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4DB88" w14:textId="0A5E59A8" w:rsidR="00240FBE" w:rsidRPr="002946F2" w:rsidRDefault="007843E8" w:rsidP="6060058A">
      <w:pPr>
        <w:pStyle w:val="Naslov1"/>
        <w:numPr>
          <w:ilvl w:val="0"/>
          <w:numId w:val="0"/>
        </w:numPr>
        <w:rPr>
          <w:rFonts w:ascii="Arial" w:hAnsi="Arial" w:cs="Arial"/>
        </w:rPr>
      </w:pPr>
      <w:r w:rsidRPr="6060058A">
        <w:rPr>
          <w:rFonts w:ascii="Arial" w:hAnsi="Arial" w:cs="Arial"/>
        </w:rPr>
        <w:t>Tehnička specifikacija  predmeta nabave</w:t>
      </w:r>
    </w:p>
    <w:p w14:paraId="54E55F77" w14:textId="77777777" w:rsidR="00A81E2D" w:rsidRPr="002946F2" w:rsidRDefault="00A81E2D" w:rsidP="00392708">
      <w:pPr>
        <w:rPr>
          <w:rFonts w:eastAsia="Myriad Pro"/>
        </w:rPr>
      </w:pPr>
    </w:p>
    <w:p w14:paraId="249DEBA9" w14:textId="07F8EBFE" w:rsidR="006721AD" w:rsidRPr="002946F2" w:rsidRDefault="006721AD" w:rsidP="00392708"/>
    <w:tbl>
      <w:tblPr>
        <w:tblpPr w:leftFromText="181" w:rightFromText="181" w:vertAnchor="text" w:horzAnchor="margin" w:tblpXSpec="center" w:tblpY="1"/>
        <w:tblW w:w="9223" w:type="dxa"/>
        <w:tblLayout w:type="fixed"/>
        <w:tblLook w:val="0600" w:firstRow="0" w:lastRow="0" w:firstColumn="0" w:lastColumn="0" w:noHBand="1" w:noVBand="1"/>
      </w:tblPr>
      <w:tblGrid>
        <w:gridCol w:w="630"/>
        <w:gridCol w:w="3343"/>
        <w:gridCol w:w="2076"/>
        <w:gridCol w:w="1799"/>
        <w:gridCol w:w="1375"/>
      </w:tblGrid>
      <w:tr w:rsidR="00C9560D" w:rsidRPr="002946F2" w14:paraId="6796602C" w14:textId="2859C244" w:rsidTr="6060058A">
        <w:trPr>
          <w:trHeight w:val="450"/>
        </w:trPr>
        <w:tc>
          <w:tcPr>
            <w:tcW w:w="9223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67E6992" w14:textId="0FAEDD78" w:rsidR="00C9560D" w:rsidRPr="002946F2" w:rsidRDefault="1E452930" w:rsidP="19757942">
            <w:pPr>
              <w:pStyle w:val="Normal2"/>
              <w:ind w:left="360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19757942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1</w:t>
            </w:r>
            <w:r w:rsidR="00C9560D" w:rsidRPr="19757942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. Interaktivni zaslon s funkcijom dodira</w:t>
            </w:r>
          </w:p>
        </w:tc>
      </w:tr>
      <w:tr w:rsidR="00C9560D" w:rsidRPr="002946F2" w14:paraId="52C225F9" w14:textId="3D72A152" w:rsidTr="6060058A">
        <w:trPr>
          <w:trHeight w:val="447"/>
        </w:trPr>
        <w:tc>
          <w:tcPr>
            <w:tcW w:w="9223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1A39456" w14:textId="7AEB7BAF" w:rsidR="00C9560D" w:rsidRPr="00AA1C5C" w:rsidRDefault="00C9560D" w:rsidP="00DB56F9">
            <w:pPr>
              <w:pStyle w:val="Normal2"/>
              <w:ind w:left="1080" w:hanging="720"/>
              <w:jc w:val="both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0C9560D" w:rsidRPr="002946F2" w14:paraId="595EC381" w14:textId="37B2853C" w:rsidTr="6060058A">
        <w:trPr>
          <w:trHeight w:val="447"/>
        </w:trPr>
        <w:tc>
          <w:tcPr>
            <w:tcW w:w="9223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6AE1467" w14:textId="6B59CCDE" w:rsidR="00C9560D" w:rsidRPr="00AA1C5C" w:rsidRDefault="00C9560D" w:rsidP="00DB56F9">
            <w:pPr>
              <w:pStyle w:val="Normal2"/>
              <w:ind w:left="1080" w:hanging="720"/>
              <w:jc w:val="both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472A10" w:rsidRPr="002946F2" w14:paraId="35677398" w14:textId="3F2FC81D" w:rsidTr="6060058A">
        <w:trPr>
          <w:cantSplit/>
          <w:trHeight w:val="1134"/>
        </w:trPr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textDirection w:val="btLr"/>
          </w:tcPr>
          <w:p w14:paraId="237F12E4" w14:textId="1AF893FC" w:rsidR="00472A10" w:rsidRPr="00AA1C5C" w:rsidRDefault="00472A10" w:rsidP="00DB56F9">
            <w:pPr>
              <w:pStyle w:val="Normal2"/>
              <w:ind w:left="100" w:right="113"/>
              <w:jc w:val="both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4854D" w14:textId="5912BA1A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25798" w14:textId="77777777" w:rsidR="00472A10" w:rsidRPr="00AA1C5C" w:rsidRDefault="00472A10" w:rsidP="00392708">
            <w:pPr>
              <w:rPr>
                <w:rFonts w:eastAsiaTheme="minorEastAsia"/>
                <w:color w:val="000000"/>
                <w:sz w:val="20"/>
                <w:szCs w:val="20"/>
              </w:rPr>
            </w:pPr>
            <w:r w:rsidRPr="00AA1C5C">
              <w:rPr>
                <w:rFonts w:eastAsiaTheme="minorEastAsia"/>
                <w:sz w:val="20"/>
                <w:szCs w:val="20"/>
              </w:rPr>
              <w:t>Ponuđena specifikacija</w:t>
            </w:r>
          </w:p>
          <w:p w14:paraId="117AB7F6" w14:textId="4477614C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E5B4F" w14:textId="77777777" w:rsidR="00472A10" w:rsidRPr="00AA1C5C" w:rsidRDefault="00472A10" w:rsidP="00392708">
            <w:pPr>
              <w:rPr>
                <w:rFonts w:eastAsiaTheme="minorEastAsia"/>
                <w:color w:val="000000"/>
                <w:sz w:val="20"/>
                <w:szCs w:val="20"/>
              </w:rPr>
            </w:pPr>
            <w:r w:rsidRPr="00AA1C5C">
              <w:rPr>
                <w:rFonts w:eastAsiaTheme="minorEastAsia"/>
                <w:sz w:val="20"/>
                <w:szCs w:val="20"/>
              </w:rPr>
              <w:t>Bilješke, napomene, reference na tehničku dokumentaciju</w:t>
            </w:r>
          </w:p>
          <w:p w14:paraId="2BF01BCE" w14:textId="6EF1D4AA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</w:tcPr>
          <w:p w14:paraId="2FC4C13D" w14:textId="77777777" w:rsidR="00276E30" w:rsidRPr="00AA1C5C" w:rsidRDefault="00276E30" w:rsidP="00392708">
            <w:pPr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Ocjena</w:t>
            </w:r>
          </w:p>
          <w:p w14:paraId="2A361FF2" w14:textId="77777777" w:rsidR="00276E30" w:rsidRPr="00AA1C5C" w:rsidRDefault="00276E30" w:rsidP="00392708">
            <w:pPr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(DA/NE)</w:t>
            </w:r>
          </w:p>
          <w:p w14:paraId="271CCB04" w14:textId="79745822" w:rsidR="00472A10" w:rsidRPr="00AA1C5C" w:rsidRDefault="00276E30" w:rsidP="00392708">
            <w:pPr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(popunjava Naručitelj)</w:t>
            </w:r>
          </w:p>
        </w:tc>
      </w:tr>
      <w:tr w:rsidR="00472A10" w:rsidRPr="002946F2" w14:paraId="5CA4F202" w14:textId="7D5C45E8" w:rsidTr="6060058A">
        <w:trPr>
          <w:trHeight w:val="420"/>
        </w:trPr>
        <w:tc>
          <w:tcPr>
            <w:tcW w:w="7848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CCA6C2D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sz w:val="20"/>
                <w:lang w:val="hr-HR"/>
              </w:rPr>
              <w:t>Opće karakteristike uređaja</w:t>
            </w: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</w:tcPr>
          <w:p w14:paraId="57F2C06D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</w:tr>
      <w:tr w:rsidR="00472A10" w:rsidRPr="002946F2" w14:paraId="256969F3" w14:textId="47B111D3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513A3" w14:textId="77777777" w:rsidR="00472A10" w:rsidRPr="00AA1C5C" w:rsidRDefault="00472A10" w:rsidP="00B459C3">
            <w:pPr>
              <w:pStyle w:val="Normal2"/>
              <w:ind w:left="100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F370B" w14:textId="48421558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Vidljiva dijagonala zaslona min. 74,5"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F913D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AEE6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F05B6A6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0CF913FC" w14:textId="2CB4855E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75A95" w14:textId="59FB5C73" w:rsidR="00472A10" w:rsidRPr="00AA1C5C" w:rsidRDefault="00472A10" w:rsidP="00B459C3">
            <w:pPr>
              <w:pStyle w:val="Normal2"/>
              <w:ind w:left="100"/>
              <w:rPr>
                <w:rFonts w:eastAsiaTheme="minorEastAsia"/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66937" w14:textId="5EF6B3FE" w:rsidR="00472A10" w:rsidRPr="00AA1C5C" w:rsidRDefault="00472A10" w:rsidP="00B459C3">
            <w:pPr>
              <w:jc w:val="left"/>
              <w:rPr>
                <w:rFonts w:eastAsiaTheme="minorEastAsia"/>
                <w:sz w:val="20"/>
                <w:szCs w:val="20"/>
              </w:rPr>
            </w:pPr>
            <w:r w:rsidRPr="00AA1C5C">
              <w:rPr>
                <w:rFonts w:eastAsiaTheme="minorEastAsia"/>
                <w:sz w:val="20"/>
                <w:szCs w:val="20"/>
              </w:rPr>
              <w:t>Razlučivost: Minimalno 3840x2160@60Hz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1EB35" w14:textId="746AC919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CCA16" w14:textId="6B11EB2B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46D2DF5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7F61EA34" w14:textId="0DE4950B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25230" w14:textId="2191CAFE" w:rsidR="00472A10" w:rsidRPr="00AA1C5C" w:rsidRDefault="00472A10" w:rsidP="00B459C3">
            <w:pPr>
              <w:pStyle w:val="Normal2"/>
              <w:ind w:left="100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7EB88" w14:textId="0B18F614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Vrsta panela 60 Hz Direct-LED ili jednakovrijedan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3900E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A4626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5367887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339A2FB5" w14:textId="17E702B2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DAD53" w14:textId="3E338E3A" w:rsidR="00472A10" w:rsidRPr="00AA1C5C" w:rsidRDefault="00472A10" w:rsidP="00B459C3">
            <w:pPr>
              <w:pStyle w:val="Normal2"/>
              <w:ind w:left="100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F0D2F" w14:textId="1F7945B1" w:rsidR="00472A10" w:rsidRPr="00AA1C5C" w:rsidRDefault="23E24E71" w:rsidP="2FE678B4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 xml:space="preserve">Osvjetljenje min. </w:t>
            </w:r>
            <w:r w:rsidR="2045B4E9" w:rsidRPr="643C3885">
              <w:rPr>
                <w:rFonts w:eastAsiaTheme="minorEastAsia"/>
                <w:sz w:val="20"/>
                <w:lang w:val="hr-HR"/>
              </w:rPr>
              <w:t>350</w:t>
            </w:r>
            <w:r w:rsidRPr="643C3885">
              <w:rPr>
                <w:rFonts w:eastAsiaTheme="minorEastAsia"/>
                <w:sz w:val="20"/>
                <w:lang w:val="hr-HR"/>
              </w:rPr>
              <w:t>cd/m2</w:t>
            </w:r>
            <w:r w:rsidR="4A53B361" w:rsidRPr="643C3885">
              <w:rPr>
                <w:rFonts w:eastAsiaTheme="minorEastAsia"/>
                <w:sz w:val="20"/>
                <w:lang w:val="hr-HR"/>
              </w:rPr>
              <w:t xml:space="preserve"> ugrađenim okvirom za dodir 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9C194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42E1E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45F1AE4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3DA83C2E" w14:textId="651C0054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50181" w14:textId="77777777" w:rsidR="00472A10" w:rsidRPr="00AA1C5C" w:rsidRDefault="00472A10" w:rsidP="00B459C3">
            <w:pPr>
              <w:pStyle w:val="Normal2"/>
              <w:ind w:left="100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78808" w14:textId="57A5239F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Tipični kontrast min. 1200:1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A7066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6DC9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E458BC6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106BEE6D" w14:textId="236B2F98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98F91" w14:textId="77777777" w:rsidR="00472A10" w:rsidRPr="00AA1C5C" w:rsidRDefault="00472A10" w:rsidP="00B459C3">
            <w:pPr>
              <w:pStyle w:val="Normal2"/>
              <w:ind w:left="100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AC3B" w14:textId="77777777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Kut gledanja min. 178:178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D2555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DF5CF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20D8F0B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673FE44C" w14:textId="72A8B028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6987A" w14:textId="77777777" w:rsidR="00472A10" w:rsidRPr="00AA1C5C" w:rsidRDefault="00472A10" w:rsidP="00B459C3">
            <w:pPr>
              <w:pStyle w:val="Normal2"/>
              <w:ind w:left="100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441BB" w14:textId="52251121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Odziv  max. 8 ms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A92BB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BC3B5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C7AEDE9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65375114" w14:textId="4FC3530A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8A256" w14:textId="3F437F1D" w:rsidR="00472A10" w:rsidRPr="00AA1C5C" w:rsidRDefault="00472A10" w:rsidP="00B459C3">
            <w:pPr>
              <w:pStyle w:val="Normal2"/>
              <w:ind w:left="100"/>
              <w:rPr>
                <w:rFonts w:eastAsiaTheme="minorEastAsia"/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00A35" w14:textId="75547A1A" w:rsidR="00472A10" w:rsidRPr="00AA1C5C" w:rsidRDefault="00472A10" w:rsidP="00B459C3">
            <w:pPr>
              <w:jc w:val="left"/>
              <w:rPr>
                <w:rFonts w:eastAsiaTheme="minorEastAsia"/>
                <w:sz w:val="20"/>
                <w:szCs w:val="20"/>
              </w:rPr>
            </w:pPr>
            <w:r w:rsidRPr="00AA1C5C">
              <w:rPr>
                <w:rFonts w:eastAsiaTheme="minorEastAsia"/>
                <w:sz w:val="20"/>
                <w:szCs w:val="20"/>
              </w:rPr>
              <w:t xml:space="preserve">Uređaj predviđen za kontinuirani rad u režimu 16/7 (sati/dana tjedno) 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AB8A2" w14:textId="5D72F6B1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F5F07" w14:textId="0F1C75A4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3559920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2FE678B4" w14:paraId="1853500A" w14:textId="77777777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301BD" w14:textId="5B41F3D6" w:rsidR="4CF6A933" w:rsidRDefault="4CF6A933" w:rsidP="2FE678B4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2FE678B4">
              <w:rPr>
                <w:color w:val="000000" w:themeColor="text1"/>
                <w:sz w:val="20"/>
                <w:lang w:val="hr-HR"/>
              </w:rPr>
              <w:t>9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8CE65" w14:textId="410737D7" w:rsidR="4CF6A933" w:rsidRDefault="1F3F40B1" w:rsidP="2FE678B4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Uređaj mora biti usklađen sa RoHS, WEEE i CE standardima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126C9" w14:textId="1D82FCCC" w:rsidR="2FE678B4" w:rsidRDefault="2FE678B4" w:rsidP="2FE678B4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BA99D" w14:textId="1EC3879C" w:rsidR="2FE678B4" w:rsidRDefault="2FE678B4" w:rsidP="2FE678B4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C1B6D3" w14:textId="19E5D7DD" w:rsidR="2FE678B4" w:rsidRDefault="2FE678B4" w:rsidP="2FE678B4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</w:tr>
      <w:tr w:rsidR="00472A10" w:rsidRPr="002946F2" w14:paraId="44A5D8A7" w14:textId="500558AC" w:rsidTr="6060058A">
        <w:trPr>
          <w:trHeight w:val="420"/>
        </w:trPr>
        <w:tc>
          <w:tcPr>
            <w:tcW w:w="7848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BD34FB7" w14:textId="77777777" w:rsidR="00472A10" w:rsidRPr="00AA1C5C" w:rsidRDefault="00472A10" w:rsidP="00D27BA6">
            <w:pPr>
              <w:pStyle w:val="Normal2"/>
              <w:ind w:left="100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sz w:val="20"/>
                <w:lang w:val="hr-HR"/>
              </w:rPr>
              <w:t>Priključci</w:t>
            </w: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</w:tcPr>
          <w:p w14:paraId="7827A8E1" w14:textId="77777777" w:rsidR="00472A10" w:rsidRPr="00AA1C5C" w:rsidRDefault="00472A10" w:rsidP="00D27BA6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</w:p>
        </w:tc>
      </w:tr>
      <w:tr w:rsidR="00472A10" w:rsidRPr="002946F2" w14:paraId="47B4B3A0" w14:textId="4BDFCCCC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875F8" w14:textId="62603868" w:rsidR="00472A10" w:rsidRPr="00AA1C5C" w:rsidRDefault="4D6571DD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F57F8" w14:textId="39AD2C2C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Minimalno 1x HDMI 2.0 Tip-A izlazni priključak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E9341" w14:textId="2E578640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D8446" w14:textId="0964870C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3C08A1F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37625390" w14:textId="0413D161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3CA99" w14:textId="37E4EAFE" w:rsidR="00472A10" w:rsidRPr="00AA1C5C" w:rsidRDefault="00472A10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1</w:t>
            </w:r>
            <w:r w:rsidR="397DD0C2" w:rsidRPr="2FE678B4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7ED56" w14:textId="508237D9" w:rsidR="00472A10" w:rsidRPr="00AA1C5C" w:rsidRDefault="5F5ACDF1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 xml:space="preserve">Minimalno </w:t>
            </w:r>
            <w:r w:rsidR="581ABED7" w:rsidRPr="00AA1C5C">
              <w:rPr>
                <w:sz w:val="20"/>
                <w:szCs w:val="20"/>
              </w:rPr>
              <w:t>2</w:t>
            </w:r>
            <w:r w:rsidRPr="00AA1C5C">
              <w:rPr>
                <w:sz w:val="20"/>
                <w:szCs w:val="20"/>
              </w:rPr>
              <w:t>x HDMI 2.0 Tip-A ulazni priključak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F894C" w14:textId="30A628B3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EBD0B" w14:textId="628856AE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754369B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7FDA5EB2" w14:textId="6883E70C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46E" w14:textId="29DA8B8F" w:rsidR="00472A10" w:rsidRPr="00AA1C5C" w:rsidRDefault="00472A10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1</w:t>
            </w:r>
            <w:r w:rsidR="5F3C75C9" w:rsidRPr="2FE678B4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4A5C8" w14:textId="1F99A17A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Minimalno 1x RJ45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93525" w14:textId="12151EB6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60FA6" w14:textId="45F2D20A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743B192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739BCCCA" w14:textId="05BF4145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DBDE8" w14:textId="112D7F20" w:rsidR="00472A10" w:rsidRPr="00AA1C5C" w:rsidRDefault="00472A10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lastRenderedPageBreak/>
              <w:t>1</w:t>
            </w:r>
            <w:r w:rsidR="370A82B4" w:rsidRPr="2FE678B4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B6CA9" w14:textId="3C9E1435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Minimalno 1x 3,5mm Audio izlaz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46124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F827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537ADB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3954EAA5" w14:textId="652AC9F1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665DB" w14:textId="1DDC2A67" w:rsidR="00472A10" w:rsidRPr="00AA1C5C" w:rsidRDefault="00472A10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1</w:t>
            </w:r>
            <w:r w:rsidR="370A82B4" w:rsidRPr="2FE678B4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CCEA5" w14:textId="577BF3DC" w:rsidR="00472A10" w:rsidRPr="00AA1C5C" w:rsidRDefault="10C5042A" w:rsidP="643C3885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Minimalno 1x OPS (</w:t>
            </w:r>
            <w:r w:rsidRPr="643C3885">
              <w:rPr>
                <w:rFonts w:eastAsiaTheme="minorEastAsia"/>
                <w:sz w:val="20"/>
                <w:szCs w:val="20"/>
              </w:rPr>
              <w:t>Open Pluggable Specification)</w:t>
            </w:r>
            <w:r w:rsidR="643C3885" w:rsidRPr="643C3885">
              <w:rPr>
                <w:sz w:val="20"/>
                <w:szCs w:val="20"/>
              </w:rPr>
              <w:t xml:space="preserve"> </w:t>
            </w:r>
            <w:r w:rsidRPr="643C3885">
              <w:rPr>
                <w:sz w:val="20"/>
                <w:szCs w:val="20"/>
              </w:rPr>
              <w:t>utor za računalo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0B853" w14:textId="285057F5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9D0B4" w14:textId="5AF5295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5920070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22C3130F" w14:textId="57BA3480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93F03" w14:textId="14789955" w:rsidR="00472A10" w:rsidRPr="00AA1C5C" w:rsidRDefault="00472A10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1</w:t>
            </w:r>
            <w:r w:rsidR="1D5B2133" w:rsidRPr="2FE678B4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F6F07" w14:textId="38867300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Calibri"/>
                <w:sz w:val="20"/>
                <w:szCs w:val="20"/>
              </w:rPr>
              <w:t>Minimalno 3x USB 2.0 Tip-A priključaka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3C8CB" w14:textId="34337F76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63172" w14:textId="4816D089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D7D0644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6FB1A735" w:rsidRPr="002946F2" w14:paraId="27B1EB8C" w14:textId="77777777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7EC79" w14:textId="04214BF6" w:rsidR="0621FC8E" w:rsidRPr="00AA1C5C" w:rsidRDefault="0621FC8E" w:rsidP="2FE678B4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2FE678B4">
              <w:rPr>
                <w:color w:val="000000" w:themeColor="text1"/>
                <w:sz w:val="20"/>
                <w:lang w:val="hr-HR"/>
              </w:rPr>
              <w:t>1</w:t>
            </w:r>
            <w:r w:rsidR="1D5B2133" w:rsidRPr="2FE678B4">
              <w:rPr>
                <w:color w:val="000000" w:themeColor="text1"/>
                <w:sz w:val="20"/>
                <w:lang w:val="hr-HR"/>
              </w:rPr>
              <w:t>6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8D2A4" w14:textId="3D0D791C" w:rsidR="0621FC8E" w:rsidRPr="00AA1C5C" w:rsidRDefault="0621FC8E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Minimalno</w:t>
            </w:r>
            <w:r w:rsidRPr="00AA1C5C">
              <w:rPr>
                <w:sz w:val="20"/>
                <w:szCs w:val="20"/>
              </w:rPr>
              <w:t xml:space="preserve"> 1x USB Tip-C 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02767" w14:textId="3BA088EE" w:rsidR="6FB1A735" w:rsidRPr="00AA1C5C" w:rsidRDefault="6FB1A735" w:rsidP="6FB1A73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CDBC6" w14:textId="13263C95" w:rsidR="6FB1A735" w:rsidRPr="00AA1C5C" w:rsidRDefault="6FB1A735" w:rsidP="6FB1A73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9469BE" w14:textId="03B3289D" w:rsidR="6FB1A735" w:rsidRPr="00AA1C5C" w:rsidRDefault="6FB1A735" w:rsidP="6FB1A73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</w:tr>
      <w:tr w:rsidR="00472A10" w:rsidRPr="002946F2" w14:paraId="3E6B13A1" w14:textId="5FCE2102" w:rsidTr="6060058A">
        <w:trPr>
          <w:trHeight w:val="420"/>
        </w:trPr>
        <w:tc>
          <w:tcPr>
            <w:tcW w:w="7848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6A0FE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sz w:val="20"/>
                <w:lang w:val="hr-HR"/>
              </w:rPr>
              <w:t>Ostalo</w:t>
            </w: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</w:tcPr>
          <w:p w14:paraId="01D5451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</w:tr>
      <w:tr w:rsidR="00472A10" w:rsidRPr="002946F2" w14:paraId="32BA45AA" w14:textId="41E35726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AFFB3" w14:textId="283164C3" w:rsidR="00472A10" w:rsidRPr="00AA1C5C" w:rsidRDefault="5F5ACDF1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1</w:t>
            </w:r>
            <w:r w:rsidR="282F4923" w:rsidRPr="2FE678B4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03650" w14:textId="77777777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 xml:space="preserve">Min. životni vijek panela: 30.000 sati 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0956B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11B89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993152F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2DB7D602" w14:textId="51C7E594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F5E01" w14:textId="6FB9EC52" w:rsidR="00472A10" w:rsidRPr="00AA1C5C" w:rsidRDefault="5F5ACDF1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1</w:t>
            </w:r>
            <w:r w:rsidR="519D0DB0" w:rsidRPr="2FE678B4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1EA2" w14:textId="7533F27B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Kompatibilnost s VESA standardnom nosača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217A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128D2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CBF398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4BEFFDE3" w14:textId="3D7CF0CD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9DCC7" w14:textId="2E7707C4" w:rsidR="00472A10" w:rsidRPr="00AA1C5C" w:rsidRDefault="5F5ACDF1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1</w:t>
            </w:r>
            <w:r w:rsidR="536DAD21" w:rsidRPr="2FE678B4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76DCD" w14:textId="77777777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 xml:space="preserve">Napajanje AC 110 - 240 V, 50/60 Hz 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C0B17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270D8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2ECE72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476E3211" w14:textId="4E204803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BCB33" w14:textId="3985E056" w:rsidR="00472A10" w:rsidRPr="00AA1C5C" w:rsidRDefault="4B0FBAF8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20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F4649" w14:textId="2D2AEB5C" w:rsidR="00472A10" w:rsidRPr="00AA1C5C" w:rsidRDefault="10C5042A" w:rsidP="643C3885">
            <w:pPr>
              <w:pStyle w:val="Normal2"/>
              <w:rPr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Integrirani zvučnik: min. 15W +15W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8216F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75AAB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776BF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4DB6084E" w14:textId="0B40DBEC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39389" w14:textId="09566918" w:rsidR="00472A10" w:rsidRPr="00AA1C5C" w:rsidRDefault="79BB2E2E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2</w:t>
            </w:r>
            <w:r w:rsidR="0EF229C2" w:rsidRPr="2FE678B4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08844" w14:textId="5DF96AB3" w:rsidR="00472A10" w:rsidRPr="00AA1C5C" w:rsidRDefault="00B13EC5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sz w:val="20"/>
                <w:lang w:val="hr-HR"/>
              </w:rPr>
              <w:t>Priključni kabeli:</w:t>
            </w:r>
          </w:p>
          <w:p w14:paraId="595D3C5D" w14:textId="504E97DC" w:rsidR="00472A10" w:rsidRPr="00AA1C5C" w:rsidRDefault="506FA7B1" w:rsidP="00E12FBA">
            <w:pPr>
              <w:pStyle w:val="ListParagraph"/>
              <w:numPr>
                <w:ilvl w:val="0"/>
                <w:numId w:val="1"/>
              </w:numPr>
              <w:jc w:val="left"/>
              <w:rPr>
                <w:rFonts w:eastAsiaTheme="minorEastAsia"/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Pripadajući strujni kabel min. dužine 2m</w:t>
            </w:r>
          </w:p>
          <w:p w14:paraId="02F0B3F9" w14:textId="35D8DF61" w:rsidR="00472A10" w:rsidRPr="00AA1C5C" w:rsidRDefault="00472A10" w:rsidP="00E12FBA">
            <w:pPr>
              <w:pStyle w:val="ListParagraph"/>
              <w:numPr>
                <w:ilvl w:val="0"/>
                <w:numId w:val="1"/>
              </w:numPr>
              <w:jc w:val="left"/>
              <w:rPr>
                <w:rFonts w:eastAsiaTheme="minorEastAsia"/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HDMI kabel standarda 2.0 Tip-A (M) na Tip-A (M) min. dužine 2m</w:t>
            </w:r>
          </w:p>
          <w:p w14:paraId="77BFD50B" w14:textId="2AD6325E" w:rsidR="00472A10" w:rsidRPr="00AA1C5C" w:rsidRDefault="00472A10" w:rsidP="00E12FBA">
            <w:pPr>
              <w:pStyle w:val="ListParagraph"/>
              <w:numPr>
                <w:ilvl w:val="0"/>
                <w:numId w:val="1"/>
              </w:numPr>
              <w:jc w:val="left"/>
              <w:rPr>
                <w:rFonts w:eastAsiaTheme="minorEastAsia"/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USB kabel za funkcionalnost dodira min. dužine 2m (s klijentske strane Tip-A, s druge kompatibilan s ponuđenim zaslonom s funkcijom dodira)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D04E1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0E536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24192B9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7D6770D7" w14:textId="79792827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9814F" w14:textId="3FC52E06" w:rsidR="00472A10" w:rsidRPr="00AA1C5C" w:rsidRDefault="5F5ACDF1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FE678B4">
              <w:rPr>
                <w:rFonts w:eastAsiaTheme="minorEastAsia"/>
                <w:sz w:val="20"/>
                <w:lang w:val="hr-HR"/>
              </w:rPr>
              <w:t>2</w:t>
            </w:r>
            <w:r w:rsidR="2E17C3F6" w:rsidRPr="2FE678B4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29FE4" w14:textId="645AFF07" w:rsidR="00472A10" w:rsidRPr="00AA1C5C" w:rsidRDefault="61111621" w:rsidP="643C388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Daljinski upravljač sa uključenim baterijama i/ili upravljanje putem gumba na kućištu uređaja i/ili upravljanje putem zaslona.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CF92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DE783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806665E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7627AA1F" w14:textId="40AE3034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45EAF" w14:textId="41389ABD" w:rsidR="00472A10" w:rsidRPr="00AA1C5C" w:rsidRDefault="454B2A9B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23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79049" w14:textId="156C875D" w:rsidR="00472A10" w:rsidRPr="00AA1C5C" w:rsidRDefault="00472A10" w:rsidP="00B459C3">
            <w:pPr>
              <w:jc w:val="left"/>
              <w:rPr>
                <w:rFonts w:eastAsiaTheme="minorEastAsia"/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 xml:space="preserve">Uključena </w:t>
            </w:r>
            <w:r w:rsidR="009B5DEC" w:rsidRPr="00AA1C5C">
              <w:rPr>
                <w:sz w:val="20"/>
                <w:szCs w:val="20"/>
              </w:rPr>
              <w:t xml:space="preserve">usluga </w:t>
            </w:r>
            <w:r w:rsidR="000D1918" w:rsidRPr="00AA1C5C">
              <w:rPr>
                <w:sz w:val="20"/>
                <w:szCs w:val="20"/>
              </w:rPr>
              <w:t>montaž</w:t>
            </w:r>
            <w:r w:rsidR="00034F99" w:rsidRPr="00AA1C5C">
              <w:rPr>
                <w:sz w:val="20"/>
                <w:szCs w:val="20"/>
              </w:rPr>
              <w:t>e</w:t>
            </w:r>
            <w:r w:rsidR="00D05C2A" w:rsidRPr="00AA1C5C">
              <w:rPr>
                <w:sz w:val="20"/>
                <w:szCs w:val="20"/>
              </w:rPr>
              <w:t>,</w:t>
            </w:r>
            <w:r w:rsidR="000D1918" w:rsidRPr="00AA1C5C">
              <w:rPr>
                <w:sz w:val="20"/>
                <w:szCs w:val="20"/>
              </w:rPr>
              <w:t xml:space="preserve"> </w:t>
            </w:r>
            <w:r w:rsidR="00F574A4" w:rsidRPr="00AA1C5C">
              <w:rPr>
                <w:sz w:val="20"/>
                <w:szCs w:val="20"/>
              </w:rPr>
              <w:t xml:space="preserve">fiksni </w:t>
            </w:r>
            <w:r w:rsidR="006743A8" w:rsidRPr="00AA1C5C">
              <w:rPr>
                <w:sz w:val="20"/>
                <w:szCs w:val="20"/>
              </w:rPr>
              <w:t>zid</w:t>
            </w:r>
            <w:r w:rsidR="00D978A0" w:rsidRPr="00AA1C5C">
              <w:rPr>
                <w:sz w:val="20"/>
                <w:szCs w:val="20"/>
              </w:rPr>
              <w:t>ni</w:t>
            </w:r>
            <w:r w:rsidR="006743A8" w:rsidRPr="00AA1C5C">
              <w:rPr>
                <w:sz w:val="20"/>
                <w:szCs w:val="20"/>
              </w:rPr>
              <w:t xml:space="preserve"> </w:t>
            </w:r>
            <w:r w:rsidR="00F574A4" w:rsidRPr="00AA1C5C">
              <w:rPr>
                <w:sz w:val="20"/>
                <w:szCs w:val="20"/>
              </w:rPr>
              <w:t>nosači</w:t>
            </w:r>
            <w:r w:rsidR="004E6254" w:rsidRPr="00AA1C5C">
              <w:rPr>
                <w:sz w:val="20"/>
                <w:szCs w:val="20"/>
              </w:rPr>
              <w:t xml:space="preserve">, </w:t>
            </w:r>
            <w:r w:rsidR="00D05C2A" w:rsidRPr="00AA1C5C">
              <w:rPr>
                <w:sz w:val="20"/>
                <w:szCs w:val="20"/>
              </w:rPr>
              <w:t>montažni pribor</w:t>
            </w:r>
            <w:r w:rsidRPr="00AA1C5C">
              <w:rPr>
                <w:sz w:val="20"/>
                <w:szCs w:val="20"/>
              </w:rPr>
              <w:t xml:space="preserve"> i sav potrošni materijal na lokaciji korisnika prema opisu </w:t>
            </w:r>
            <w:r w:rsidR="00E662EA" w:rsidRPr="00AA1C5C">
              <w:rPr>
                <w:sz w:val="20"/>
                <w:szCs w:val="20"/>
              </w:rPr>
              <w:t>isporuke</w:t>
            </w:r>
            <w:r w:rsidRPr="00AA1C5C">
              <w:rPr>
                <w:sz w:val="20"/>
                <w:szCs w:val="20"/>
              </w:rPr>
              <w:t xml:space="preserve"> i usluga u dokumentaciji za nadmetanje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BDC59" w14:textId="31C2A2A0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61A7B" w14:textId="3B117C6F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57C04EB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6FB1A735" w:rsidRPr="002946F2" w14:paraId="5136F2EF" w14:textId="77777777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86855" w14:textId="5B3CC250" w:rsidR="539C83BF" w:rsidRPr="00AA1C5C" w:rsidRDefault="56FB95F1" w:rsidP="2FE678B4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643C3885">
              <w:rPr>
                <w:color w:val="000000" w:themeColor="text1"/>
                <w:sz w:val="20"/>
                <w:lang w:val="hr-HR"/>
              </w:rPr>
              <w:t>24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7A60F" w14:textId="5268F4A6" w:rsidR="539C83BF" w:rsidRPr="00AA1C5C" w:rsidRDefault="5179CC1F" w:rsidP="6060058A">
            <w:pPr>
              <w:jc w:val="left"/>
              <w:rPr>
                <w:sz w:val="20"/>
                <w:szCs w:val="20"/>
              </w:rPr>
            </w:pPr>
            <w:r w:rsidRPr="6060058A">
              <w:rPr>
                <w:sz w:val="20"/>
                <w:szCs w:val="20"/>
              </w:rPr>
              <w:t>Uključena</w:t>
            </w:r>
            <w:r w:rsidR="77E21F2A" w:rsidRPr="6060058A">
              <w:rPr>
                <w:sz w:val="20"/>
                <w:szCs w:val="20"/>
              </w:rPr>
              <w:t xml:space="preserve"> </w:t>
            </w:r>
            <w:r w:rsidRPr="6060058A">
              <w:rPr>
                <w:sz w:val="20"/>
                <w:szCs w:val="20"/>
              </w:rPr>
              <w:t>podrška centralnog upravljanja korisnicima na uređajima od strane naručitelja,</w:t>
            </w:r>
            <w:r w:rsidR="398EC281" w:rsidRPr="6060058A">
              <w:rPr>
                <w:sz w:val="20"/>
                <w:szCs w:val="20"/>
              </w:rPr>
              <w:t xml:space="preserve"> </w:t>
            </w:r>
            <w:r w:rsidRPr="6060058A">
              <w:rPr>
                <w:sz w:val="20"/>
                <w:szCs w:val="20"/>
              </w:rPr>
              <w:t xml:space="preserve">uvoz korisnika putem csv datoteke, prijava korisnika u sustav na zaslonu putem </w:t>
            </w:r>
            <w:hyperlink r:id="rId11">
              <w:r w:rsidRPr="6060058A">
                <w:rPr>
                  <w:rStyle w:val="Hyperlink"/>
                  <w:sz w:val="20"/>
                  <w:szCs w:val="20"/>
                </w:rPr>
                <w:t>AAI@Edu</w:t>
              </w:r>
              <w:r w:rsidR="72DE4D93" w:rsidRPr="6060058A">
                <w:rPr>
                  <w:rStyle w:val="Hyperlink"/>
                  <w:sz w:val="20"/>
                  <w:szCs w:val="20"/>
                </w:rPr>
                <w:t>H</w:t>
              </w:r>
              <w:r w:rsidRPr="6060058A">
                <w:rPr>
                  <w:rStyle w:val="Hyperlink"/>
                  <w:sz w:val="20"/>
                  <w:szCs w:val="20"/>
                </w:rPr>
                <w:t>r</w:t>
              </w:r>
            </w:hyperlink>
            <w:r w:rsidRPr="6060058A">
              <w:rPr>
                <w:sz w:val="20"/>
                <w:szCs w:val="20"/>
              </w:rPr>
              <w:t xml:space="preserve"> autentikacijske infrastrukure</w:t>
            </w:r>
            <w:r w:rsidR="4D9908E9" w:rsidRPr="6060058A">
              <w:rPr>
                <w:sz w:val="20"/>
                <w:szCs w:val="20"/>
              </w:rPr>
              <w:t>.</w:t>
            </w:r>
          </w:p>
          <w:p w14:paraId="0D45D164" w14:textId="40B63521" w:rsidR="539C83BF" w:rsidRPr="00AA1C5C" w:rsidRDefault="6060058A" w:rsidP="6060058A">
            <w:pPr>
              <w:jc w:val="left"/>
              <w:rPr>
                <w:sz w:val="20"/>
                <w:szCs w:val="20"/>
              </w:rPr>
            </w:pPr>
            <w:r w:rsidRPr="6060058A">
              <w:rPr>
                <w:sz w:val="20"/>
                <w:szCs w:val="20"/>
              </w:rPr>
              <w:lastRenderedPageBreak/>
              <w:t>(Više detalja na https://www.aaiedu.hr/)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4B31B" w14:textId="43F04E37" w:rsidR="6FB1A735" w:rsidRPr="00AA1C5C" w:rsidRDefault="6FB1A735" w:rsidP="6FB1A73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CAFEB" w14:textId="1249C349" w:rsidR="6FB1A735" w:rsidRPr="00AA1C5C" w:rsidRDefault="6FB1A735" w:rsidP="6FB1A73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A3043FB" w14:textId="471C4A50" w:rsidR="6FB1A735" w:rsidRPr="00AA1C5C" w:rsidRDefault="6FB1A735" w:rsidP="6FB1A73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</w:tr>
      <w:tr w:rsidR="00472A10" w:rsidRPr="002946F2" w14:paraId="5939F768" w14:textId="34098057" w:rsidTr="6060058A">
        <w:trPr>
          <w:trHeight w:val="400"/>
        </w:trPr>
        <w:tc>
          <w:tcPr>
            <w:tcW w:w="7848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83375C6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sz w:val="20"/>
                <w:lang w:val="hr-HR"/>
              </w:rPr>
              <w:t>Opće karakteristike funkcije dodira</w:t>
            </w: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</w:tcPr>
          <w:p w14:paraId="6B8D5F65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</w:tr>
      <w:tr w:rsidR="00472A10" w:rsidRPr="002946F2" w14:paraId="3A0F5190" w14:textId="027E51E2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53FC1" w14:textId="2E6C3CF0" w:rsidR="00472A10" w:rsidRPr="00AA1C5C" w:rsidRDefault="454B2A9B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25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B82F6" w14:textId="686F2F82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 xml:space="preserve">Veličina dijagonale </w:t>
            </w:r>
            <w:r w:rsidR="42277EE1" w:rsidRPr="00AA1C5C">
              <w:rPr>
                <w:rFonts w:eastAsiaTheme="minorEastAsia"/>
                <w:sz w:val="20"/>
                <w:lang w:val="hr-HR"/>
              </w:rPr>
              <w:t>identična vidljivoj dijagonal</w:t>
            </w:r>
            <w:r w:rsidR="61082C28" w:rsidRPr="00AA1C5C">
              <w:rPr>
                <w:rFonts w:eastAsiaTheme="minorEastAsia"/>
                <w:sz w:val="20"/>
                <w:lang w:val="hr-HR"/>
              </w:rPr>
              <w:t>i</w:t>
            </w:r>
            <w:r w:rsidR="42277EE1" w:rsidRPr="00AA1C5C">
              <w:rPr>
                <w:rFonts w:eastAsiaTheme="minorEastAsia"/>
                <w:sz w:val="20"/>
                <w:lang w:val="hr-HR"/>
              </w:rPr>
              <w:t xml:space="preserve"> zaslona 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C0BE2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0A1E3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17EED8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6BFD3444" w14:textId="775D8234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8E1D1" w14:textId="0492276F" w:rsidR="00472A10" w:rsidRPr="00AA1C5C" w:rsidRDefault="454B2A9B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26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C0D54" w14:textId="0B8C4338" w:rsidR="00472A10" w:rsidRPr="00AA1C5C" w:rsidRDefault="00472A10" w:rsidP="00B459C3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0AA1C5C">
              <w:rPr>
                <w:rFonts w:eastAsiaTheme="minorEastAsia"/>
                <w:sz w:val="20"/>
                <w:lang w:val="hr-HR"/>
              </w:rPr>
              <w:t>Prednje staklo: Anti glare, kaljeno, maksimalne debljine 5mm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839D7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FBD48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590278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0A2DABD9" w14:textId="003E1DFA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B0EFC" w14:textId="44F8E7AE" w:rsidR="00472A10" w:rsidRPr="00AA1C5C" w:rsidRDefault="454B2A9B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27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AC42B" w14:textId="67998784" w:rsidR="00472A10" w:rsidRPr="00AA1C5C" w:rsidRDefault="00472A10" w:rsidP="00B459C3">
            <w:pPr>
              <w:pStyle w:val="Normal2"/>
              <w:rPr>
                <w:sz w:val="20"/>
                <w:lang w:val="hr-HR"/>
              </w:rPr>
            </w:pPr>
            <w:r w:rsidRPr="00AA1C5C">
              <w:rPr>
                <w:sz w:val="20"/>
                <w:lang w:val="hr-HR"/>
              </w:rPr>
              <w:t>Tehnologija dodira: ugrađen okvir, IR ili PCAP ili In-Glass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491BF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803FC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A10AD6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22892179" w14:textId="49D3433C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6E45C" w14:textId="1EB3F46F" w:rsidR="00472A10" w:rsidRPr="00AA1C5C" w:rsidRDefault="643C3885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28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690E9" w14:textId="2678A031" w:rsidR="00472A10" w:rsidRPr="00AA1C5C" w:rsidRDefault="00472A10" w:rsidP="00B459C3">
            <w:pPr>
              <w:jc w:val="left"/>
              <w:rPr>
                <w:rFonts w:eastAsiaTheme="minorEastAsia"/>
                <w:sz w:val="20"/>
                <w:szCs w:val="20"/>
              </w:rPr>
            </w:pPr>
            <w:r w:rsidRPr="00AA1C5C">
              <w:rPr>
                <w:rFonts w:eastAsiaTheme="minorEastAsia"/>
                <w:sz w:val="20"/>
                <w:szCs w:val="20"/>
              </w:rPr>
              <w:t>Preciznost dodira: +/- 2mm preko 90% površine ili bolje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1F04F" w14:textId="6655A3F2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C7467" w14:textId="286BD4FB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8C7389A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113DFA8F" w14:textId="297F27C1" w:rsidTr="6060058A">
        <w:tc>
          <w:tcPr>
            <w:tcW w:w="6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66805" w14:textId="4F4E5754" w:rsidR="00472A10" w:rsidRPr="00AA1C5C" w:rsidRDefault="643C3885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29</w:t>
            </w:r>
          </w:p>
        </w:tc>
        <w:tc>
          <w:tcPr>
            <w:tcW w:w="334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14687" w14:textId="77777777" w:rsidR="00472A10" w:rsidRPr="00AA1C5C" w:rsidRDefault="23E24E71" w:rsidP="643C3885">
            <w:pPr>
              <w:pStyle w:val="Normal2"/>
              <w:rPr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Broj istovremeno podržanih dodira na ekranu: 10 dodira</w:t>
            </w:r>
          </w:p>
        </w:tc>
        <w:tc>
          <w:tcPr>
            <w:tcW w:w="207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BAA84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9855C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E24DADA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1D303F2D" w14:textId="3550248D" w:rsidTr="6060058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1F527" w14:textId="4B60CABF" w:rsidR="00472A10" w:rsidRPr="00AA1C5C" w:rsidRDefault="1FEBF50C" w:rsidP="2FE678B4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30</w:t>
            </w:r>
          </w:p>
        </w:tc>
        <w:tc>
          <w:tcPr>
            <w:tcW w:w="3343" w:type="dxa"/>
            <w:tcBorders>
              <w:top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68B4B" w14:textId="4843ED5C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Podržava dodir rukom, olovkom i rukavicama</w:t>
            </w:r>
          </w:p>
        </w:tc>
        <w:tc>
          <w:tcPr>
            <w:tcW w:w="20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AA9F2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65965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</w:tcPr>
          <w:p w14:paraId="5E97040C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600AA171" w14:textId="7842F91A" w:rsidTr="6060058A">
        <w:trPr>
          <w:trHeight w:val="400"/>
        </w:trPr>
        <w:tc>
          <w:tcPr>
            <w:tcW w:w="7848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45FC3" w14:textId="4F899FC6" w:rsidR="00472A10" w:rsidRPr="00AA1C5C" w:rsidRDefault="00472A10" w:rsidP="00DB56F9">
            <w:pPr>
              <w:pStyle w:val="Normal2"/>
              <w:ind w:left="100"/>
              <w:jc w:val="both"/>
              <w:rPr>
                <w:rFonts w:eastAsiaTheme="minorEastAsia"/>
                <w:b/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sz w:val="20"/>
                <w:lang w:val="hr-HR"/>
              </w:rPr>
              <w:t xml:space="preserve">Računalo ugrađeno u zaslon (SoC – </w:t>
            </w:r>
            <w:r w:rsidR="008408F4" w:rsidRPr="00AA1C5C">
              <w:rPr>
                <w:rFonts w:eastAsiaTheme="minorEastAsia"/>
                <w:b/>
                <w:sz w:val="20"/>
                <w:lang w:val="hr-HR"/>
              </w:rPr>
              <w:t>eng.</w:t>
            </w:r>
            <w:r w:rsidRPr="00AA1C5C">
              <w:rPr>
                <w:rFonts w:eastAsiaTheme="minorEastAsia"/>
                <w:b/>
                <w:i/>
                <w:iCs/>
                <w:sz w:val="20"/>
                <w:lang w:val="hr-HR"/>
              </w:rPr>
              <w:t>system on chip</w:t>
            </w:r>
            <w:r w:rsidRPr="00AA1C5C">
              <w:rPr>
                <w:rFonts w:eastAsiaTheme="minorEastAsia"/>
                <w:b/>
                <w:sz w:val="20"/>
                <w:lang w:val="hr-HR"/>
              </w:rPr>
              <w:t>)</w:t>
            </w:r>
          </w:p>
        </w:tc>
        <w:tc>
          <w:tcPr>
            <w:tcW w:w="137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</w:tcPr>
          <w:p w14:paraId="3C5B5F85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</w:tr>
      <w:tr w:rsidR="00472A10" w:rsidRPr="002946F2" w14:paraId="7A1A9041" w14:textId="37FA0E06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3C2FA" w14:textId="48BD0F58" w:rsidR="00472A10" w:rsidRPr="00AA1C5C" w:rsidRDefault="42A32E18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31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8D422" w14:textId="2E44F5BB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Operativni sustav minimalnih funkcionalnosti:</w:t>
            </w:r>
          </w:p>
          <w:p w14:paraId="783021D4" w14:textId="332DD430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 xml:space="preserve">-  Ugrađena podrška za grafičko korisničko sučelje, uz podržano korištenje mišem, tipkovnicom i dodirom </w:t>
            </w:r>
          </w:p>
          <w:p w14:paraId="372D4F8B" w14:textId="26C4ED86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 Ugrađena podrška za korištenje aplikacija sa i bez Internet veze</w:t>
            </w:r>
          </w:p>
          <w:p w14:paraId="53F129A1" w14:textId="0ABD80C8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Ugrađena podrška za korištenje više aplikacija (istovremeno pokrenute aplikacije i lako prebacivanje između njih)</w:t>
            </w:r>
          </w:p>
          <w:p w14:paraId="2D82607A" w14:textId="14FFFD77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Ugrađena podrška za instalaciju različitih Internet preglednika</w:t>
            </w:r>
          </w:p>
          <w:p w14:paraId="60A8A15F" w14:textId="23022431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Ugrađena mogućnost vraćanja operativnog sustava u početno stanje</w:t>
            </w:r>
          </w:p>
          <w:p w14:paraId="6026315F" w14:textId="243333BC" w:rsidR="445397F5" w:rsidRPr="00AA1C5C" w:rsidRDefault="445397F5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</w:t>
            </w:r>
            <w:r w:rsidR="00B459C3">
              <w:rPr>
                <w:rFonts w:eastAsia="Arial"/>
                <w:sz w:val="20"/>
                <w:szCs w:val="20"/>
              </w:rPr>
              <w:t xml:space="preserve"> </w:t>
            </w:r>
            <w:r w:rsidRPr="00AA1C5C">
              <w:rPr>
                <w:rFonts w:eastAsia="Arial"/>
                <w:sz w:val="20"/>
                <w:szCs w:val="20"/>
              </w:rPr>
              <w:t>Operativni sustav mora imati ugrađeno blokiranje neograničenog pristupa aplikacija podacima uređaja</w:t>
            </w:r>
          </w:p>
          <w:p w14:paraId="6AAF8F37" w14:textId="5B547528" w:rsidR="445397F5" w:rsidRPr="00AA1C5C" w:rsidRDefault="02A898DE" w:rsidP="00B459C3">
            <w:pPr>
              <w:jc w:val="left"/>
              <w:rPr>
                <w:sz w:val="20"/>
                <w:szCs w:val="20"/>
              </w:rPr>
            </w:pPr>
            <w:r w:rsidRPr="643C3885">
              <w:rPr>
                <w:rFonts w:eastAsia="Arial"/>
                <w:sz w:val="20"/>
                <w:szCs w:val="20"/>
              </w:rPr>
              <w:t>-</w:t>
            </w:r>
            <w:r w:rsidR="0AAB601B" w:rsidRPr="643C3885">
              <w:rPr>
                <w:rFonts w:eastAsia="Arial"/>
                <w:sz w:val="20"/>
                <w:szCs w:val="20"/>
              </w:rPr>
              <w:t xml:space="preserve"> </w:t>
            </w:r>
            <w:r w:rsidRPr="643C3885">
              <w:rPr>
                <w:rFonts w:eastAsia="Arial"/>
                <w:sz w:val="20"/>
                <w:szCs w:val="20"/>
              </w:rPr>
              <w:t>Operativni sustav mora imati ugrađeno blokiranje izmjena na sustavu od strane neautoriziranih aplikacija</w:t>
            </w:r>
          </w:p>
          <w:p w14:paraId="0F407605" w14:textId="2FB03064" w:rsidR="643C3885" w:rsidRDefault="643C3885" w:rsidP="643C3885">
            <w:pPr>
              <w:jc w:val="left"/>
              <w:rPr>
                <w:sz w:val="20"/>
                <w:szCs w:val="20"/>
              </w:rPr>
            </w:pPr>
            <w:r w:rsidRPr="643C3885">
              <w:rPr>
                <w:rFonts w:eastAsia="Arial"/>
                <w:sz w:val="20"/>
                <w:szCs w:val="20"/>
              </w:rPr>
              <w:t>-Podrška za instalaciju aplikacija sa vanjskih prijenosnih medija</w:t>
            </w:r>
          </w:p>
          <w:p w14:paraId="2FF63B2F" w14:textId="5F81A665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462DD" w14:textId="7FE917A1" w:rsidR="00472A10" w:rsidRPr="00AA1C5C" w:rsidRDefault="00472A10" w:rsidP="00DB56F9">
            <w:pPr>
              <w:pStyle w:val="Normal2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9D4C2" w14:textId="7327D6DB" w:rsidR="00472A10" w:rsidRPr="00AA1C5C" w:rsidRDefault="00472A10" w:rsidP="00DB56F9">
            <w:pPr>
              <w:pStyle w:val="Normal2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EF8C936" w14:textId="77777777" w:rsidR="00472A10" w:rsidRPr="00AA1C5C" w:rsidRDefault="00472A10" w:rsidP="00DB56F9">
            <w:pPr>
              <w:pStyle w:val="Normal2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</w:tr>
      <w:tr w:rsidR="00472A10" w:rsidRPr="002946F2" w14:paraId="3F0080DF" w14:textId="7662BF2C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765ED" w14:textId="0F7EF272" w:rsidR="00472A10" w:rsidRPr="00AA1C5C" w:rsidRDefault="454B2A9B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32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34AA7" w14:textId="7F018C7F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Procesor: Minimalno 4 jezgre, 1.5Ghz osnovne frekvencije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644FD" w14:textId="3D051AEA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04EA1" w14:textId="442DAE52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54CEF7F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21347CB9" w14:textId="09412DCD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47D5B" w14:textId="5FAD0DE1" w:rsidR="00472A10" w:rsidRPr="00AA1C5C" w:rsidRDefault="454B2A9B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lastRenderedPageBreak/>
              <w:t>33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B552F" w14:textId="643F6FAF" w:rsidR="00472A10" w:rsidRPr="00AA1C5C" w:rsidRDefault="74DAE361" w:rsidP="38606042">
            <w:pPr>
              <w:jc w:val="left"/>
              <w:rPr>
                <w:sz w:val="20"/>
                <w:szCs w:val="20"/>
              </w:rPr>
            </w:pPr>
            <w:r w:rsidRPr="00EB58B4">
              <w:rPr>
                <w:sz w:val="20"/>
                <w:szCs w:val="20"/>
              </w:rPr>
              <w:t>Radna memorija: Minimalno 4GB DDR3 ili DDR4. Brzina memorije: minimalno 1600 Mhz.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61D44" w14:textId="7E5FDD20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3F6CC" w14:textId="41790CB6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486C387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40E9B647" w14:textId="504BF87E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C7CAF" w14:textId="6FD57670" w:rsidR="00472A10" w:rsidRPr="00AA1C5C" w:rsidRDefault="454B2A9B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34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A3B84" w14:textId="39BAB284" w:rsidR="00472A10" w:rsidRPr="00AA1C5C" w:rsidRDefault="7AE1F598" w:rsidP="00B459C3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Disk: Minimalno 32GB eMMC ili SSD i mogućnost ugradnje  microSD kartice kapaciteta do 1TB</w:t>
            </w:r>
            <w:r w:rsidR="737AC3B8" w:rsidRPr="643C3885">
              <w:rPr>
                <w:sz w:val="20"/>
                <w:szCs w:val="20"/>
              </w:rPr>
              <w:t xml:space="preserve"> i/ili proširenje memorije putem USB priključka.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D6B83" w14:textId="5FAA9D95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17B6D" w14:textId="0546CBD9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88E214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4B0ADB1F" w14:textId="421B7CCD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D51FD" w14:textId="20A15224" w:rsidR="00472A10" w:rsidRPr="00AA1C5C" w:rsidRDefault="454B2A9B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35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25F42" w14:textId="741F4A6E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Povezivost: Minimalno 10/100 Mbit  Ethernet, Wi-Fi 802.11 a/b/g/n 2.4 GHz + 5 GHz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463A" w14:textId="5AE94EB3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C8D71" w14:textId="24519F8C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38F9B17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73E133A6" w14:textId="39C85A72" w:rsidTr="6060058A">
        <w:tc>
          <w:tcPr>
            <w:tcW w:w="7848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49DE0" w14:textId="634779AE" w:rsidR="00472A10" w:rsidRPr="00AA1C5C" w:rsidRDefault="00472A10" w:rsidP="00DB56F9">
            <w:pPr>
              <w:pStyle w:val="Normal2"/>
              <w:ind w:left="100"/>
              <w:jc w:val="both"/>
              <w:rPr>
                <w:rFonts w:eastAsiaTheme="minorEastAsia"/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sz w:val="20"/>
                <w:lang w:val="hr-HR"/>
              </w:rPr>
              <w:t>Aplikacije instalirane na računalu ugrađenom u zaslon (SoC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</w:tcPr>
          <w:p w14:paraId="56429125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</w:tr>
      <w:tr w:rsidR="00472A10" w:rsidRPr="002946F2" w14:paraId="01C62541" w14:textId="2B06178C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F9448" w14:textId="4CB8E9FE" w:rsidR="00472A10" w:rsidRPr="00AA1C5C" w:rsidRDefault="454B2A9B" w:rsidP="2FE678B4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36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7310E" w14:textId="7DDB0802" w:rsidR="00472A10" w:rsidRPr="00AA1C5C" w:rsidRDefault="5A5F499D" w:rsidP="2FE678B4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Aplikacija s trajnom licencom kompatibilna s računalom ugrađenim u zaslon (SoC) koja omogućava:</w:t>
            </w:r>
            <w:r w:rsidR="00472A10">
              <w:br/>
            </w:r>
            <w:r w:rsidRPr="643C3885">
              <w:rPr>
                <w:sz w:val="20"/>
                <w:szCs w:val="20"/>
              </w:rPr>
              <w:t>-</w:t>
            </w:r>
            <w:r w:rsidR="40739111" w:rsidRPr="643C3885">
              <w:rPr>
                <w:sz w:val="20"/>
                <w:szCs w:val="20"/>
              </w:rPr>
              <w:t xml:space="preserve"> </w:t>
            </w:r>
            <w:r w:rsidRPr="643C3885">
              <w:rPr>
                <w:sz w:val="20"/>
                <w:szCs w:val="20"/>
              </w:rPr>
              <w:t>prijenos slike s bilo kojeg klijentskog računala  s instaliranom klijentskom verzijom aplikacije preko mreže na zaslon s podrškom za prikaz do 4 klijentska računala istovremeno</w:t>
            </w:r>
            <w:r w:rsidR="00472A10">
              <w:br/>
            </w:r>
            <w:r w:rsidRPr="643C3885">
              <w:rPr>
                <w:sz w:val="20"/>
                <w:szCs w:val="20"/>
              </w:rPr>
              <w:t>- prijenos slike i kontrole s računala ugrađenog u zaslon (SoC) preko mreže na bilo koje klijentsko računalo s instaliranom klijentskom verzije aplikacije</w:t>
            </w:r>
            <w:r w:rsidR="00472A10">
              <w:br/>
            </w:r>
            <w:r w:rsidRPr="643C3885">
              <w:rPr>
                <w:sz w:val="20"/>
                <w:szCs w:val="20"/>
              </w:rPr>
              <w:t xml:space="preserve">- klijentska verzija aplikacije mora minimalno podržavati </w:t>
            </w:r>
            <w:r w:rsidR="47F38E57" w:rsidRPr="643C3885">
              <w:rPr>
                <w:sz w:val="20"/>
                <w:szCs w:val="20"/>
              </w:rPr>
              <w:t xml:space="preserve">instalaciju na operativne sustave: </w:t>
            </w:r>
            <w:r w:rsidRPr="643C3885">
              <w:rPr>
                <w:sz w:val="20"/>
                <w:szCs w:val="20"/>
              </w:rPr>
              <w:t xml:space="preserve">Microsoft Windows 7/8/10, Android 8.0 ili noviji, Mac OS X 10.10. ili noviji, iOS 9 ili noviji, </w:t>
            </w:r>
          </w:p>
          <w:p w14:paraId="45A28CB9" w14:textId="2B147741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2FE678B4">
              <w:rPr>
                <w:sz w:val="20"/>
                <w:szCs w:val="20"/>
              </w:rPr>
              <w:t>-</w:t>
            </w:r>
            <w:r w:rsidR="00B459C3" w:rsidRPr="2FE678B4">
              <w:rPr>
                <w:sz w:val="20"/>
                <w:szCs w:val="20"/>
              </w:rPr>
              <w:t xml:space="preserve"> </w:t>
            </w:r>
            <w:r w:rsidRPr="2FE678B4">
              <w:rPr>
                <w:sz w:val="20"/>
                <w:szCs w:val="20"/>
              </w:rPr>
              <w:t>klijentska verzija aplikacija ne smije imati licenčnih ograničenja po pitanju broja instalacija</w:t>
            </w:r>
          </w:p>
          <w:p w14:paraId="1A422AE3" w14:textId="4D0ED3C4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-</w:t>
            </w:r>
            <w:r w:rsidR="00B459C3">
              <w:rPr>
                <w:sz w:val="20"/>
                <w:szCs w:val="20"/>
              </w:rPr>
              <w:t xml:space="preserve"> </w:t>
            </w:r>
            <w:r w:rsidRPr="00AA1C5C">
              <w:rPr>
                <w:sz w:val="20"/>
                <w:szCs w:val="20"/>
              </w:rPr>
              <w:t>verzija koja se instalira na računalo ugrađeno u zaslon (SoC) mora posjedovati trajnu licencu za korištenje</w:t>
            </w:r>
            <w:r w:rsidRPr="00AA1C5C">
              <w:rPr>
                <w:sz w:val="20"/>
                <w:szCs w:val="20"/>
              </w:rPr>
              <w:br/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A7792" w14:textId="4B78129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36492" w14:textId="533044A1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C22A75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18989829" w14:textId="0BE713FB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E253F" w14:textId="4F135462" w:rsidR="00472A10" w:rsidRPr="00AA1C5C" w:rsidRDefault="454B2A9B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37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FF549" w14:textId="1969178D" w:rsidR="00472A10" w:rsidRPr="00AA1C5C" w:rsidRDefault="10C5042A" w:rsidP="00B459C3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Aplikacija s trajnom licencom kompatibilna s računalom ugrađenim u zaslon (SoC) koja omogućava funkcionalnost bijele ploče. Aplikacija mora sadržavati minimalno navedene funckionalnosti:</w:t>
            </w:r>
          </w:p>
          <w:p w14:paraId="2771C43F" w14:textId="6EA9E565" w:rsidR="00472A10" w:rsidRPr="00AA1C5C" w:rsidRDefault="00B459C3" w:rsidP="00B459C3">
            <w:pPr>
              <w:jc w:val="left"/>
              <w:rPr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472A10" w:rsidRPr="00AA1C5C">
              <w:rPr>
                <w:rFonts w:eastAsia="Arial"/>
                <w:sz w:val="20"/>
                <w:szCs w:val="20"/>
              </w:rPr>
              <w:t>Funkcionalnost crtanja s određivanjem debljine markera</w:t>
            </w:r>
          </w:p>
          <w:p w14:paraId="239C6144" w14:textId="2D0FFBB1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Funkcionalnost crtanja objekata/oblika</w:t>
            </w:r>
          </w:p>
          <w:p w14:paraId="69009069" w14:textId="7E74FEB3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Funkcionalnost brisanja</w:t>
            </w:r>
          </w:p>
          <w:p w14:paraId="7192DC51" w14:textId="7127F86C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lastRenderedPageBreak/>
              <w:t>- Funkcionalnost upravljanja objektima (pomicanje, uvećavanje/smanjivanje, brisanje)</w:t>
            </w:r>
          </w:p>
          <w:p w14:paraId="38129965" w14:textId="77BAF74D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Mogućnost pisanja teksta</w:t>
            </w:r>
          </w:p>
          <w:p w14:paraId="381EE2AD" w14:textId="1FAEC876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 xml:space="preserve">- Funkcionalnost korištenja vanjskih slikovnih datoteka </w:t>
            </w:r>
          </w:p>
          <w:p w14:paraId="34E24D8B" w14:textId="10BC58FB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Funkcionalnost poništavanja (eng. Undo)</w:t>
            </w:r>
          </w:p>
          <w:p w14:paraId="50EDFE0C" w14:textId="5B773B8D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Funkcionalnost vraćanja poništenog (eng. Redo)</w:t>
            </w:r>
          </w:p>
          <w:p w14:paraId="7DDADEF3" w14:textId="1118F296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 xml:space="preserve">- Funkcionalnost snimanja sadržaja </w:t>
            </w:r>
          </w:p>
          <w:p w14:paraId="714DBD42" w14:textId="579DF0C1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rFonts w:eastAsia="Arial"/>
                <w:sz w:val="20"/>
                <w:szCs w:val="20"/>
              </w:rPr>
              <w:t>- Funkcionalnost promjene pozadine</w:t>
            </w:r>
          </w:p>
          <w:p w14:paraId="18319CF0" w14:textId="2F65E77F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46AE1" w14:textId="4D6F4754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AD1F8" w14:textId="11F9BE4F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AF640E0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643C3885" w14:paraId="0BBEB5B0" w14:textId="77777777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2AFB3" w14:textId="571ACBC8" w:rsidR="643C3885" w:rsidRDefault="643C3885" w:rsidP="643C3885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643C3885">
              <w:rPr>
                <w:color w:val="000000" w:themeColor="text1"/>
                <w:sz w:val="20"/>
                <w:lang w:val="hr-HR"/>
              </w:rPr>
              <w:t>38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FA70D" w14:textId="25983CA0" w:rsidR="7F4C9AA7" w:rsidRDefault="7F4C9AA7" w:rsidP="7369880E">
            <w:pPr>
              <w:jc w:val="left"/>
              <w:rPr>
                <w:sz w:val="20"/>
                <w:szCs w:val="20"/>
              </w:rPr>
            </w:pPr>
            <w:r w:rsidRPr="7369880E">
              <w:rPr>
                <w:sz w:val="20"/>
                <w:szCs w:val="20"/>
              </w:rPr>
              <w:t xml:space="preserve">Sustav za centralno prikupljanje podataka o interaktivnim zaslonima:  </w:t>
            </w:r>
          </w:p>
          <w:p w14:paraId="60F44E81" w14:textId="6FDBACE6" w:rsidR="7F4C9AA7" w:rsidRDefault="7F4C9AA7" w:rsidP="643C3885">
            <w:pPr>
              <w:jc w:val="left"/>
              <w:rPr>
                <w:sz w:val="20"/>
                <w:szCs w:val="20"/>
              </w:rPr>
            </w:pPr>
            <w:r w:rsidRPr="7369880E">
              <w:rPr>
                <w:sz w:val="20"/>
                <w:szCs w:val="20"/>
              </w:rPr>
              <w:t xml:space="preserve">- serijski broj uređaja, </w:t>
            </w:r>
          </w:p>
          <w:p w14:paraId="1AD33BD4" w14:textId="56B85E00" w:rsidR="7F4C9AA7" w:rsidRDefault="7F4C9AA7" w:rsidP="643C3885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-IP adresa uređaja,</w:t>
            </w:r>
          </w:p>
          <w:p w14:paraId="751582D8" w14:textId="78CE7885" w:rsidR="7F4C9AA7" w:rsidRDefault="7F4C9AA7" w:rsidP="643C3885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-vrijeme korištenja uređaja po danima</w:t>
            </w:r>
          </w:p>
          <w:p w14:paraId="53812611" w14:textId="0AA16D70" w:rsidR="7F4C9AA7" w:rsidRDefault="7F4C9AA7" w:rsidP="643C3885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 xml:space="preserve">-vrijeme korištenja uređaja po prijavljenom korisniku. </w:t>
            </w:r>
          </w:p>
          <w:p w14:paraId="521A203B" w14:textId="23231339" w:rsidR="7F4C9AA7" w:rsidRDefault="7F4C9AA7" w:rsidP="643C3885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- popis instaliranih aplikacija</w:t>
            </w:r>
          </w:p>
          <w:p w14:paraId="3E2D8B44" w14:textId="0FC859D8" w:rsidR="7F4C9AA7" w:rsidRDefault="7F4C9AA7" w:rsidP="643C3885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Pristup podacima mora biti osiguran centralno a sustav mora biti implementiran na poslužiteljima naručitelja. Naručitelj će osigurati serversko okruženje otvorenog koda i sav potreban hardver za implementaciju. Ukoliko sustav zahtjeva operativni sustav i/ili programske podrške za koje je potrebna licenca dobavljač mora osigurati sve potrebne licence bez ograničenja trajanja.)</w:t>
            </w:r>
          </w:p>
          <w:p w14:paraId="743D60A4" w14:textId="089B371F" w:rsidR="643C3885" w:rsidRDefault="643C3885" w:rsidP="643C3885">
            <w:pPr>
              <w:jc w:val="left"/>
              <w:rPr>
                <w:sz w:val="20"/>
                <w:szCs w:val="20"/>
              </w:rPr>
            </w:pPr>
            <w:r w:rsidRPr="643C3885">
              <w:rPr>
                <w:sz w:val="20"/>
                <w:szCs w:val="20"/>
              </w:rPr>
              <w:t>Sustav mora sadržavati trajnu licencu ili minimalno u trajanju od 5 godina od dana isporuke sa uključenim nadogradnjama na posljednje verzije, a nakon tog vremena naručitelj mora imati mogućnost trajnog korištenja sustava u trenutnoj verziji.</w:t>
            </w:r>
          </w:p>
          <w:p w14:paraId="7A58AB4A" w14:textId="18DF29B2" w:rsidR="643C3885" w:rsidRDefault="643C3885" w:rsidP="643C3885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3EA13" w14:textId="3DA07EEB" w:rsidR="643C3885" w:rsidRDefault="643C3885" w:rsidP="643C388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265C6" w14:textId="372A5FD4" w:rsidR="643C3885" w:rsidRDefault="643C3885" w:rsidP="643C388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6D29A95" w14:textId="6E55E127" w:rsidR="643C3885" w:rsidRDefault="643C3885" w:rsidP="643C3885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</w:p>
        </w:tc>
      </w:tr>
      <w:tr w:rsidR="00472A10" w:rsidRPr="002946F2" w14:paraId="4848A016" w14:textId="3A6DE2D8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E0EBA" w14:textId="5D3A8AAE" w:rsidR="00472A10" w:rsidRPr="00AA1C5C" w:rsidRDefault="643C3885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39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75A7B" w14:textId="51BED464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Internet pretraživač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F4BCB" w14:textId="6AED4418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4986C" w14:textId="4074213F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4A4390F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14B15E2F" w14:textId="2157FAD0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48021" w14:textId="6C41F50D" w:rsidR="00472A10" w:rsidRPr="00AA1C5C" w:rsidRDefault="22B8799B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40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C248B" w14:textId="1C03BE68" w:rsidR="00472A10" w:rsidRPr="00AA1C5C" w:rsidRDefault="617D2C88" w:rsidP="2FE678B4">
            <w:pPr>
              <w:jc w:val="left"/>
              <w:rPr>
                <w:sz w:val="20"/>
                <w:szCs w:val="20"/>
              </w:rPr>
            </w:pPr>
            <w:r w:rsidRPr="2FE678B4">
              <w:rPr>
                <w:sz w:val="20"/>
                <w:szCs w:val="20"/>
              </w:rPr>
              <w:t>Trgovina aplikacija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8D374" w14:textId="5E9B04C9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FB2C1" w14:textId="4A8C29E9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3DC6D8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227158F6" w14:textId="0FAEABCE" w:rsidTr="6060058A"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ADD09" w14:textId="7D5E7F7A" w:rsidR="00472A10" w:rsidRPr="00AA1C5C" w:rsidRDefault="1B2041A3" w:rsidP="2FE678B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41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9057E" w14:textId="7D5BA9DB" w:rsidR="00472A10" w:rsidRPr="00AA1C5C" w:rsidRDefault="00472A10" w:rsidP="00B459C3">
            <w:pPr>
              <w:jc w:val="left"/>
              <w:rPr>
                <w:sz w:val="20"/>
                <w:szCs w:val="20"/>
              </w:rPr>
            </w:pPr>
            <w:r w:rsidRPr="00AA1C5C">
              <w:rPr>
                <w:sz w:val="20"/>
                <w:szCs w:val="20"/>
              </w:rPr>
              <w:t>Pretraživač datoteka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1E85B" w14:textId="59744FFE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B73C1" w14:textId="5D207FC9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B01AE51" w14:textId="77777777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</w:p>
        </w:tc>
      </w:tr>
      <w:tr w:rsidR="00472A10" w:rsidRPr="002946F2" w14:paraId="7C119139" w14:textId="30BFAA0E" w:rsidTr="6060058A">
        <w:tc>
          <w:tcPr>
            <w:tcW w:w="7848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91EFB" w14:textId="4114794D" w:rsidR="00472A10" w:rsidRPr="00AA1C5C" w:rsidRDefault="00472A10" w:rsidP="00DB56F9">
            <w:pPr>
              <w:pStyle w:val="Normal2"/>
              <w:jc w:val="both"/>
              <w:rPr>
                <w:sz w:val="20"/>
                <w:lang w:val="hr-HR"/>
              </w:rPr>
            </w:pPr>
            <w:r w:rsidRPr="00AA1C5C">
              <w:rPr>
                <w:rFonts w:eastAsiaTheme="minorEastAsia"/>
                <w:b/>
                <w:sz w:val="20"/>
                <w:lang w:val="hr-HR"/>
              </w:rPr>
              <w:t>Jamstvo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</w:tcPr>
          <w:p w14:paraId="43EB9A40" w14:textId="77777777" w:rsidR="00472A10" w:rsidRPr="00AA1C5C" w:rsidRDefault="00472A10" w:rsidP="00DB56F9">
            <w:pPr>
              <w:pStyle w:val="Normal2"/>
              <w:jc w:val="both"/>
              <w:rPr>
                <w:rFonts w:eastAsiaTheme="minorEastAsia"/>
                <w:b/>
                <w:sz w:val="20"/>
                <w:lang w:val="hr-HR"/>
              </w:rPr>
            </w:pPr>
          </w:p>
        </w:tc>
      </w:tr>
      <w:tr w:rsidR="00472A10" w:rsidRPr="002946F2" w14:paraId="5E0F5766" w14:textId="7458640B" w:rsidTr="6060058A">
        <w:trPr>
          <w:trHeight w:val="1230"/>
        </w:trPr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05195" w14:textId="13C6F615" w:rsidR="00472A10" w:rsidRPr="00AA1C5C" w:rsidRDefault="6DB49620" w:rsidP="2FE678B4">
            <w:pPr>
              <w:pStyle w:val="Normal2"/>
              <w:ind w:left="100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lastRenderedPageBreak/>
              <w:t>42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67953" w14:textId="66F28559" w:rsidR="00472A10" w:rsidRPr="00AA1C5C" w:rsidRDefault="23E24E71" w:rsidP="38606042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43C3885">
              <w:rPr>
                <w:rFonts w:eastAsiaTheme="minorEastAsia"/>
                <w:sz w:val="20"/>
                <w:lang w:val="hr-HR"/>
              </w:rPr>
              <w:t>Jamstvo:  uključeno jamstvo dobavljača na period od minimalno 5 godina za uređaj i tražene aplikacije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947D6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598B0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E02DFD2" w14:textId="77777777" w:rsidR="00472A10" w:rsidRPr="00AA1C5C" w:rsidRDefault="00472A10" w:rsidP="00DB56F9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</w:p>
        </w:tc>
      </w:tr>
    </w:tbl>
    <w:p w14:paraId="1DF617E6" w14:textId="77777777" w:rsidR="00B853B1" w:rsidRPr="002946F2" w:rsidRDefault="00B853B1" w:rsidP="00392708"/>
    <w:p w14:paraId="14CFF8BC" w14:textId="77777777" w:rsidR="00233FE7" w:rsidRPr="002946F2" w:rsidRDefault="00233FE7" w:rsidP="00392708"/>
    <w:p w14:paraId="5FD14652" w14:textId="6AC4D21D" w:rsidR="007843E8" w:rsidRPr="002946F2" w:rsidRDefault="007843E8" w:rsidP="7369880E"/>
    <w:sectPr w:rsidR="007843E8" w:rsidRPr="002946F2" w:rsidSect="00595B98">
      <w:pgSz w:w="11906" w:h="16838" w:code="9"/>
      <w:pgMar w:top="993" w:right="1196" w:bottom="993" w:left="147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BD6CD" w14:textId="77777777" w:rsidR="00E12FBA" w:rsidRDefault="00E12FBA" w:rsidP="00392708">
      <w:r>
        <w:separator/>
      </w:r>
    </w:p>
  </w:endnote>
  <w:endnote w:type="continuationSeparator" w:id="0">
    <w:p w14:paraId="2D999C4B" w14:textId="77777777" w:rsidR="00E12FBA" w:rsidRDefault="00E12FBA" w:rsidP="00392708">
      <w:r>
        <w:continuationSeparator/>
      </w:r>
    </w:p>
  </w:endnote>
  <w:endnote w:type="continuationNotice" w:id="1">
    <w:p w14:paraId="20B42CA6" w14:textId="77777777" w:rsidR="00E12FBA" w:rsidRDefault="00E12FBA" w:rsidP="003927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449A3" w14:textId="77777777" w:rsidR="00E12FBA" w:rsidRDefault="00E12FBA" w:rsidP="00392708">
      <w:r>
        <w:separator/>
      </w:r>
    </w:p>
  </w:footnote>
  <w:footnote w:type="continuationSeparator" w:id="0">
    <w:p w14:paraId="118D41CA" w14:textId="77777777" w:rsidR="00E12FBA" w:rsidRDefault="00E12FBA" w:rsidP="00392708">
      <w:r>
        <w:continuationSeparator/>
      </w:r>
    </w:p>
  </w:footnote>
  <w:footnote w:type="continuationNotice" w:id="1">
    <w:p w14:paraId="6D088D5D" w14:textId="77777777" w:rsidR="00E12FBA" w:rsidRDefault="00E12FBA" w:rsidP="0039270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A0F7C"/>
    <w:multiLevelType w:val="multilevel"/>
    <w:tmpl w:val="66A2F1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992" w:hanging="912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9BE5CDD"/>
    <w:multiLevelType w:val="hybridMultilevel"/>
    <w:tmpl w:val="CB36803C"/>
    <w:lvl w:ilvl="0" w:tplc="39327EFA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9A2651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743E90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6CE28C5C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3BA3AC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ACE9AC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F97CBF1E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57F265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A2A35E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684BC7"/>
    <w:multiLevelType w:val="hybridMultilevel"/>
    <w:tmpl w:val="C278FF22"/>
    <w:lvl w:ilvl="0" w:tplc="653C1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3082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2005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7252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02A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D8A2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90CA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50B1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404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5480A"/>
    <w:multiLevelType w:val="hybridMultilevel"/>
    <w:tmpl w:val="C888C60C"/>
    <w:lvl w:ilvl="0" w:tplc="600C11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72CD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428B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B8D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424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4E1C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CA82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3020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9879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E6A68"/>
    <w:multiLevelType w:val="hybridMultilevel"/>
    <w:tmpl w:val="BB16F3FE"/>
    <w:lvl w:ilvl="0" w:tplc="D3700D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C067E3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942D1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FE0CF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39C3C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1C821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26887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162C0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434E3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4245B7"/>
    <w:multiLevelType w:val="hybridMultilevel"/>
    <w:tmpl w:val="736EC3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3552A1"/>
    <w:multiLevelType w:val="hybridMultilevel"/>
    <w:tmpl w:val="57DAB4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C7A4A"/>
    <w:multiLevelType w:val="hybridMultilevel"/>
    <w:tmpl w:val="79BED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650CE"/>
    <w:multiLevelType w:val="hybridMultilevel"/>
    <w:tmpl w:val="62F6F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3D5FD5"/>
    <w:multiLevelType w:val="hybridMultilevel"/>
    <w:tmpl w:val="9530F7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pStyle w:val="Heading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pStyle w:val="Heading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pStyle w:val="Heading5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pStyle w:val="Heading6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pStyle w:val="Heading7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pStyle w:val="Heading8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pStyle w:val="Heading9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095248"/>
    <w:multiLevelType w:val="hybridMultilevel"/>
    <w:tmpl w:val="9C3880A8"/>
    <w:lvl w:ilvl="0" w:tplc="BD2CB312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81E82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0EE6FC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D7B83DD4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5CE06D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561CE8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B56B542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CD878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4242C2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706673"/>
    <w:multiLevelType w:val="hybridMultilevel"/>
    <w:tmpl w:val="9C4699BE"/>
    <w:lvl w:ilvl="0" w:tplc="0409000F">
      <w:start w:val="1"/>
      <w:numFmt w:val="decimal"/>
      <w:pStyle w:val="Naslov1"/>
      <w:lvlText w:val="%1."/>
      <w:lvlJc w:val="left"/>
      <w:pPr>
        <w:ind w:left="810" w:hanging="360"/>
      </w:pPr>
      <w:rPr>
        <w:rFonts w:hint="default"/>
      </w:rPr>
    </w:lvl>
    <w:lvl w:ilvl="1" w:tplc="CA06E66C">
      <w:start w:val="1"/>
      <w:numFmt w:val="bullet"/>
      <w:pStyle w:val="Naslov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885236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DCBB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E6FD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EE8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3C4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3EDF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926972">
    <w:abstractNumId w:val="2"/>
  </w:num>
  <w:num w:numId="2" w16cid:durableId="1448810333">
    <w:abstractNumId w:val="9"/>
  </w:num>
  <w:num w:numId="3" w16cid:durableId="726611395">
    <w:abstractNumId w:val="12"/>
  </w:num>
  <w:num w:numId="4" w16cid:durableId="1687099143">
    <w:abstractNumId w:val="1"/>
  </w:num>
  <w:num w:numId="5" w16cid:durableId="767971090">
    <w:abstractNumId w:val="0"/>
  </w:num>
  <w:num w:numId="6" w16cid:durableId="524560138">
    <w:abstractNumId w:val="5"/>
  </w:num>
  <w:num w:numId="7" w16cid:durableId="619531721">
    <w:abstractNumId w:val="11"/>
  </w:num>
  <w:num w:numId="8" w16cid:durableId="1415207276">
    <w:abstractNumId w:val="3"/>
  </w:num>
  <w:num w:numId="9" w16cid:durableId="1247882678">
    <w:abstractNumId w:val="4"/>
  </w:num>
  <w:num w:numId="10" w16cid:durableId="1518273354">
    <w:abstractNumId w:val="10"/>
  </w:num>
  <w:num w:numId="11" w16cid:durableId="2105681760">
    <w:abstractNumId w:val="7"/>
  </w:num>
  <w:num w:numId="12" w16cid:durableId="472212082">
    <w:abstractNumId w:val="8"/>
  </w:num>
  <w:num w:numId="13" w16cid:durableId="1044138897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hideSpellingErrors/>
  <w:hideGrammaticalErrors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I0tDC3MDM0sLRQ0lEKTi0uzszPAykwtKgFAHH5I3AtAAAA"/>
  </w:docVars>
  <w:rsids>
    <w:rsidRoot w:val="0097261D"/>
    <w:rsid w:val="00000970"/>
    <w:rsid w:val="00000FA2"/>
    <w:rsid w:val="000019F6"/>
    <w:rsid w:val="00001D8C"/>
    <w:rsid w:val="00002C49"/>
    <w:rsid w:val="00003249"/>
    <w:rsid w:val="000035BA"/>
    <w:rsid w:val="000039B9"/>
    <w:rsid w:val="00005C46"/>
    <w:rsid w:val="00005FBC"/>
    <w:rsid w:val="000060DF"/>
    <w:rsid w:val="00007400"/>
    <w:rsid w:val="000100BE"/>
    <w:rsid w:val="00010529"/>
    <w:rsid w:val="00012035"/>
    <w:rsid w:val="000129A8"/>
    <w:rsid w:val="00013238"/>
    <w:rsid w:val="000132A6"/>
    <w:rsid w:val="000134B6"/>
    <w:rsid w:val="00014F35"/>
    <w:rsid w:val="00015B42"/>
    <w:rsid w:val="00015F9D"/>
    <w:rsid w:val="0001719E"/>
    <w:rsid w:val="00017C3D"/>
    <w:rsid w:val="00020DCE"/>
    <w:rsid w:val="0002285F"/>
    <w:rsid w:val="000259FC"/>
    <w:rsid w:val="00025EEC"/>
    <w:rsid w:val="0002754A"/>
    <w:rsid w:val="00030150"/>
    <w:rsid w:val="00030499"/>
    <w:rsid w:val="00031255"/>
    <w:rsid w:val="00034902"/>
    <w:rsid w:val="00034F99"/>
    <w:rsid w:val="00035500"/>
    <w:rsid w:val="00037006"/>
    <w:rsid w:val="00037CB6"/>
    <w:rsid w:val="00037D7E"/>
    <w:rsid w:val="00041861"/>
    <w:rsid w:val="00043864"/>
    <w:rsid w:val="00044297"/>
    <w:rsid w:val="000459FB"/>
    <w:rsid w:val="0004689A"/>
    <w:rsid w:val="00046ED5"/>
    <w:rsid w:val="00046FDD"/>
    <w:rsid w:val="00050129"/>
    <w:rsid w:val="00050D2E"/>
    <w:rsid w:val="00050DCB"/>
    <w:rsid w:val="0005189A"/>
    <w:rsid w:val="00051D61"/>
    <w:rsid w:val="00052048"/>
    <w:rsid w:val="00052EF8"/>
    <w:rsid w:val="00054148"/>
    <w:rsid w:val="000558E5"/>
    <w:rsid w:val="0005708F"/>
    <w:rsid w:val="00057194"/>
    <w:rsid w:val="000571AC"/>
    <w:rsid w:val="00057685"/>
    <w:rsid w:val="0006058F"/>
    <w:rsid w:val="000605CB"/>
    <w:rsid w:val="0006076D"/>
    <w:rsid w:val="000611B9"/>
    <w:rsid w:val="0006144F"/>
    <w:rsid w:val="00064D50"/>
    <w:rsid w:val="00064E0B"/>
    <w:rsid w:val="000654E8"/>
    <w:rsid w:val="00065C46"/>
    <w:rsid w:val="00066465"/>
    <w:rsid w:val="00070C0E"/>
    <w:rsid w:val="000715A8"/>
    <w:rsid w:val="00072D86"/>
    <w:rsid w:val="000735F2"/>
    <w:rsid w:val="00073FB9"/>
    <w:rsid w:val="0007447B"/>
    <w:rsid w:val="00074793"/>
    <w:rsid w:val="00074899"/>
    <w:rsid w:val="0007608A"/>
    <w:rsid w:val="00077B8B"/>
    <w:rsid w:val="0007F90C"/>
    <w:rsid w:val="00080EC0"/>
    <w:rsid w:val="00082263"/>
    <w:rsid w:val="000825AA"/>
    <w:rsid w:val="000828FA"/>
    <w:rsid w:val="00082FE9"/>
    <w:rsid w:val="0008310E"/>
    <w:rsid w:val="00083AFE"/>
    <w:rsid w:val="00083BFB"/>
    <w:rsid w:val="00085B99"/>
    <w:rsid w:val="00086626"/>
    <w:rsid w:val="000904B7"/>
    <w:rsid w:val="000920D6"/>
    <w:rsid w:val="00093404"/>
    <w:rsid w:val="00096665"/>
    <w:rsid w:val="00096C68"/>
    <w:rsid w:val="000970A2"/>
    <w:rsid w:val="0009740D"/>
    <w:rsid w:val="0009757B"/>
    <w:rsid w:val="000A0D77"/>
    <w:rsid w:val="000A5238"/>
    <w:rsid w:val="000A5661"/>
    <w:rsid w:val="000A607C"/>
    <w:rsid w:val="000A60E3"/>
    <w:rsid w:val="000A62E8"/>
    <w:rsid w:val="000A6E59"/>
    <w:rsid w:val="000A72AB"/>
    <w:rsid w:val="000B31FB"/>
    <w:rsid w:val="000B332D"/>
    <w:rsid w:val="000B74C1"/>
    <w:rsid w:val="000C25E2"/>
    <w:rsid w:val="000C30F9"/>
    <w:rsid w:val="000C3A4A"/>
    <w:rsid w:val="000C3F47"/>
    <w:rsid w:val="000C493D"/>
    <w:rsid w:val="000C5390"/>
    <w:rsid w:val="000C7992"/>
    <w:rsid w:val="000D1918"/>
    <w:rsid w:val="000D38F7"/>
    <w:rsid w:val="000D3ED2"/>
    <w:rsid w:val="000D4EE4"/>
    <w:rsid w:val="000D65A7"/>
    <w:rsid w:val="000D68A8"/>
    <w:rsid w:val="000D6CDF"/>
    <w:rsid w:val="000E02F3"/>
    <w:rsid w:val="000E1F9A"/>
    <w:rsid w:val="000E4563"/>
    <w:rsid w:val="000E51DE"/>
    <w:rsid w:val="000E6099"/>
    <w:rsid w:val="000E6D04"/>
    <w:rsid w:val="000E7225"/>
    <w:rsid w:val="000F0D8A"/>
    <w:rsid w:val="000F2A31"/>
    <w:rsid w:val="000F2E9A"/>
    <w:rsid w:val="000F5372"/>
    <w:rsid w:val="000F575A"/>
    <w:rsid w:val="000F5E2D"/>
    <w:rsid w:val="000F61CE"/>
    <w:rsid w:val="000F66ED"/>
    <w:rsid w:val="00100B16"/>
    <w:rsid w:val="00100B22"/>
    <w:rsid w:val="00100F18"/>
    <w:rsid w:val="00101A1C"/>
    <w:rsid w:val="001027F9"/>
    <w:rsid w:val="001029CC"/>
    <w:rsid w:val="001034B5"/>
    <w:rsid w:val="001039C4"/>
    <w:rsid w:val="00105372"/>
    <w:rsid w:val="001056FE"/>
    <w:rsid w:val="00106239"/>
    <w:rsid w:val="001077D4"/>
    <w:rsid w:val="001102F7"/>
    <w:rsid w:val="001110F3"/>
    <w:rsid w:val="00112415"/>
    <w:rsid w:val="0011342E"/>
    <w:rsid w:val="00114176"/>
    <w:rsid w:val="00115509"/>
    <w:rsid w:val="0011642F"/>
    <w:rsid w:val="00116717"/>
    <w:rsid w:val="001169BF"/>
    <w:rsid w:val="001177B4"/>
    <w:rsid w:val="00120B7B"/>
    <w:rsid w:val="00120D17"/>
    <w:rsid w:val="001226A4"/>
    <w:rsid w:val="0012270A"/>
    <w:rsid w:val="00123F45"/>
    <w:rsid w:val="00124069"/>
    <w:rsid w:val="001244AA"/>
    <w:rsid w:val="0012611F"/>
    <w:rsid w:val="00130A0F"/>
    <w:rsid w:val="001322F3"/>
    <w:rsid w:val="00132B87"/>
    <w:rsid w:val="00132F9B"/>
    <w:rsid w:val="00134152"/>
    <w:rsid w:val="00134212"/>
    <w:rsid w:val="0013462B"/>
    <w:rsid w:val="0013487D"/>
    <w:rsid w:val="00136E2C"/>
    <w:rsid w:val="0013750A"/>
    <w:rsid w:val="001400F2"/>
    <w:rsid w:val="00141400"/>
    <w:rsid w:val="001423BE"/>
    <w:rsid w:val="00142D2F"/>
    <w:rsid w:val="00144750"/>
    <w:rsid w:val="00145610"/>
    <w:rsid w:val="0014690D"/>
    <w:rsid w:val="00146D7F"/>
    <w:rsid w:val="00146FBC"/>
    <w:rsid w:val="00147016"/>
    <w:rsid w:val="001472B9"/>
    <w:rsid w:val="00150352"/>
    <w:rsid w:val="00150650"/>
    <w:rsid w:val="00153E44"/>
    <w:rsid w:val="001553B8"/>
    <w:rsid w:val="001556BF"/>
    <w:rsid w:val="00155BF7"/>
    <w:rsid w:val="00156546"/>
    <w:rsid w:val="00156E90"/>
    <w:rsid w:val="001608A9"/>
    <w:rsid w:val="001637DE"/>
    <w:rsid w:val="001639B9"/>
    <w:rsid w:val="001649EF"/>
    <w:rsid w:val="00165CE1"/>
    <w:rsid w:val="00166647"/>
    <w:rsid w:val="00166F44"/>
    <w:rsid w:val="0017111E"/>
    <w:rsid w:val="0017262F"/>
    <w:rsid w:val="001730FA"/>
    <w:rsid w:val="0017454C"/>
    <w:rsid w:val="001748CB"/>
    <w:rsid w:val="001751E8"/>
    <w:rsid w:val="00175868"/>
    <w:rsid w:val="00175C36"/>
    <w:rsid w:val="001762B4"/>
    <w:rsid w:val="00181056"/>
    <w:rsid w:val="00182262"/>
    <w:rsid w:val="001829B3"/>
    <w:rsid w:val="00182CAA"/>
    <w:rsid w:val="00182E5C"/>
    <w:rsid w:val="001843D3"/>
    <w:rsid w:val="001848EC"/>
    <w:rsid w:val="00184D72"/>
    <w:rsid w:val="00185693"/>
    <w:rsid w:val="00186BC0"/>
    <w:rsid w:val="001872D3"/>
    <w:rsid w:val="00187871"/>
    <w:rsid w:val="00187FFE"/>
    <w:rsid w:val="00190B58"/>
    <w:rsid w:val="00191612"/>
    <w:rsid w:val="00192FFE"/>
    <w:rsid w:val="001934C9"/>
    <w:rsid w:val="00195884"/>
    <w:rsid w:val="001A0BC6"/>
    <w:rsid w:val="001A21EA"/>
    <w:rsid w:val="001A3BB5"/>
    <w:rsid w:val="001A492D"/>
    <w:rsid w:val="001A51F1"/>
    <w:rsid w:val="001A62E5"/>
    <w:rsid w:val="001B072F"/>
    <w:rsid w:val="001B08F4"/>
    <w:rsid w:val="001B1E41"/>
    <w:rsid w:val="001B2E8A"/>
    <w:rsid w:val="001B4A5B"/>
    <w:rsid w:val="001B6594"/>
    <w:rsid w:val="001B7C24"/>
    <w:rsid w:val="001C0830"/>
    <w:rsid w:val="001C383A"/>
    <w:rsid w:val="001C4551"/>
    <w:rsid w:val="001C4F70"/>
    <w:rsid w:val="001C4FF4"/>
    <w:rsid w:val="001C6761"/>
    <w:rsid w:val="001C6A41"/>
    <w:rsid w:val="001CBAFE"/>
    <w:rsid w:val="001D17F9"/>
    <w:rsid w:val="001D27FA"/>
    <w:rsid w:val="001D5068"/>
    <w:rsid w:val="001D63E5"/>
    <w:rsid w:val="001D7AEE"/>
    <w:rsid w:val="001D7EC3"/>
    <w:rsid w:val="001E0258"/>
    <w:rsid w:val="001E151C"/>
    <w:rsid w:val="001E1580"/>
    <w:rsid w:val="001E19AB"/>
    <w:rsid w:val="001E1A1A"/>
    <w:rsid w:val="001E1F48"/>
    <w:rsid w:val="001E2255"/>
    <w:rsid w:val="001E2FE1"/>
    <w:rsid w:val="001E4685"/>
    <w:rsid w:val="001E4947"/>
    <w:rsid w:val="001E54F4"/>
    <w:rsid w:val="001E603D"/>
    <w:rsid w:val="001E620B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1C51"/>
    <w:rsid w:val="001F2490"/>
    <w:rsid w:val="001F38A2"/>
    <w:rsid w:val="001F3C0D"/>
    <w:rsid w:val="001F4248"/>
    <w:rsid w:val="001F4764"/>
    <w:rsid w:val="001F494F"/>
    <w:rsid w:val="001F4A7C"/>
    <w:rsid w:val="001F7706"/>
    <w:rsid w:val="002010CA"/>
    <w:rsid w:val="0020110D"/>
    <w:rsid w:val="00201A6A"/>
    <w:rsid w:val="00201C57"/>
    <w:rsid w:val="00202285"/>
    <w:rsid w:val="00203D4B"/>
    <w:rsid w:val="0020512E"/>
    <w:rsid w:val="00206691"/>
    <w:rsid w:val="00206CF3"/>
    <w:rsid w:val="00206EBE"/>
    <w:rsid w:val="00207E45"/>
    <w:rsid w:val="00210C60"/>
    <w:rsid w:val="00212257"/>
    <w:rsid w:val="00212848"/>
    <w:rsid w:val="00214A21"/>
    <w:rsid w:val="00214C09"/>
    <w:rsid w:val="00215523"/>
    <w:rsid w:val="00216726"/>
    <w:rsid w:val="00217778"/>
    <w:rsid w:val="002255BC"/>
    <w:rsid w:val="00225DB1"/>
    <w:rsid w:val="00226AB9"/>
    <w:rsid w:val="0022733E"/>
    <w:rsid w:val="00231806"/>
    <w:rsid w:val="00231A40"/>
    <w:rsid w:val="00232EFF"/>
    <w:rsid w:val="00233CA5"/>
    <w:rsid w:val="00233FE2"/>
    <w:rsid w:val="00233FE7"/>
    <w:rsid w:val="0023428D"/>
    <w:rsid w:val="00235400"/>
    <w:rsid w:val="002355C8"/>
    <w:rsid w:val="0023670F"/>
    <w:rsid w:val="0023684F"/>
    <w:rsid w:val="00237742"/>
    <w:rsid w:val="00240ABD"/>
    <w:rsid w:val="00240BA2"/>
    <w:rsid w:val="00240FBE"/>
    <w:rsid w:val="0024142C"/>
    <w:rsid w:val="00242973"/>
    <w:rsid w:val="00243821"/>
    <w:rsid w:val="002442E1"/>
    <w:rsid w:val="00247130"/>
    <w:rsid w:val="0024773B"/>
    <w:rsid w:val="0024E2C4"/>
    <w:rsid w:val="00252E79"/>
    <w:rsid w:val="00253493"/>
    <w:rsid w:val="00253562"/>
    <w:rsid w:val="00254908"/>
    <w:rsid w:val="00254AB2"/>
    <w:rsid w:val="002553A3"/>
    <w:rsid w:val="00255794"/>
    <w:rsid w:val="00260911"/>
    <w:rsid w:val="00261C69"/>
    <w:rsid w:val="00262376"/>
    <w:rsid w:val="00262ACC"/>
    <w:rsid w:val="00264D23"/>
    <w:rsid w:val="00265DE3"/>
    <w:rsid w:val="0026656C"/>
    <w:rsid w:val="002666B5"/>
    <w:rsid w:val="00266A95"/>
    <w:rsid w:val="00267B2C"/>
    <w:rsid w:val="002703B9"/>
    <w:rsid w:val="0027107E"/>
    <w:rsid w:val="00272280"/>
    <w:rsid w:val="00272CB4"/>
    <w:rsid w:val="002747BA"/>
    <w:rsid w:val="0027491C"/>
    <w:rsid w:val="00275F59"/>
    <w:rsid w:val="00276635"/>
    <w:rsid w:val="00276E30"/>
    <w:rsid w:val="002776C8"/>
    <w:rsid w:val="00277CD4"/>
    <w:rsid w:val="00280320"/>
    <w:rsid w:val="00282651"/>
    <w:rsid w:val="00282E09"/>
    <w:rsid w:val="002871B8"/>
    <w:rsid w:val="00287620"/>
    <w:rsid w:val="00290109"/>
    <w:rsid w:val="0029037F"/>
    <w:rsid w:val="00290CE7"/>
    <w:rsid w:val="0029185A"/>
    <w:rsid w:val="002946F2"/>
    <w:rsid w:val="00294789"/>
    <w:rsid w:val="00294D53"/>
    <w:rsid w:val="0029543E"/>
    <w:rsid w:val="00295853"/>
    <w:rsid w:val="00295D40"/>
    <w:rsid w:val="002976CA"/>
    <w:rsid w:val="0029EAFD"/>
    <w:rsid w:val="002A1431"/>
    <w:rsid w:val="002A235E"/>
    <w:rsid w:val="002A3AAA"/>
    <w:rsid w:val="002A3EA1"/>
    <w:rsid w:val="002A4958"/>
    <w:rsid w:val="002A6FC4"/>
    <w:rsid w:val="002A7B1D"/>
    <w:rsid w:val="002B09A5"/>
    <w:rsid w:val="002B0D13"/>
    <w:rsid w:val="002B0D3D"/>
    <w:rsid w:val="002B0D67"/>
    <w:rsid w:val="002B69EC"/>
    <w:rsid w:val="002C002D"/>
    <w:rsid w:val="002C00E4"/>
    <w:rsid w:val="002C0F36"/>
    <w:rsid w:val="002C10D5"/>
    <w:rsid w:val="002C1247"/>
    <w:rsid w:val="002C12CE"/>
    <w:rsid w:val="002C4E8D"/>
    <w:rsid w:val="002C5522"/>
    <w:rsid w:val="002D0648"/>
    <w:rsid w:val="002D07EB"/>
    <w:rsid w:val="002D0E50"/>
    <w:rsid w:val="002D1C18"/>
    <w:rsid w:val="002D201B"/>
    <w:rsid w:val="002D2AA6"/>
    <w:rsid w:val="002D2BE2"/>
    <w:rsid w:val="002D34D0"/>
    <w:rsid w:val="002D3DEB"/>
    <w:rsid w:val="002D634C"/>
    <w:rsid w:val="002D722E"/>
    <w:rsid w:val="002D765F"/>
    <w:rsid w:val="002E00A7"/>
    <w:rsid w:val="002E0E03"/>
    <w:rsid w:val="002E1398"/>
    <w:rsid w:val="002E1B29"/>
    <w:rsid w:val="002E2BE4"/>
    <w:rsid w:val="002E2C68"/>
    <w:rsid w:val="002E3FF2"/>
    <w:rsid w:val="002E4002"/>
    <w:rsid w:val="002E4424"/>
    <w:rsid w:val="002E5478"/>
    <w:rsid w:val="002E5DEE"/>
    <w:rsid w:val="002E5E05"/>
    <w:rsid w:val="002E5EB4"/>
    <w:rsid w:val="002E6459"/>
    <w:rsid w:val="002E66E7"/>
    <w:rsid w:val="002F093F"/>
    <w:rsid w:val="002F266C"/>
    <w:rsid w:val="002F297C"/>
    <w:rsid w:val="002F2EF0"/>
    <w:rsid w:val="002F34A8"/>
    <w:rsid w:val="002F37D7"/>
    <w:rsid w:val="002F3C6C"/>
    <w:rsid w:val="002F465A"/>
    <w:rsid w:val="002F55C0"/>
    <w:rsid w:val="002F7A93"/>
    <w:rsid w:val="00300080"/>
    <w:rsid w:val="00301448"/>
    <w:rsid w:val="0030157C"/>
    <w:rsid w:val="00301C90"/>
    <w:rsid w:val="00302643"/>
    <w:rsid w:val="00302DC6"/>
    <w:rsid w:val="00302F78"/>
    <w:rsid w:val="00304EC0"/>
    <w:rsid w:val="003056C7"/>
    <w:rsid w:val="003062C6"/>
    <w:rsid w:val="0030689E"/>
    <w:rsid w:val="003068CF"/>
    <w:rsid w:val="003076D4"/>
    <w:rsid w:val="00307C94"/>
    <w:rsid w:val="00311844"/>
    <w:rsid w:val="00311A80"/>
    <w:rsid w:val="00312764"/>
    <w:rsid w:val="00315850"/>
    <w:rsid w:val="003159EE"/>
    <w:rsid w:val="00315F6E"/>
    <w:rsid w:val="00317896"/>
    <w:rsid w:val="00317D47"/>
    <w:rsid w:val="0032096C"/>
    <w:rsid w:val="0032162D"/>
    <w:rsid w:val="00321C04"/>
    <w:rsid w:val="003224C8"/>
    <w:rsid w:val="003238CC"/>
    <w:rsid w:val="00323D1B"/>
    <w:rsid w:val="00324216"/>
    <w:rsid w:val="00325325"/>
    <w:rsid w:val="00326A41"/>
    <w:rsid w:val="003271F5"/>
    <w:rsid w:val="00327C5B"/>
    <w:rsid w:val="003322F6"/>
    <w:rsid w:val="00333B19"/>
    <w:rsid w:val="003354A3"/>
    <w:rsid w:val="003355D4"/>
    <w:rsid w:val="0033624C"/>
    <w:rsid w:val="003377AA"/>
    <w:rsid w:val="003406A7"/>
    <w:rsid w:val="00340742"/>
    <w:rsid w:val="003432B4"/>
    <w:rsid w:val="003436D1"/>
    <w:rsid w:val="00343A5F"/>
    <w:rsid w:val="003443AF"/>
    <w:rsid w:val="003450DA"/>
    <w:rsid w:val="00345568"/>
    <w:rsid w:val="00346226"/>
    <w:rsid w:val="00346628"/>
    <w:rsid w:val="0034734F"/>
    <w:rsid w:val="00347CB8"/>
    <w:rsid w:val="0035162A"/>
    <w:rsid w:val="00351D6A"/>
    <w:rsid w:val="00351F21"/>
    <w:rsid w:val="003542A7"/>
    <w:rsid w:val="00356EEA"/>
    <w:rsid w:val="00360083"/>
    <w:rsid w:val="00362726"/>
    <w:rsid w:val="00362E4A"/>
    <w:rsid w:val="00364549"/>
    <w:rsid w:val="003652E0"/>
    <w:rsid w:val="003674CB"/>
    <w:rsid w:val="0036790F"/>
    <w:rsid w:val="00370F9A"/>
    <w:rsid w:val="00371AA5"/>
    <w:rsid w:val="00374E1C"/>
    <w:rsid w:val="0037563C"/>
    <w:rsid w:val="00375F1F"/>
    <w:rsid w:val="00376577"/>
    <w:rsid w:val="00377053"/>
    <w:rsid w:val="00380BA1"/>
    <w:rsid w:val="00384CAA"/>
    <w:rsid w:val="00385CBE"/>
    <w:rsid w:val="0038614D"/>
    <w:rsid w:val="00387741"/>
    <w:rsid w:val="00390268"/>
    <w:rsid w:val="003907B7"/>
    <w:rsid w:val="0039198C"/>
    <w:rsid w:val="003920DC"/>
    <w:rsid w:val="00392708"/>
    <w:rsid w:val="0039280C"/>
    <w:rsid w:val="003929D4"/>
    <w:rsid w:val="00392AEC"/>
    <w:rsid w:val="00393209"/>
    <w:rsid w:val="00393440"/>
    <w:rsid w:val="0039445B"/>
    <w:rsid w:val="00395C2B"/>
    <w:rsid w:val="0039684F"/>
    <w:rsid w:val="00396C6C"/>
    <w:rsid w:val="003A1A4F"/>
    <w:rsid w:val="003A1D0D"/>
    <w:rsid w:val="003A29F3"/>
    <w:rsid w:val="003A2A13"/>
    <w:rsid w:val="003A2C6A"/>
    <w:rsid w:val="003A3E0F"/>
    <w:rsid w:val="003A4BCC"/>
    <w:rsid w:val="003A62F8"/>
    <w:rsid w:val="003A6471"/>
    <w:rsid w:val="003B0734"/>
    <w:rsid w:val="003B07DE"/>
    <w:rsid w:val="003B1B5E"/>
    <w:rsid w:val="003B1D66"/>
    <w:rsid w:val="003B242C"/>
    <w:rsid w:val="003B6240"/>
    <w:rsid w:val="003B7457"/>
    <w:rsid w:val="003C1DCC"/>
    <w:rsid w:val="003C43F7"/>
    <w:rsid w:val="003C6642"/>
    <w:rsid w:val="003D246A"/>
    <w:rsid w:val="003D2821"/>
    <w:rsid w:val="003D3883"/>
    <w:rsid w:val="003D3A4D"/>
    <w:rsid w:val="003D62D4"/>
    <w:rsid w:val="003D665D"/>
    <w:rsid w:val="003D7571"/>
    <w:rsid w:val="003D7621"/>
    <w:rsid w:val="003E0F4D"/>
    <w:rsid w:val="003E0F76"/>
    <w:rsid w:val="003E1D18"/>
    <w:rsid w:val="003E1D5D"/>
    <w:rsid w:val="003E1F1A"/>
    <w:rsid w:val="003E255B"/>
    <w:rsid w:val="003E2A30"/>
    <w:rsid w:val="003E3682"/>
    <w:rsid w:val="003E412F"/>
    <w:rsid w:val="003E4542"/>
    <w:rsid w:val="003E625F"/>
    <w:rsid w:val="003E6BF9"/>
    <w:rsid w:val="003E78D1"/>
    <w:rsid w:val="003E7B90"/>
    <w:rsid w:val="003F2F4D"/>
    <w:rsid w:val="003F5C18"/>
    <w:rsid w:val="003F5FC0"/>
    <w:rsid w:val="003F6088"/>
    <w:rsid w:val="00401813"/>
    <w:rsid w:val="0040184E"/>
    <w:rsid w:val="00401BBC"/>
    <w:rsid w:val="004024D0"/>
    <w:rsid w:val="00402F27"/>
    <w:rsid w:val="00403ECA"/>
    <w:rsid w:val="004041EA"/>
    <w:rsid w:val="00406807"/>
    <w:rsid w:val="00406E37"/>
    <w:rsid w:val="00406F15"/>
    <w:rsid w:val="004132EB"/>
    <w:rsid w:val="0041338E"/>
    <w:rsid w:val="00414095"/>
    <w:rsid w:val="0041487A"/>
    <w:rsid w:val="00414FD2"/>
    <w:rsid w:val="0041572E"/>
    <w:rsid w:val="0041597F"/>
    <w:rsid w:val="00417103"/>
    <w:rsid w:val="00417E76"/>
    <w:rsid w:val="00422EC1"/>
    <w:rsid w:val="004235AA"/>
    <w:rsid w:val="00423A51"/>
    <w:rsid w:val="00427E89"/>
    <w:rsid w:val="004302B8"/>
    <w:rsid w:val="00432233"/>
    <w:rsid w:val="0043255A"/>
    <w:rsid w:val="0043286F"/>
    <w:rsid w:val="00434414"/>
    <w:rsid w:val="004350E0"/>
    <w:rsid w:val="00435295"/>
    <w:rsid w:val="0043649F"/>
    <w:rsid w:val="0043756E"/>
    <w:rsid w:val="00442418"/>
    <w:rsid w:val="00443953"/>
    <w:rsid w:val="00443A2B"/>
    <w:rsid w:val="00444B50"/>
    <w:rsid w:val="004455D7"/>
    <w:rsid w:val="00445815"/>
    <w:rsid w:val="00446438"/>
    <w:rsid w:val="00446930"/>
    <w:rsid w:val="00450872"/>
    <w:rsid w:val="00451C38"/>
    <w:rsid w:val="004528E6"/>
    <w:rsid w:val="00452F2E"/>
    <w:rsid w:val="00453801"/>
    <w:rsid w:val="00454878"/>
    <w:rsid w:val="00454EC8"/>
    <w:rsid w:val="00454EE2"/>
    <w:rsid w:val="00456A6E"/>
    <w:rsid w:val="00456A70"/>
    <w:rsid w:val="00457BD7"/>
    <w:rsid w:val="004618C6"/>
    <w:rsid w:val="00463768"/>
    <w:rsid w:val="00465F62"/>
    <w:rsid w:val="004660FC"/>
    <w:rsid w:val="00466C02"/>
    <w:rsid w:val="00467421"/>
    <w:rsid w:val="0047066D"/>
    <w:rsid w:val="00472A10"/>
    <w:rsid w:val="0047307A"/>
    <w:rsid w:val="00473B88"/>
    <w:rsid w:val="00474374"/>
    <w:rsid w:val="004762ED"/>
    <w:rsid w:val="00477A17"/>
    <w:rsid w:val="00477E64"/>
    <w:rsid w:val="0048031B"/>
    <w:rsid w:val="004809F6"/>
    <w:rsid w:val="00480CBF"/>
    <w:rsid w:val="00480CE4"/>
    <w:rsid w:val="00481DF9"/>
    <w:rsid w:val="00484252"/>
    <w:rsid w:val="00484732"/>
    <w:rsid w:val="00484CA4"/>
    <w:rsid w:val="00485D3D"/>
    <w:rsid w:val="00492493"/>
    <w:rsid w:val="0049251B"/>
    <w:rsid w:val="00493954"/>
    <w:rsid w:val="00494833"/>
    <w:rsid w:val="004955D3"/>
    <w:rsid w:val="004969BA"/>
    <w:rsid w:val="00496A4F"/>
    <w:rsid w:val="00496F28"/>
    <w:rsid w:val="00497043"/>
    <w:rsid w:val="004978BB"/>
    <w:rsid w:val="00497AB1"/>
    <w:rsid w:val="004A03F6"/>
    <w:rsid w:val="004A08B3"/>
    <w:rsid w:val="004A0FF7"/>
    <w:rsid w:val="004A1A1B"/>
    <w:rsid w:val="004A2411"/>
    <w:rsid w:val="004A2F0B"/>
    <w:rsid w:val="004A329D"/>
    <w:rsid w:val="004A42AB"/>
    <w:rsid w:val="004A5B2C"/>
    <w:rsid w:val="004A6789"/>
    <w:rsid w:val="004A7666"/>
    <w:rsid w:val="004B00AE"/>
    <w:rsid w:val="004B0463"/>
    <w:rsid w:val="004B10A6"/>
    <w:rsid w:val="004B232E"/>
    <w:rsid w:val="004B2D5D"/>
    <w:rsid w:val="004B3AF0"/>
    <w:rsid w:val="004B3DDC"/>
    <w:rsid w:val="004B455A"/>
    <w:rsid w:val="004B4B20"/>
    <w:rsid w:val="004B5CF6"/>
    <w:rsid w:val="004B5F87"/>
    <w:rsid w:val="004B629E"/>
    <w:rsid w:val="004B6682"/>
    <w:rsid w:val="004B7005"/>
    <w:rsid w:val="004C0E66"/>
    <w:rsid w:val="004C1AC4"/>
    <w:rsid w:val="004C4C85"/>
    <w:rsid w:val="004C56F2"/>
    <w:rsid w:val="004D08AE"/>
    <w:rsid w:val="004D095E"/>
    <w:rsid w:val="004D1CDF"/>
    <w:rsid w:val="004D2358"/>
    <w:rsid w:val="004D2853"/>
    <w:rsid w:val="004D3C22"/>
    <w:rsid w:val="004D5B34"/>
    <w:rsid w:val="004D76BB"/>
    <w:rsid w:val="004D7748"/>
    <w:rsid w:val="004D7CF2"/>
    <w:rsid w:val="004D7E91"/>
    <w:rsid w:val="004D7F19"/>
    <w:rsid w:val="004E07D0"/>
    <w:rsid w:val="004E13EE"/>
    <w:rsid w:val="004E155E"/>
    <w:rsid w:val="004E1D60"/>
    <w:rsid w:val="004E36D8"/>
    <w:rsid w:val="004E478A"/>
    <w:rsid w:val="004E4F80"/>
    <w:rsid w:val="004E5B0D"/>
    <w:rsid w:val="004E6254"/>
    <w:rsid w:val="004E75C2"/>
    <w:rsid w:val="004E7EEC"/>
    <w:rsid w:val="004E7FE5"/>
    <w:rsid w:val="004F03F6"/>
    <w:rsid w:val="004F0870"/>
    <w:rsid w:val="004F107B"/>
    <w:rsid w:val="004F1532"/>
    <w:rsid w:val="004F17BE"/>
    <w:rsid w:val="004F1A13"/>
    <w:rsid w:val="004F2222"/>
    <w:rsid w:val="004F33D4"/>
    <w:rsid w:val="004F3A96"/>
    <w:rsid w:val="004F4396"/>
    <w:rsid w:val="004F57D9"/>
    <w:rsid w:val="004F5B0E"/>
    <w:rsid w:val="004F5F66"/>
    <w:rsid w:val="004F659C"/>
    <w:rsid w:val="004F68FE"/>
    <w:rsid w:val="004F77EE"/>
    <w:rsid w:val="004F7A9A"/>
    <w:rsid w:val="0050029B"/>
    <w:rsid w:val="00501221"/>
    <w:rsid w:val="005013FB"/>
    <w:rsid w:val="00501842"/>
    <w:rsid w:val="00503039"/>
    <w:rsid w:val="00503077"/>
    <w:rsid w:val="00504E0D"/>
    <w:rsid w:val="00504F8A"/>
    <w:rsid w:val="00505BD7"/>
    <w:rsid w:val="00506037"/>
    <w:rsid w:val="005060FF"/>
    <w:rsid w:val="005061B8"/>
    <w:rsid w:val="0050667C"/>
    <w:rsid w:val="00506C35"/>
    <w:rsid w:val="00507055"/>
    <w:rsid w:val="005104F1"/>
    <w:rsid w:val="0051062F"/>
    <w:rsid w:val="00512FF4"/>
    <w:rsid w:val="00513F4A"/>
    <w:rsid w:val="00515408"/>
    <w:rsid w:val="0051625B"/>
    <w:rsid w:val="00517A08"/>
    <w:rsid w:val="00520E31"/>
    <w:rsid w:val="0052165D"/>
    <w:rsid w:val="00521779"/>
    <w:rsid w:val="005219F8"/>
    <w:rsid w:val="00521F4D"/>
    <w:rsid w:val="005237EE"/>
    <w:rsid w:val="00524A1E"/>
    <w:rsid w:val="00524FCE"/>
    <w:rsid w:val="005302E1"/>
    <w:rsid w:val="00530D15"/>
    <w:rsid w:val="005315B2"/>
    <w:rsid w:val="005319F8"/>
    <w:rsid w:val="005332F2"/>
    <w:rsid w:val="005338B5"/>
    <w:rsid w:val="00533A63"/>
    <w:rsid w:val="00533FC0"/>
    <w:rsid w:val="0053474E"/>
    <w:rsid w:val="00535FD2"/>
    <w:rsid w:val="00536CC7"/>
    <w:rsid w:val="0054032A"/>
    <w:rsid w:val="00540C55"/>
    <w:rsid w:val="0054433B"/>
    <w:rsid w:val="0054497F"/>
    <w:rsid w:val="00547053"/>
    <w:rsid w:val="005470B4"/>
    <w:rsid w:val="00547B4E"/>
    <w:rsid w:val="00551488"/>
    <w:rsid w:val="005527BA"/>
    <w:rsid w:val="005536D9"/>
    <w:rsid w:val="00554803"/>
    <w:rsid w:val="0055499B"/>
    <w:rsid w:val="005549DC"/>
    <w:rsid w:val="0055603D"/>
    <w:rsid w:val="0055769B"/>
    <w:rsid w:val="00560EF2"/>
    <w:rsid w:val="00561B63"/>
    <w:rsid w:val="00564B1A"/>
    <w:rsid w:val="00564D29"/>
    <w:rsid w:val="00565519"/>
    <w:rsid w:val="00566A57"/>
    <w:rsid w:val="00566F9E"/>
    <w:rsid w:val="005671C2"/>
    <w:rsid w:val="00567AE0"/>
    <w:rsid w:val="00567BE9"/>
    <w:rsid w:val="0057076C"/>
    <w:rsid w:val="005709A0"/>
    <w:rsid w:val="005711F6"/>
    <w:rsid w:val="00572226"/>
    <w:rsid w:val="0057234C"/>
    <w:rsid w:val="005732F6"/>
    <w:rsid w:val="005763A5"/>
    <w:rsid w:val="005808E2"/>
    <w:rsid w:val="00581823"/>
    <w:rsid w:val="00582557"/>
    <w:rsid w:val="00583356"/>
    <w:rsid w:val="00584137"/>
    <w:rsid w:val="00584805"/>
    <w:rsid w:val="00587177"/>
    <w:rsid w:val="00591C1D"/>
    <w:rsid w:val="00592DA6"/>
    <w:rsid w:val="00592EAD"/>
    <w:rsid w:val="005934AD"/>
    <w:rsid w:val="005958C5"/>
    <w:rsid w:val="00595B98"/>
    <w:rsid w:val="00595F51"/>
    <w:rsid w:val="005961ED"/>
    <w:rsid w:val="0059632A"/>
    <w:rsid w:val="00597741"/>
    <w:rsid w:val="005A1954"/>
    <w:rsid w:val="005A1ACA"/>
    <w:rsid w:val="005A28BF"/>
    <w:rsid w:val="005A3999"/>
    <w:rsid w:val="005A3B5F"/>
    <w:rsid w:val="005A4220"/>
    <w:rsid w:val="005A4857"/>
    <w:rsid w:val="005A61DA"/>
    <w:rsid w:val="005A7138"/>
    <w:rsid w:val="005A74FC"/>
    <w:rsid w:val="005B20A5"/>
    <w:rsid w:val="005B2C3D"/>
    <w:rsid w:val="005B3BE3"/>
    <w:rsid w:val="005B4EA2"/>
    <w:rsid w:val="005B50D7"/>
    <w:rsid w:val="005B5A60"/>
    <w:rsid w:val="005B5A69"/>
    <w:rsid w:val="005B6BC8"/>
    <w:rsid w:val="005B70EA"/>
    <w:rsid w:val="005B787E"/>
    <w:rsid w:val="005C0579"/>
    <w:rsid w:val="005C0852"/>
    <w:rsid w:val="005C1E10"/>
    <w:rsid w:val="005C2598"/>
    <w:rsid w:val="005C28B6"/>
    <w:rsid w:val="005C2A6F"/>
    <w:rsid w:val="005C2C2B"/>
    <w:rsid w:val="005C2C95"/>
    <w:rsid w:val="005C358C"/>
    <w:rsid w:val="005C3BB5"/>
    <w:rsid w:val="005C5A98"/>
    <w:rsid w:val="005C677D"/>
    <w:rsid w:val="005C6797"/>
    <w:rsid w:val="005C69DC"/>
    <w:rsid w:val="005C6B4B"/>
    <w:rsid w:val="005C70DA"/>
    <w:rsid w:val="005C733A"/>
    <w:rsid w:val="005C733D"/>
    <w:rsid w:val="005C7D06"/>
    <w:rsid w:val="005D113F"/>
    <w:rsid w:val="005D350D"/>
    <w:rsid w:val="005D3D25"/>
    <w:rsid w:val="005D4A14"/>
    <w:rsid w:val="005D5082"/>
    <w:rsid w:val="005D637D"/>
    <w:rsid w:val="005D6E40"/>
    <w:rsid w:val="005D73AD"/>
    <w:rsid w:val="005E0B93"/>
    <w:rsid w:val="005E1266"/>
    <w:rsid w:val="005E180D"/>
    <w:rsid w:val="005E26D7"/>
    <w:rsid w:val="005E2E86"/>
    <w:rsid w:val="005E37FA"/>
    <w:rsid w:val="005E3B5F"/>
    <w:rsid w:val="005E3C8C"/>
    <w:rsid w:val="005E6138"/>
    <w:rsid w:val="005F08A0"/>
    <w:rsid w:val="005F161C"/>
    <w:rsid w:val="005F22EC"/>
    <w:rsid w:val="005F4C05"/>
    <w:rsid w:val="005F5BF7"/>
    <w:rsid w:val="005F678F"/>
    <w:rsid w:val="005F7B6C"/>
    <w:rsid w:val="0060016E"/>
    <w:rsid w:val="0060068B"/>
    <w:rsid w:val="00600715"/>
    <w:rsid w:val="00601167"/>
    <w:rsid w:val="006013F3"/>
    <w:rsid w:val="00601D22"/>
    <w:rsid w:val="00601FD2"/>
    <w:rsid w:val="00603586"/>
    <w:rsid w:val="00603913"/>
    <w:rsid w:val="00604060"/>
    <w:rsid w:val="0060535C"/>
    <w:rsid w:val="006053E3"/>
    <w:rsid w:val="00605AFD"/>
    <w:rsid w:val="00606F08"/>
    <w:rsid w:val="006075F3"/>
    <w:rsid w:val="006079CC"/>
    <w:rsid w:val="00607A84"/>
    <w:rsid w:val="006108F1"/>
    <w:rsid w:val="006109E1"/>
    <w:rsid w:val="00610C62"/>
    <w:rsid w:val="00610E2C"/>
    <w:rsid w:val="00610E49"/>
    <w:rsid w:val="006113C4"/>
    <w:rsid w:val="00612B6D"/>
    <w:rsid w:val="00612F2D"/>
    <w:rsid w:val="006161B7"/>
    <w:rsid w:val="0061651C"/>
    <w:rsid w:val="006171FD"/>
    <w:rsid w:val="00617BFC"/>
    <w:rsid w:val="00620600"/>
    <w:rsid w:val="00620CDA"/>
    <w:rsid w:val="00622323"/>
    <w:rsid w:val="00622F40"/>
    <w:rsid w:val="00623946"/>
    <w:rsid w:val="00623CFD"/>
    <w:rsid w:val="00624477"/>
    <w:rsid w:val="006246C7"/>
    <w:rsid w:val="006252D5"/>
    <w:rsid w:val="006254C1"/>
    <w:rsid w:val="00625C1B"/>
    <w:rsid w:val="00627132"/>
    <w:rsid w:val="00627540"/>
    <w:rsid w:val="00631F3F"/>
    <w:rsid w:val="00633AC9"/>
    <w:rsid w:val="006353A3"/>
    <w:rsid w:val="006364E2"/>
    <w:rsid w:val="00636915"/>
    <w:rsid w:val="006377AF"/>
    <w:rsid w:val="00637BDA"/>
    <w:rsid w:val="006407E4"/>
    <w:rsid w:val="006407F7"/>
    <w:rsid w:val="00641653"/>
    <w:rsid w:val="0064217A"/>
    <w:rsid w:val="00642675"/>
    <w:rsid w:val="00643C06"/>
    <w:rsid w:val="00644B13"/>
    <w:rsid w:val="0064518C"/>
    <w:rsid w:val="006461AC"/>
    <w:rsid w:val="0064709B"/>
    <w:rsid w:val="0064716A"/>
    <w:rsid w:val="00647A6E"/>
    <w:rsid w:val="00647D02"/>
    <w:rsid w:val="006506B6"/>
    <w:rsid w:val="006508E8"/>
    <w:rsid w:val="006513BF"/>
    <w:rsid w:val="006520AC"/>
    <w:rsid w:val="006523C3"/>
    <w:rsid w:val="00652E97"/>
    <w:rsid w:val="00654592"/>
    <w:rsid w:val="00655C47"/>
    <w:rsid w:val="00657123"/>
    <w:rsid w:val="006575AB"/>
    <w:rsid w:val="006601E9"/>
    <w:rsid w:val="00660D82"/>
    <w:rsid w:val="00661044"/>
    <w:rsid w:val="00661F34"/>
    <w:rsid w:val="00662D1B"/>
    <w:rsid w:val="0066446E"/>
    <w:rsid w:val="00665EEF"/>
    <w:rsid w:val="00666F2B"/>
    <w:rsid w:val="00667CEA"/>
    <w:rsid w:val="00670B19"/>
    <w:rsid w:val="00670E87"/>
    <w:rsid w:val="006712A8"/>
    <w:rsid w:val="0067132B"/>
    <w:rsid w:val="00671669"/>
    <w:rsid w:val="00671BDC"/>
    <w:rsid w:val="006721AD"/>
    <w:rsid w:val="006724C2"/>
    <w:rsid w:val="00672B19"/>
    <w:rsid w:val="00672BD8"/>
    <w:rsid w:val="006743A8"/>
    <w:rsid w:val="006745B4"/>
    <w:rsid w:val="006754D9"/>
    <w:rsid w:val="006754DD"/>
    <w:rsid w:val="00675B85"/>
    <w:rsid w:val="00675BD5"/>
    <w:rsid w:val="0068104B"/>
    <w:rsid w:val="0068108A"/>
    <w:rsid w:val="00681F8C"/>
    <w:rsid w:val="00682897"/>
    <w:rsid w:val="00684F26"/>
    <w:rsid w:val="00685E63"/>
    <w:rsid w:val="00686955"/>
    <w:rsid w:val="00686D24"/>
    <w:rsid w:val="006870F5"/>
    <w:rsid w:val="00687D5F"/>
    <w:rsid w:val="006932AC"/>
    <w:rsid w:val="006958AC"/>
    <w:rsid w:val="00696468"/>
    <w:rsid w:val="00697B89"/>
    <w:rsid w:val="006A0D0E"/>
    <w:rsid w:val="006A0F3B"/>
    <w:rsid w:val="006A2F39"/>
    <w:rsid w:val="006A30B6"/>
    <w:rsid w:val="006A3162"/>
    <w:rsid w:val="006A3BDA"/>
    <w:rsid w:val="006A3D5F"/>
    <w:rsid w:val="006A4B05"/>
    <w:rsid w:val="006A4BFC"/>
    <w:rsid w:val="006A6505"/>
    <w:rsid w:val="006A6712"/>
    <w:rsid w:val="006A7A25"/>
    <w:rsid w:val="006A7D1B"/>
    <w:rsid w:val="006A7E52"/>
    <w:rsid w:val="006AD2C7"/>
    <w:rsid w:val="006B0708"/>
    <w:rsid w:val="006B1522"/>
    <w:rsid w:val="006B17FF"/>
    <w:rsid w:val="006B229D"/>
    <w:rsid w:val="006B2689"/>
    <w:rsid w:val="006B2761"/>
    <w:rsid w:val="006B37E1"/>
    <w:rsid w:val="006B3B76"/>
    <w:rsid w:val="006B451A"/>
    <w:rsid w:val="006B45F3"/>
    <w:rsid w:val="006B4F66"/>
    <w:rsid w:val="006B5313"/>
    <w:rsid w:val="006B5714"/>
    <w:rsid w:val="006B7F71"/>
    <w:rsid w:val="006C09AC"/>
    <w:rsid w:val="006C0F4D"/>
    <w:rsid w:val="006C2BD1"/>
    <w:rsid w:val="006C3A5B"/>
    <w:rsid w:val="006C4963"/>
    <w:rsid w:val="006C5BF5"/>
    <w:rsid w:val="006C5D9C"/>
    <w:rsid w:val="006C5ED8"/>
    <w:rsid w:val="006C6337"/>
    <w:rsid w:val="006C7ABA"/>
    <w:rsid w:val="006D0DE7"/>
    <w:rsid w:val="006D1BB7"/>
    <w:rsid w:val="006D21C8"/>
    <w:rsid w:val="006D2676"/>
    <w:rsid w:val="006D2795"/>
    <w:rsid w:val="006D3997"/>
    <w:rsid w:val="006D3FCA"/>
    <w:rsid w:val="006D4999"/>
    <w:rsid w:val="006D4BDC"/>
    <w:rsid w:val="006D5189"/>
    <w:rsid w:val="006D79AE"/>
    <w:rsid w:val="006E172F"/>
    <w:rsid w:val="006E18F3"/>
    <w:rsid w:val="006E34F7"/>
    <w:rsid w:val="006E400D"/>
    <w:rsid w:val="006E6213"/>
    <w:rsid w:val="006E69F4"/>
    <w:rsid w:val="006E6A60"/>
    <w:rsid w:val="006E7736"/>
    <w:rsid w:val="006E7AE6"/>
    <w:rsid w:val="006F2B79"/>
    <w:rsid w:val="006F2EDD"/>
    <w:rsid w:val="006F5410"/>
    <w:rsid w:val="006F5585"/>
    <w:rsid w:val="006F7082"/>
    <w:rsid w:val="006F70DD"/>
    <w:rsid w:val="006F79ED"/>
    <w:rsid w:val="00701071"/>
    <w:rsid w:val="0070230A"/>
    <w:rsid w:val="0070269A"/>
    <w:rsid w:val="00702D6B"/>
    <w:rsid w:val="00702D8F"/>
    <w:rsid w:val="00702DAF"/>
    <w:rsid w:val="00703E87"/>
    <w:rsid w:val="007045BD"/>
    <w:rsid w:val="00704F3E"/>
    <w:rsid w:val="0070531C"/>
    <w:rsid w:val="00705A60"/>
    <w:rsid w:val="00705BF8"/>
    <w:rsid w:val="007107A7"/>
    <w:rsid w:val="00713424"/>
    <w:rsid w:val="0071348F"/>
    <w:rsid w:val="00714478"/>
    <w:rsid w:val="007176A9"/>
    <w:rsid w:val="00721B95"/>
    <w:rsid w:val="007222E5"/>
    <w:rsid w:val="0072245D"/>
    <w:rsid w:val="0072315B"/>
    <w:rsid w:val="007251B3"/>
    <w:rsid w:val="00726797"/>
    <w:rsid w:val="00726930"/>
    <w:rsid w:val="00727AC6"/>
    <w:rsid w:val="00727ACB"/>
    <w:rsid w:val="0073157F"/>
    <w:rsid w:val="007317DA"/>
    <w:rsid w:val="00731835"/>
    <w:rsid w:val="007340F1"/>
    <w:rsid w:val="007352CD"/>
    <w:rsid w:val="007354C8"/>
    <w:rsid w:val="00735832"/>
    <w:rsid w:val="007368C2"/>
    <w:rsid w:val="00737565"/>
    <w:rsid w:val="00741B6D"/>
    <w:rsid w:val="00741DA2"/>
    <w:rsid w:val="00742421"/>
    <w:rsid w:val="00742B76"/>
    <w:rsid w:val="00742E46"/>
    <w:rsid w:val="00746146"/>
    <w:rsid w:val="0074672A"/>
    <w:rsid w:val="0075035E"/>
    <w:rsid w:val="00750A78"/>
    <w:rsid w:val="007522A3"/>
    <w:rsid w:val="00752585"/>
    <w:rsid w:val="007527BD"/>
    <w:rsid w:val="00752890"/>
    <w:rsid w:val="00752D78"/>
    <w:rsid w:val="00754652"/>
    <w:rsid w:val="00756AD1"/>
    <w:rsid w:val="007614C1"/>
    <w:rsid w:val="00761E0A"/>
    <w:rsid w:val="0076212A"/>
    <w:rsid w:val="00762584"/>
    <w:rsid w:val="007629D2"/>
    <w:rsid w:val="00762F79"/>
    <w:rsid w:val="00763506"/>
    <w:rsid w:val="007640CB"/>
    <w:rsid w:val="00764197"/>
    <w:rsid w:val="00764801"/>
    <w:rsid w:val="0076486D"/>
    <w:rsid w:val="00764AC1"/>
    <w:rsid w:val="007657DE"/>
    <w:rsid w:val="00767749"/>
    <w:rsid w:val="007714D2"/>
    <w:rsid w:val="007738B8"/>
    <w:rsid w:val="007740B3"/>
    <w:rsid w:val="00775139"/>
    <w:rsid w:val="00775235"/>
    <w:rsid w:val="0077595E"/>
    <w:rsid w:val="00776196"/>
    <w:rsid w:val="00782BDA"/>
    <w:rsid w:val="00782CC8"/>
    <w:rsid w:val="00783D32"/>
    <w:rsid w:val="007843E8"/>
    <w:rsid w:val="00785038"/>
    <w:rsid w:val="0078507D"/>
    <w:rsid w:val="00787F3B"/>
    <w:rsid w:val="00790FEA"/>
    <w:rsid w:val="0079175D"/>
    <w:rsid w:val="00791B3E"/>
    <w:rsid w:val="007920AB"/>
    <w:rsid w:val="00794056"/>
    <w:rsid w:val="0079482A"/>
    <w:rsid w:val="00794A27"/>
    <w:rsid w:val="007958AC"/>
    <w:rsid w:val="00796626"/>
    <w:rsid w:val="00796963"/>
    <w:rsid w:val="00796EE6"/>
    <w:rsid w:val="007973EA"/>
    <w:rsid w:val="007A01A5"/>
    <w:rsid w:val="007A19EB"/>
    <w:rsid w:val="007A233C"/>
    <w:rsid w:val="007A2378"/>
    <w:rsid w:val="007A2FC2"/>
    <w:rsid w:val="007A3DA3"/>
    <w:rsid w:val="007B0E06"/>
    <w:rsid w:val="007B108D"/>
    <w:rsid w:val="007B1158"/>
    <w:rsid w:val="007B1698"/>
    <w:rsid w:val="007B2B55"/>
    <w:rsid w:val="007B3F41"/>
    <w:rsid w:val="007B40A2"/>
    <w:rsid w:val="007B4BF5"/>
    <w:rsid w:val="007B4FAE"/>
    <w:rsid w:val="007B59DD"/>
    <w:rsid w:val="007B5FF8"/>
    <w:rsid w:val="007B6CD6"/>
    <w:rsid w:val="007C02F9"/>
    <w:rsid w:val="007C0D47"/>
    <w:rsid w:val="007C15A3"/>
    <w:rsid w:val="007C2D67"/>
    <w:rsid w:val="007C3090"/>
    <w:rsid w:val="007C3F37"/>
    <w:rsid w:val="007C5C41"/>
    <w:rsid w:val="007D131D"/>
    <w:rsid w:val="007D1506"/>
    <w:rsid w:val="007D2CD4"/>
    <w:rsid w:val="007D3BAE"/>
    <w:rsid w:val="007D5C27"/>
    <w:rsid w:val="007D5DFE"/>
    <w:rsid w:val="007E0455"/>
    <w:rsid w:val="007E0806"/>
    <w:rsid w:val="007E0F60"/>
    <w:rsid w:val="007E2472"/>
    <w:rsid w:val="007E5839"/>
    <w:rsid w:val="007E59FA"/>
    <w:rsid w:val="007F0655"/>
    <w:rsid w:val="007F0656"/>
    <w:rsid w:val="007F0924"/>
    <w:rsid w:val="007F1F79"/>
    <w:rsid w:val="007F452E"/>
    <w:rsid w:val="007F52F8"/>
    <w:rsid w:val="007F6345"/>
    <w:rsid w:val="007F65BE"/>
    <w:rsid w:val="007F6895"/>
    <w:rsid w:val="007F699D"/>
    <w:rsid w:val="007F6F2D"/>
    <w:rsid w:val="007F7115"/>
    <w:rsid w:val="007F71E9"/>
    <w:rsid w:val="007F781D"/>
    <w:rsid w:val="007F7F70"/>
    <w:rsid w:val="00800197"/>
    <w:rsid w:val="00801F25"/>
    <w:rsid w:val="00801FE5"/>
    <w:rsid w:val="00802821"/>
    <w:rsid w:val="00803B75"/>
    <w:rsid w:val="00803F46"/>
    <w:rsid w:val="00807DC1"/>
    <w:rsid w:val="008104FF"/>
    <w:rsid w:val="008109C7"/>
    <w:rsid w:val="008118C5"/>
    <w:rsid w:val="008119DC"/>
    <w:rsid w:val="008120A0"/>
    <w:rsid w:val="00812174"/>
    <w:rsid w:val="00812875"/>
    <w:rsid w:val="008137D5"/>
    <w:rsid w:val="0081437C"/>
    <w:rsid w:val="00814FD1"/>
    <w:rsid w:val="008157BC"/>
    <w:rsid w:val="0081630C"/>
    <w:rsid w:val="008169FC"/>
    <w:rsid w:val="008179F1"/>
    <w:rsid w:val="008230DE"/>
    <w:rsid w:val="00823894"/>
    <w:rsid w:val="00825657"/>
    <w:rsid w:val="008264E9"/>
    <w:rsid w:val="008266D9"/>
    <w:rsid w:val="00826CE2"/>
    <w:rsid w:val="00827652"/>
    <w:rsid w:val="008302AA"/>
    <w:rsid w:val="00830EC4"/>
    <w:rsid w:val="0083337B"/>
    <w:rsid w:val="00836C5F"/>
    <w:rsid w:val="00837B46"/>
    <w:rsid w:val="008408F4"/>
    <w:rsid w:val="008413B7"/>
    <w:rsid w:val="00841FC4"/>
    <w:rsid w:val="00842122"/>
    <w:rsid w:val="0084284E"/>
    <w:rsid w:val="00842F4E"/>
    <w:rsid w:val="00843B80"/>
    <w:rsid w:val="00843D8A"/>
    <w:rsid w:val="008444BB"/>
    <w:rsid w:val="00845C66"/>
    <w:rsid w:val="00846987"/>
    <w:rsid w:val="00846E19"/>
    <w:rsid w:val="00850651"/>
    <w:rsid w:val="00850E30"/>
    <w:rsid w:val="00851C10"/>
    <w:rsid w:val="008527A4"/>
    <w:rsid w:val="00853E1F"/>
    <w:rsid w:val="00854839"/>
    <w:rsid w:val="00854A51"/>
    <w:rsid w:val="0085583B"/>
    <w:rsid w:val="00856964"/>
    <w:rsid w:val="00857F8A"/>
    <w:rsid w:val="00860539"/>
    <w:rsid w:val="008649C2"/>
    <w:rsid w:val="00864FE0"/>
    <w:rsid w:val="00865A29"/>
    <w:rsid w:val="00865F0F"/>
    <w:rsid w:val="00870515"/>
    <w:rsid w:val="00870D4F"/>
    <w:rsid w:val="0087138A"/>
    <w:rsid w:val="00871E0D"/>
    <w:rsid w:val="008734AB"/>
    <w:rsid w:val="0087573B"/>
    <w:rsid w:val="00876A90"/>
    <w:rsid w:val="00880471"/>
    <w:rsid w:val="008809EA"/>
    <w:rsid w:val="0088328F"/>
    <w:rsid w:val="00885AEF"/>
    <w:rsid w:val="00890F7A"/>
    <w:rsid w:val="0089121A"/>
    <w:rsid w:val="008919AF"/>
    <w:rsid w:val="00892348"/>
    <w:rsid w:val="0089331E"/>
    <w:rsid w:val="00894B72"/>
    <w:rsid w:val="00894D82"/>
    <w:rsid w:val="00894EFB"/>
    <w:rsid w:val="00896655"/>
    <w:rsid w:val="008968E4"/>
    <w:rsid w:val="00897496"/>
    <w:rsid w:val="008A0713"/>
    <w:rsid w:val="008A3A09"/>
    <w:rsid w:val="008A3A3E"/>
    <w:rsid w:val="008A3C54"/>
    <w:rsid w:val="008A55C3"/>
    <w:rsid w:val="008A692C"/>
    <w:rsid w:val="008A7043"/>
    <w:rsid w:val="008B0CD0"/>
    <w:rsid w:val="008B215A"/>
    <w:rsid w:val="008B262F"/>
    <w:rsid w:val="008B3D62"/>
    <w:rsid w:val="008B40BC"/>
    <w:rsid w:val="008B6461"/>
    <w:rsid w:val="008B651F"/>
    <w:rsid w:val="008B74E2"/>
    <w:rsid w:val="008C07EB"/>
    <w:rsid w:val="008C09F5"/>
    <w:rsid w:val="008C1E48"/>
    <w:rsid w:val="008C1F5A"/>
    <w:rsid w:val="008C2250"/>
    <w:rsid w:val="008C2FFA"/>
    <w:rsid w:val="008C3BA9"/>
    <w:rsid w:val="008C3F95"/>
    <w:rsid w:val="008C4A3D"/>
    <w:rsid w:val="008C4E07"/>
    <w:rsid w:val="008D08EF"/>
    <w:rsid w:val="008D0CCB"/>
    <w:rsid w:val="008D0E50"/>
    <w:rsid w:val="008D1B88"/>
    <w:rsid w:val="008D2309"/>
    <w:rsid w:val="008D27FF"/>
    <w:rsid w:val="008D2AE7"/>
    <w:rsid w:val="008D2FE5"/>
    <w:rsid w:val="008D337B"/>
    <w:rsid w:val="008D3A85"/>
    <w:rsid w:val="008D524C"/>
    <w:rsid w:val="008D66EC"/>
    <w:rsid w:val="008D739E"/>
    <w:rsid w:val="008E1034"/>
    <w:rsid w:val="008E1324"/>
    <w:rsid w:val="008E472B"/>
    <w:rsid w:val="008E5735"/>
    <w:rsid w:val="008E62B3"/>
    <w:rsid w:val="008E6D69"/>
    <w:rsid w:val="008E7A36"/>
    <w:rsid w:val="008F173C"/>
    <w:rsid w:val="008F175E"/>
    <w:rsid w:val="008F269F"/>
    <w:rsid w:val="008F3AEF"/>
    <w:rsid w:val="008F5C5B"/>
    <w:rsid w:val="008F6BC4"/>
    <w:rsid w:val="0090015F"/>
    <w:rsid w:val="00900208"/>
    <w:rsid w:val="00900234"/>
    <w:rsid w:val="009002B7"/>
    <w:rsid w:val="00900B1E"/>
    <w:rsid w:val="00900BBC"/>
    <w:rsid w:val="009016C3"/>
    <w:rsid w:val="00901754"/>
    <w:rsid w:val="009025B4"/>
    <w:rsid w:val="0090309B"/>
    <w:rsid w:val="00903EAD"/>
    <w:rsid w:val="0090516B"/>
    <w:rsid w:val="009057DC"/>
    <w:rsid w:val="0090676F"/>
    <w:rsid w:val="00906D79"/>
    <w:rsid w:val="00907E24"/>
    <w:rsid w:val="00910B08"/>
    <w:rsid w:val="0091160D"/>
    <w:rsid w:val="009121C1"/>
    <w:rsid w:val="009150ED"/>
    <w:rsid w:val="00915F14"/>
    <w:rsid w:val="00916AE4"/>
    <w:rsid w:val="009178A7"/>
    <w:rsid w:val="00917EF8"/>
    <w:rsid w:val="009202EB"/>
    <w:rsid w:val="0092147D"/>
    <w:rsid w:val="00921967"/>
    <w:rsid w:val="009221BA"/>
    <w:rsid w:val="009233CB"/>
    <w:rsid w:val="009250EB"/>
    <w:rsid w:val="009261E7"/>
    <w:rsid w:val="00926774"/>
    <w:rsid w:val="0092703C"/>
    <w:rsid w:val="009272B4"/>
    <w:rsid w:val="00930089"/>
    <w:rsid w:val="009301F5"/>
    <w:rsid w:val="00930F5B"/>
    <w:rsid w:val="009322BA"/>
    <w:rsid w:val="00932F0B"/>
    <w:rsid w:val="00933BA8"/>
    <w:rsid w:val="00933EDD"/>
    <w:rsid w:val="0093451F"/>
    <w:rsid w:val="009346F5"/>
    <w:rsid w:val="00934EF4"/>
    <w:rsid w:val="00937F41"/>
    <w:rsid w:val="009407BA"/>
    <w:rsid w:val="0094265A"/>
    <w:rsid w:val="009433E0"/>
    <w:rsid w:val="00946B06"/>
    <w:rsid w:val="00947474"/>
    <w:rsid w:val="00947886"/>
    <w:rsid w:val="00947B5B"/>
    <w:rsid w:val="00950A56"/>
    <w:rsid w:val="009511FE"/>
    <w:rsid w:val="00951455"/>
    <w:rsid w:val="00951618"/>
    <w:rsid w:val="00951B34"/>
    <w:rsid w:val="00952208"/>
    <w:rsid w:val="0095297E"/>
    <w:rsid w:val="00953C95"/>
    <w:rsid w:val="00953D27"/>
    <w:rsid w:val="009555F3"/>
    <w:rsid w:val="00955607"/>
    <w:rsid w:val="009559BB"/>
    <w:rsid w:val="00956483"/>
    <w:rsid w:val="00957083"/>
    <w:rsid w:val="00960502"/>
    <w:rsid w:val="00960E7F"/>
    <w:rsid w:val="00961913"/>
    <w:rsid w:val="00962170"/>
    <w:rsid w:val="00963943"/>
    <w:rsid w:val="00964D39"/>
    <w:rsid w:val="009673ED"/>
    <w:rsid w:val="00970A67"/>
    <w:rsid w:val="00970C9E"/>
    <w:rsid w:val="009718F8"/>
    <w:rsid w:val="00971C79"/>
    <w:rsid w:val="00971DDB"/>
    <w:rsid w:val="0097261D"/>
    <w:rsid w:val="00972920"/>
    <w:rsid w:val="00972D37"/>
    <w:rsid w:val="00973EB4"/>
    <w:rsid w:val="00976599"/>
    <w:rsid w:val="00980467"/>
    <w:rsid w:val="00981C45"/>
    <w:rsid w:val="0098351A"/>
    <w:rsid w:val="0098454A"/>
    <w:rsid w:val="00984807"/>
    <w:rsid w:val="00985520"/>
    <w:rsid w:val="00986C67"/>
    <w:rsid w:val="0098B86E"/>
    <w:rsid w:val="0099260D"/>
    <w:rsid w:val="009931D3"/>
    <w:rsid w:val="00994C1C"/>
    <w:rsid w:val="00996141"/>
    <w:rsid w:val="00996622"/>
    <w:rsid w:val="00996E5E"/>
    <w:rsid w:val="009A12CC"/>
    <w:rsid w:val="009A226E"/>
    <w:rsid w:val="009A5709"/>
    <w:rsid w:val="009A730E"/>
    <w:rsid w:val="009B080D"/>
    <w:rsid w:val="009B1BD6"/>
    <w:rsid w:val="009B3EB8"/>
    <w:rsid w:val="009B47B2"/>
    <w:rsid w:val="009B48D4"/>
    <w:rsid w:val="009B5DEC"/>
    <w:rsid w:val="009B69D1"/>
    <w:rsid w:val="009B6F95"/>
    <w:rsid w:val="009B7DBA"/>
    <w:rsid w:val="009B7DCE"/>
    <w:rsid w:val="009B7F01"/>
    <w:rsid w:val="009C0932"/>
    <w:rsid w:val="009C0D53"/>
    <w:rsid w:val="009C41B2"/>
    <w:rsid w:val="009C4357"/>
    <w:rsid w:val="009C6692"/>
    <w:rsid w:val="009D0CE3"/>
    <w:rsid w:val="009D0E50"/>
    <w:rsid w:val="009D0E66"/>
    <w:rsid w:val="009D0F29"/>
    <w:rsid w:val="009D3094"/>
    <w:rsid w:val="009D32E5"/>
    <w:rsid w:val="009D3BAC"/>
    <w:rsid w:val="009D4B0E"/>
    <w:rsid w:val="009D4BE0"/>
    <w:rsid w:val="009D4CCC"/>
    <w:rsid w:val="009D55F1"/>
    <w:rsid w:val="009D72BC"/>
    <w:rsid w:val="009E06CD"/>
    <w:rsid w:val="009E123C"/>
    <w:rsid w:val="009E210E"/>
    <w:rsid w:val="009E3184"/>
    <w:rsid w:val="009E47FC"/>
    <w:rsid w:val="009E632D"/>
    <w:rsid w:val="009E665A"/>
    <w:rsid w:val="009F18AF"/>
    <w:rsid w:val="009F1B9D"/>
    <w:rsid w:val="009F2941"/>
    <w:rsid w:val="009F56D8"/>
    <w:rsid w:val="00A00084"/>
    <w:rsid w:val="00A010E2"/>
    <w:rsid w:val="00A0157B"/>
    <w:rsid w:val="00A01CEC"/>
    <w:rsid w:val="00A0211C"/>
    <w:rsid w:val="00A021D8"/>
    <w:rsid w:val="00A02325"/>
    <w:rsid w:val="00A02E6A"/>
    <w:rsid w:val="00A04F69"/>
    <w:rsid w:val="00A05B0A"/>
    <w:rsid w:val="00A05F2E"/>
    <w:rsid w:val="00A061CC"/>
    <w:rsid w:val="00A06FD8"/>
    <w:rsid w:val="00A10D6E"/>
    <w:rsid w:val="00A10F6C"/>
    <w:rsid w:val="00A13E49"/>
    <w:rsid w:val="00A140F2"/>
    <w:rsid w:val="00A142DE"/>
    <w:rsid w:val="00A1557F"/>
    <w:rsid w:val="00A155DA"/>
    <w:rsid w:val="00A177BF"/>
    <w:rsid w:val="00A20391"/>
    <w:rsid w:val="00A22709"/>
    <w:rsid w:val="00A22953"/>
    <w:rsid w:val="00A24E8C"/>
    <w:rsid w:val="00A260EE"/>
    <w:rsid w:val="00A27CF9"/>
    <w:rsid w:val="00A30F5B"/>
    <w:rsid w:val="00A3283A"/>
    <w:rsid w:val="00A3351B"/>
    <w:rsid w:val="00A35EBA"/>
    <w:rsid w:val="00A372A4"/>
    <w:rsid w:val="00A411B1"/>
    <w:rsid w:val="00A419F3"/>
    <w:rsid w:val="00A4415B"/>
    <w:rsid w:val="00A443E1"/>
    <w:rsid w:val="00A443E4"/>
    <w:rsid w:val="00A4457A"/>
    <w:rsid w:val="00A44CFF"/>
    <w:rsid w:val="00A45AEA"/>
    <w:rsid w:val="00A46088"/>
    <w:rsid w:val="00A46D14"/>
    <w:rsid w:val="00A50444"/>
    <w:rsid w:val="00A5096D"/>
    <w:rsid w:val="00A517BF"/>
    <w:rsid w:val="00A51968"/>
    <w:rsid w:val="00A51F63"/>
    <w:rsid w:val="00A523CF"/>
    <w:rsid w:val="00A523D2"/>
    <w:rsid w:val="00A52547"/>
    <w:rsid w:val="00A541F4"/>
    <w:rsid w:val="00A5424F"/>
    <w:rsid w:val="00A55382"/>
    <w:rsid w:val="00A56594"/>
    <w:rsid w:val="00A5676A"/>
    <w:rsid w:val="00A57F6D"/>
    <w:rsid w:val="00A615AB"/>
    <w:rsid w:val="00A615FD"/>
    <w:rsid w:val="00A6340F"/>
    <w:rsid w:val="00A63A9B"/>
    <w:rsid w:val="00A6488C"/>
    <w:rsid w:val="00A64DD4"/>
    <w:rsid w:val="00A65EDE"/>
    <w:rsid w:val="00A6654D"/>
    <w:rsid w:val="00A66BA3"/>
    <w:rsid w:val="00A66C0A"/>
    <w:rsid w:val="00A66C28"/>
    <w:rsid w:val="00A7089D"/>
    <w:rsid w:val="00A70BCB"/>
    <w:rsid w:val="00A716BD"/>
    <w:rsid w:val="00A731C5"/>
    <w:rsid w:val="00A73CAD"/>
    <w:rsid w:val="00A761FC"/>
    <w:rsid w:val="00A76980"/>
    <w:rsid w:val="00A7730E"/>
    <w:rsid w:val="00A806BC"/>
    <w:rsid w:val="00A8094D"/>
    <w:rsid w:val="00A81D59"/>
    <w:rsid w:val="00A81E2D"/>
    <w:rsid w:val="00A83CD8"/>
    <w:rsid w:val="00A84574"/>
    <w:rsid w:val="00A848B8"/>
    <w:rsid w:val="00A850D2"/>
    <w:rsid w:val="00A90319"/>
    <w:rsid w:val="00A923D3"/>
    <w:rsid w:val="00A92981"/>
    <w:rsid w:val="00A93856"/>
    <w:rsid w:val="00A93E7F"/>
    <w:rsid w:val="00A95532"/>
    <w:rsid w:val="00A95B55"/>
    <w:rsid w:val="00A95E46"/>
    <w:rsid w:val="00A96A6F"/>
    <w:rsid w:val="00A96BF7"/>
    <w:rsid w:val="00A97B09"/>
    <w:rsid w:val="00AA0B09"/>
    <w:rsid w:val="00AA1615"/>
    <w:rsid w:val="00AA1C5C"/>
    <w:rsid w:val="00AA2865"/>
    <w:rsid w:val="00AA3C84"/>
    <w:rsid w:val="00AA53D3"/>
    <w:rsid w:val="00AA65C8"/>
    <w:rsid w:val="00AA6635"/>
    <w:rsid w:val="00AA6993"/>
    <w:rsid w:val="00AA6C19"/>
    <w:rsid w:val="00AB0683"/>
    <w:rsid w:val="00AB0835"/>
    <w:rsid w:val="00AB0FA2"/>
    <w:rsid w:val="00AB11BF"/>
    <w:rsid w:val="00AB174D"/>
    <w:rsid w:val="00AB1A6D"/>
    <w:rsid w:val="00AB2B72"/>
    <w:rsid w:val="00AB2CA9"/>
    <w:rsid w:val="00AB33BA"/>
    <w:rsid w:val="00AB3F61"/>
    <w:rsid w:val="00AB5216"/>
    <w:rsid w:val="00AB5710"/>
    <w:rsid w:val="00AB6119"/>
    <w:rsid w:val="00AC16EE"/>
    <w:rsid w:val="00AC18CD"/>
    <w:rsid w:val="00AC398D"/>
    <w:rsid w:val="00AC3AE9"/>
    <w:rsid w:val="00AC3E86"/>
    <w:rsid w:val="00AC431F"/>
    <w:rsid w:val="00AC5DF2"/>
    <w:rsid w:val="00AC66F8"/>
    <w:rsid w:val="00AD0309"/>
    <w:rsid w:val="00AD1751"/>
    <w:rsid w:val="00AD316D"/>
    <w:rsid w:val="00AD3A04"/>
    <w:rsid w:val="00AD4641"/>
    <w:rsid w:val="00AD46E0"/>
    <w:rsid w:val="00AD49A0"/>
    <w:rsid w:val="00AD4C3A"/>
    <w:rsid w:val="00AD5534"/>
    <w:rsid w:val="00AD6245"/>
    <w:rsid w:val="00AD630A"/>
    <w:rsid w:val="00AD6C2A"/>
    <w:rsid w:val="00AE04C7"/>
    <w:rsid w:val="00AE06CE"/>
    <w:rsid w:val="00AE1FAB"/>
    <w:rsid w:val="00AE34BD"/>
    <w:rsid w:val="00AE3D5B"/>
    <w:rsid w:val="00AE517C"/>
    <w:rsid w:val="00AE67A2"/>
    <w:rsid w:val="00AE7A08"/>
    <w:rsid w:val="00AF022E"/>
    <w:rsid w:val="00AF059C"/>
    <w:rsid w:val="00AF168E"/>
    <w:rsid w:val="00AF32A5"/>
    <w:rsid w:val="00AF4BCA"/>
    <w:rsid w:val="00AF543F"/>
    <w:rsid w:val="00AF5867"/>
    <w:rsid w:val="00AF67B6"/>
    <w:rsid w:val="00AF72B6"/>
    <w:rsid w:val="00AF7EED"/>
    <w:rsid w:val="00B0032E"/>
    <w:rsid w:val="00B00981"/>
    <w:rsid w:val="00B02B11"/>
    <w:rsid w:val="00B02FD3"/>
    <w:rsid w:val="00B03165"/>
    <w:rsid w:val="00B043B6"/>
    <w:rsid w:val="00B04A03"/>
    <w:rsid w:val="00B0562F"/>
    <w:rsid w:val="00B05B14"/>
    <w:rsid w:val="00B07612"/>
    <w:rsid w:val="00B078FB"/>
    <w:rsid w:val="00B11077"/>
    <w:rsid w:val="00B117D3"/>
    <w:rsid w:val="00B13B26"/>
    <w:rsid w:val="00B13B69"/>
    <w:rsid w:val="00B13EC5"/>
    <w:rsid w:val="00B140B4"/>
    <w:rsid w:val="00B14423"/>
    <w:rsid w:val="00B153E7"/>
    <w:rsid w:val="00B16D35"/>
    <w:rsid w:val="00B17F87"/>
    <w:rsid w:val="00B20483"/>
    <w:rsid w:val="00B2208E"/>
    <w:rsid w:val="00B22340"/>
    <w:rsid w:val="00B22F87"/>
    <w:rsid w:val="00B23082"/>
    <w:rsid w:val="00B23ABA"/>
    <w:rsid w:val="00B23BD7"/>
    <w:rsid w:val="00B23FEA"/>
    <w:rsid w:val="00B27C71"/>
    <w:rsid w:val="00B30CBD"/>
    <w:rsid w:val="00B31333"/>
    <w:rsid w:val="00B32EE8"/>
    <w:rsid w:val="00B33C10"/>
    <w:rsid w:val="00B343FD"/>
    <w:rsid w:val="00B3657F"/>
    <w:rsid w:val="00B4012A"/>
    <w:rsid w:val="00B43115"/>
    <w:rsid w:val="00B446F9"/>
    <w:rsid w:val="00B459C3"/>
    <w:rsid w:val="00B46876"/>
    <w:rsid w:val="00B47441"/>
    <w:rsid w:val="00B474AF"/>
    <w:rsid w:val="00B501DB"/>
    <w:rsid w:val="00B508C2"/>
    <w:rsid w:val="00B50E20"/>
    <w:rsid w:val="00B51D99"/>
    <w:rsid w:val="00B5260F"/>
    <w:rsid w:val="00B547A3"/>
    <w:rsid w:val="00B558FC"/>
    <w:rsid w:val="00B56452"/>
    <w:rsid w:val="00B6071B"/>
    <w:rsid w:val="00B611F5"/>
    <w:rsid w:val="00B62ABC"/>
    <w:rsid w:val="00B633A1"/>
    <w:rsid w:val="00B65671"/>
    <w:rsid w:val="00B67EEB"/>
    <w:rsid w:val="00B70FE5"/>
    <w:rsid w:val="00B718F9"/>
    <w:rsid w:val="00B71B6A"/>
    <w:rsid w:val="00B72929"/>
    <w:rsid w:val="00B72B16"/>
    <w:rsid w:val="00B75535"/>
    <w:rsid w:val="00B760A2"/>
    <w:rsid w:val="00B7633C"/>
    <w:rsid w:val="00B777B7"/>
    <w:rsid w:val="00B804C2"/>
    <w:rsid w:val="00B808F9"/>
    <w:rsid w:val="00B833CC"/>
    <w:rsid w:val="00B853B1"/>
    <w:rsid w:val="00B8567A"/>
    <w:rsid w:val="00B86F86"/>
    <w:rsid w:val="00B87543"/>
    <w:rsid w:val="00B9289F"/>
    <w:rsid w:val="00B932C8"/>
    <w:rsid w:val="00B93C31"/>
    <w:rsid w:val="00B93FE0"/>
    <w:rsid w:val="00B95463"/>
    <w:rsid w:val="00B95474"/>
    <w:rsid w:val="00B96216"/>
    <w:rsid w:val="00BA0FD8"/>
    <w:rsid w:val="00BA31D4"/>
    <w:rsid w:val="00BA670A"/>
    <w:rsid w:val="00BA7FBC"/>
    <w:rsid w:val="00BB2543"/>
    <w:rsid w:val="00BB269C"/>
    <w:rsid w:val="00BB27ED"/>
    <w:rsid w:val="00BB3424"/>
    <w:rsid w:val="00BB34E6"/>
    <w:rsid w:val="00BB41C3"/>
    <w:rsid w:val="00BB46DB"/>
    <w:rsid w:val="00BB7D32"/>
    <w:rsid w:val="00BC0A2F"/>
    <w:rsid w:val="00BC2DA5"/>
    <w:rsid w:val="00BC3558"/>
    <w:rsid w:val="00BC5D12"/>
    <w:rsid w:val="00BC629E"/>
    <w:rsid w:val="00BD0721"/>
    <w:rsid w:val="00BD11DD"/>
    <w:rsid w:val="00BD1236"/>
    <w:rsid w:val="00BD1376"/>
    <w:rsid w:val="00BD3E72"/>
    <w:rsid w:val="00BD42EB"/>
    <w:rsid w:val="00BD4586"/>
    <w:rsid w:val="00BD5C49"/>
    <w:rsid w:val="00BD5C7E"/>
    <w:rsid w:val="00BD722B"/>
    <w:rsid w:val="00BE1191"/>
    <w:rsid w:val="00BE1CA6"/>
    <w:rsid w:val="00BE3237"/>
    <w:rsid w:val="00BE33D8"/>
    <w:rsid w:val="00BE48BD"/>
    <w:rsid w:val="00BE4DED"/>
    <w:rsid w:val="00BE5459"/>
    <w:rsid w:val="00BE5926"/>
    <w:rsid w:val="00BE6560"/>
    <w:rsid w:val="00BF2A25"/>
    <w:rsid w:val="00BF313F"/>
    <w:rsid w:val="00BF358F"/>
    <w:rsid w:val="00BF3A87"/>
    <w:rsid w:val="00BF3F13"/>
    <w:rsid w:val="00BF4168"/>
    <w:rsid w:val="00BF44BB"/>
    <w:rsid w:val="00BF590C"/>
    <w:rsid w:val="00BF5945"/>
    <w:rsid w:val="00BF6744"/>
    <w:rsid w:val="00BF765D"/>
    <w:rsid w:val="00C0021C"/>
    <w:rsid w:val="00C0049F"/>
    <w:rsid w:val="00C00578"/>
    <w:rsid w:val="00C00DB9"/>
    <w:rsid w:val="00C01344"/>
    <w:rsid w:val="00C02A8B"/>
    <w:rsid w:val="00C02B09"/>
    <w:rsid w:val="00C02C58"/>
    <w:rsid w:val="00C10795"/>
    <w:rsid w:val="00C10EE9"/>
    <w:rsid w:val="00C1172A"/>
    <w:rsid w:val="00C13544"/>
    <w:rsid w:val="00C1451A"/>
    <w:rsid w:val="00C14DDE"/>
    <w:rsid w:val="00C155C0"/>
    <w:rsid w:val="00C15827"/>
    <w:rsid w:val="00C15D8D"/>
    <w:rsid w:val="00C170A8"/>
    <w:rsid w:val="00C22BB6"/>
    <w:rsid w:val="00C23F32"/>
    <w:rsid w:val="00C25E55"/>
    <w:rsid w:val="00C264DF"/>
    <w:rsid w:val="00C2664B"/>
    <w:rsid w:val="00C26E78"/>
    <w:rsid w:val="00C3139C"/>
    <w:rsid w:val="00C315D8"/>
    <w:rsid w:val="00C317BA"/>
    <w:rsid w:val="00C321AC"/>
    <w:rsid w:val="00C33372"/>
    <w:rsid w:val="00C336B9"/>
    <w:rsid w:val="00C33DE6"/>
    <w:rsid w:val="00C343F3"/>
    <w:rsid w:val="00C37D18"/>
    <w:rsid w:val="00C401AE"/>
    <w:rsid w:val="00C406DE"/>
    <w:rsid w:val="00C42F5A"/>
    <w:rsid w:val="00C446B6"/>
    <w:rsid w:val="00C44DBD"/>
    <w:rsid w:val="00C47523"/>
    <w:rsid w:val="00C476B6"/>
    <w:rsid w:val="00C47D3D"/>
    <w:rsid w:val="00C50524"/>
    <w:rsid w:val="00C50A2E"/>
    <w:rsid w:val="00C517D8"/>
    <w:rsid w:val="00C5296D"/>
    <w:rsid w:val="00C53069"/>
    <w:rsid w:val="00C53326"/>
    <w:rsid w:val="00C60E5B"/>
    <w:rsid w:val="00C61600"/>
    <w:rsid w:val="00C626F9"/>
    <w:rsid w:val="00C629FA"/>
    <w:rsid w:val="00C657A7"/>
    <w:rsid w:val="00C657EB"/>
    <w:rsid w:val="00C659A2"/>
    <w:rsid w:val="00C663A6"/>
    <w:rsid w:val="00C66465"/>
    <w:rsid w:val="00C6758A"/>
    <w:rsid w:val="00C704A5"/>
    <w:rsid w:val="00C70533"/>
    <w:rsid w:val="00C71D7C"/>
    <w:rsid w:val="00C73071"/>
    <w:rsid w:val="00C73137"/>
    <w:rsid w:val="00C73FBD"/>
    <w:rsid w:val="00C752DD"/>
    <w:rsid w:val="00C759A6"/>
    <w:rsid w:val="00C76FB1"/>
    <w:rsid w:val="00C77583"/>
    <w:rsid w:val="00C806E0"/>
    <w:rsid w:val="00C810F7"/>
    <w:rsid w:val="00C86176"/>
    <w:rsid w:val="00C86351"/>
    <w:rsid w:val="00C873E3"/>
    <w:rsid w:val="00C9078D"/>
    <w:rsid w:val="00C91D5E"/>
    <w:rsid w:val="00C9267E"/>
    <w:rsid w:val="00C92895"/>
    <w:rsid w:val="00C92ED0"/>
    <w:rsid w:val="00C943D4"/>
    <w:rsid w:val="00C9560D"/>
    <w:rsid w:val="00C95A24"/>
    <w:rsid w:val="00C97D60"/>
    <w:rsid w:val="00C97E94"/>
    <w:rsid w:val="00CA39BC"/>
    <w:rsid w:val="00CA6544"/>
    <w:rsid w:val="00CA7117"/>
    <w:rsid w:val="00CB0F5A"/>
    <w:rsid w:val="00CB1042"/>
    <w:rsid w:val="00CB2E87"/>
    <w:rsid w:val="00CB3BC5"/>
    <w:rsid w:val="00CB4BDB"/>
    <w:rsid w:val="00CB5277"/>
    <w:rsid w:val="00CB66EE"/>
    <w:rsid w:val="00CB70A1"/>
    <w:rsid w:val="00CC05F2"/>
    <w:rsid w:val="00CC0F89"/>
    <w:rsid w:val="00CC101F"/>
    <w:rsid w:val="00CC13B5"/>
    <w:rsid w:val="00CC2174"/>
    <w:rsid w:val="00CC27A0"/>
    <w:rsid w:val="00CC2C9A"/>
    <w:rsid w:val="00CC30EF"/>
    <w:rsid w:val="00CC5562"/>
    <w:rsid w:val="00CC606E"/>
    <w:rsid w:val="00CC64D0"/>
    <w:rsid w:val="00CD036E"/>
    <w:rsid w:val="00CD05EC"/>
    <w:rsid w:val="00CD1CD5"/>
    <w:rsid w:val="00CD2FAF"/>
    <w:rsid w:val="00CD33F3"/>
    <w:rsid w:val="00CD5256"/>
    <w:rsid w:val="00CD52DC"/>
    <w:rsid w:val="00CD5F78"/>
    <w:rsid w:val="00CD6019"/>
    <w:rsid w:val="00CD734E"/>
    <w:rsid w:val="00CE0DAE"/>
    <w:rsid w:val="00CE1112"/>
    <w:rsid w:val="00CE11E4"/>
    <w:rsid w:val="00CE2B58"/>
    <w:rsid w:val="00CE3B81"/>
    <w:rsid w:val="00CE4091"/>
    <w:rsid w:val="00CE47C5"/>
    <w:rsid w:val="00CE5401"/>
    <w:rsid w:val="00CE67D1"/>
    <w:rsid w:val="00CE78DD"/>
    <w:rsid w:val="00CF00F7"/>
    <w:rsid w:val="00CF140D"/>
    <w:rsid w:val="00CF1EE5"/>
    <w:rsid w:val="00CF24FC"/>
    <w:rsid w:val="00CF28EC"/>
    <w:rsid w:val="00CF3A30"/>
    <w:rsid w:val="00CF3AFE"/>
    <w:rsid w:val="00CF4BF3"/>
    <w:rsid w:val="00CF5989"/>
    <w:rsid w:val="00CF68A3"/>
    <w:rsid w:val="00CF728B"/>
    <w:rsid w:val="00CF74F7"/>
    <w:rsid w:val="00D014EB"/>
    <w:rsid w:val="00D02413"/>
    <w:rsid w:val="00D024BC"/>
    <w:rsid w:val="00D031A8"/>
    <w:rsid w:val="00D03BF3"/>
    <w:rsid w:val="00D04999"/>
    <w:rsid w:val="00D05805"/>
    <w:rsid w:val="00D05C2A"/>
    <w:rsid w:val="00D063F6"/>
    <w:rsid w:val="00D06A6B"/>
    <w:rsid w:val="00D06B6F"/>
    <w:rsid w:val="00D072FF"/>
    <w:rsid w:val="00D07384"/>
    <w:rsid w:val="00D075BC"/>
    <w:rsid w:val="00D10977"/>
    <w:rsid w:val="00D10CDE"/>
    <w:rsid w:val="00D11695"/>
    <w:rsid w:val="00D1189B"/>
    <w:rsid w:val="00D12D69"/>
    <w:rsid w:val="00D1406D"/>
    <w:rsid w:val="00D141E1"/>
    <w:rsid w:val="00D15904"/>
    <w:rsid w:val="00D174AC"/>
    <w:rsid w:val="00D1765E"/>
    <w:rsid w:val="00D17BE4"/>
    <w:rsid w:val="00D206C7"/>
    <w:rsid w:val="00D2097F"/>
    <w:rsid w:val="00D20A93"/>
    <w:rsid w:val="00D22776"/>
    <w:rsid w:val="00D228BE"/>
    <w:rsid w:val="00D23D6D"/>
    <w:rsid w:val="00D2537E"/>
    <w:rsid w:val="00D266BF"/>
    <w:rsid w:val="00D27BA6"/>
    <w:rsid w:val="00D36A53"/>
    <w:rsid w:val="00D36E7B"/>
    <w:rsid w:val="00D37B9F"/>
    <w:rsid w:val="00D37D48"/>
    <w:rsid w:val="00D42CB0"/>
    <w:rsid w:val="00D4300F"/>
    <w:rsid w:val="00D4506E"/>
    <w:rsid w:val="00D452AB"/>
    <w:rsid w:val="00D4583E"/>
    <w:rsid w:val="00D47B8B"/>
    <w:rsid w:val="00D50611"/>
    <w:rsid w:val="00D50888"/>
    <w:rsid w:val="00D509BC"/>
    <w:rsid w:val="00D5141B"/>
    <w:rsid w:val="00D51D87"/>
    <w:rsid w:val="00D527A1"/>
    <w:rsid w:val="00D533F0"/>
    <w:rsid w:val="00D53943"/>
    <w:rsid w:val="00D53F85"/>
    <w:rsid w:val="00D55EB8"/>
    <w:rsid w:val="00D56320"/>
    <w:rsid w:val="00D56745"/>
    <w:rsid w:val="00D57273"/>
    <w:rsid w:val="00D5BCAE"/>
    <w:rsid w:val="00D608B8"/>
    <w:rsid w:val="00D6097A"/>
    <w:rsid w:val="00D60A4D"/>
    <w:rsid w:val="00D60B64"/>
    <w:rsid w:val="00D62FED"/>
    <w:rsid w:val="00D63564"/>
    <w:rsid w:val="00D64501"/>
    <w:rsid w:val="00D648A0"/>
    <w:rsid w:val="00D64B6A"/>
    <w:rsid w:val="00D65775"/>
    <w:rsid w:val="00D658E4"/>
    <w:rsid w:val="00D65DC6"/>
    <w:rsid w:val="00D71846"/>
    <w:rsid w:val="00D72DDE"/>
    <w:rsid w:val="00D7514F"/>
    <w:rsid w:val="00D75A8A"/>
    <w:rsid w:val="00D76056"/>
    <w:rsid w:val="00D7665C"/>
    <w:rsid w:val="00D77909"/>
    <w:rsid w:val="00D77DAD"/>
    <w:rsid w:val="00D809C9"/>
    <w:rsid w:val="00D811F7"/>
    <w:rsid w:val="00D81F7D"/>
    <w:rsid w:val="00D824F2"/>
    <w:rsid w:val="00D83508"/>
    <w:rsid w:val="00D849C6"/>
    <w:rsid w:val="00D86424"/>
    <w:rsid w:val="00D867D8"/>
    <w:rsid w:val="00D87CF2"/>
    <w:rsid w:val="00D90C95"/>
    <w:rsid w:val="00D91EE7"/>
    <w:rsid w:val="00D93745"/>
    <w:rsid w:val="00D9408B"/>
    <w:rsid w:val="00D94737"/>
    <w:rsid w:val="00D94C19"/>
    <w:rsid w:val="00D95E5C"/>
    <w:rsid w:val="00D978A0"/>
    <w:rsid w:val="00DA0181"/>
    <w:rsid w:val="00DA1007"/>
    <w:rsid w:val="00DA15F0"/>
    <w:rsid w:val="00DA2AAD"/>
    <w:rsid w:val="00DA362E"/>
    <w:rsid w:val="00DA4C95"/>
    <w:rsid w:val="00DA4EA6"/>
    <w:rsid w:val="00DA72BF"/>
    <w:rsid w:val="00DA7688"/>
    <w:rsid w:val="00DA77A3"/>
    <w:rsid w:val="00DB0A6A"/>
    <w:rsid w:val="00DB137C"/>
    <w:rsid w:val="00DB2628"/>
    <w:rsid w:val="00DB2B4E"/>
    <w:rsid w:val="00DB2FF4"/>
    <w:rsid w:val="00DB34E2"/>
    <w:rsid w:val="00DB3E2E"/>
    <w:rsid w:val="00DB49C7"/>
    <w:rsid w:val="00DB56F9"/>
    <w:rsid w:val="00DB5E24"/>
    <w:rsid w:val="00DB5F7F"/>
    <w:rsid w:val="00DB677D"/>
    <w:rsid w:val="00DB7929"/>
    <w:rsid w:val="00DB7AC5"/>
    <w:rsid w:val="00DC1A44"/>
    <w:rsid w:val="00DC2928"/>
    <w:rsid w:val="00DD34E1"/>
    <w:rsid w:val="00DD3D0C"/>
    <w:rsid w:val="00DD4654"/>
    <w:rsid w:val="00DD48F1"/>
    <w:rsid w:val="00DD4D70"/>
    <w:rsid w:val="00DD686C"/>
    <w:rsid w:val="00DE0019"/>
    <w:rsid w:val="00DE0091"/>
    <w:rsid w:val="00DE0311"/>
    <w:rsid w:val="00DE12AB"/>
    <w:rsid w:val="00DE15C8"/>
    <w:rsid w:val="00DE16F4"/>
    <w:rsid w:val="00DE270B"/>
    <w:rsid w:val="00DE4B74"/>
    <w:rsid w:val="00DE6719"/>
    <w:rsid w:val="00DE7338"/>
    <w:rsid w:val="00DF0CE1"/>
    <w:rsid w:val="00DF0DCE"/>
    <w:rsid w:val="00DF1569"/>
    <w:rsid w:val="00DF18FB"/>
    <w:rsid w:val="00DF1CAE"/>
    <w:rsid w:val="00DF1F1D"/>
    <w:rsid w:val="00DF1FE2"/>
    <w:rsid w:val="00DF2172"/>
    <w:rsid w:val="00DF3291"/>
    <w:rsid w:val="00DF5BDF"/>
    <w:rsid w:val="00DF5D7C"/>
    <w:rsid w:val="00DF607A"/>
    <w:rsid w:val="00DF63E6"/>
    <w:rsid w:val="00DF6C39"/>
    <w:rsid w:val="00DF7202"/>
    <w:rsid w:val="00E0001E"/>
    <w:rsid w:val="00E0224B"/>
    <w:rsid w:val="00E024F3"/>
    <w:rsid w:val="00E025AC"/>
    <w:rsid w:val="00E03558"/>
    <w:rsid w:val="00E03EC5"/>
    <w:rsid w:val="00E04E9B"/>
    <w:rsid w:val="00E06335"/>
    <w:rsid w:val="00E0659E"/>
    <w:rsid w:val="00E07402"/>
    <w:rsid w:val="00E076FF"/>
    <w:rsid w:val="00E0773F"/>
    <w:rsid w:val="00E108A1"/>
    <w:rsid w:val="00E10B9D"/>
    <w:rsid w:val="00E128A6"/>
    <w:rsid w:val="00E128B3"/>
    <w:rsid w:val="00E1299D"/>
    <w:rsid w:val="00E12FBA"/>
    <w:rsid w:val="00E13A9D"/>
    <w:rsid w:val="00E13B01"/>
    <w:rsid w:val="00E147CD"/>
    <w:rsid w:val="00E17C6B"/>
    <w:rsid w:val="00E20AD0"/>
    <w:rsid w:val="00E219C9"/>
    <w:rsid w:val="00E22478"/>
    <w:rsid w:val="00E227BC"/>
    <w:rsid w:val="00E22A2A"/>
    <w:rsid w:val="00E25593"/>
    <w:rsid w:val="00E25C90"/>
    <w:rsid w:val="00E274DB"/>
    <w:rsid w:val="00E3171F"/>
    <w:rsid w:val="00E31FC6"/>
    <w:rsid w:val="00E31FFD"/>
    <w:rsid w:val="00E3234F"/>
    <w:rsid w:val="00E32399"/>
    <w:rsid w:val="00E32885"/>
    <w:rsid w:val="00E32D1D"/>
    <w:rsid w:val="00E32D7B"/>
    <w:rsid w:val="00E4078A"/>
    <w:rsid w:val="00E43AE4"/>
    <w:rsid w:val="00E43E0B"/>
    <w:rsid w:val="00E45566"/>
    <w:rsid w:val="00E45FF0"/>
    <w:rsid w:val="00E51100"/>
    <w:rsid w:val="00E5291D"/>
    <w:rsid w:val="00E5467E"/>
    <w:rsid w:val="00E55739"/>
    <w:rsid w:val="00E56414"/>
    <w:rsid w:val="00E56B35"/>
    <w:rsid w:val="00E56B94"/>
    <w:rsid w:val="00E56D1B"/>
    <w:rsid w:val="00E5786A"/>
    <w:rsid w:val="00E60783"/>
    <w:rsid w:val="00E609B6"/>
    <w:rsid w:val="00E60E0B"/>
    <w:rsid w:val="00E6110F"/>
    <w:rsid w:val="00E618D8"/>
    <w:rsid w:val="00E63040"/>
    <w:rsid w:val="00E63889"/>
    <w:rsid w:val="00E63898"/>
    <w:rsid w:val="00E64EB6"/>
    <w:rsid w:val="00E652F7"/>
    <w:rsid w:val="00E65561"/>
    <w:rsid w:val="00E659FD"/>
    <w:rsid w:val="00E65BD3"/>
    <w:rsid w:val="00E66029"/>
    <w:rsid w:val="00E662EA"/>
    <w:rsid w:val="00E71425"/>
    <w:rsid w:val="00E715D6"/>
    <w:rsid w:val="00E721DB"/>
    <w:rsid w:val="00E73DFF"/>
    <w:rsid w:val="00E73EEB"/>
    <w:rsid w:val="00E744DC"/>
    <w:rsid w:val="00E751CB"/>
    <w:rsid w:val="00E8091A"/>
    <w:rsid w:val="00E80FE6"/>
    <w:rsid w:val="00E81CA7"/>
    <w:rsid w:val="00E83D61"/>
    <w:rsid w:val="00E84A32"/>
    <w:rsid w:val="00E87D55"/>
    <w:rsid w:val="00E87E83"/>
    <w:rsid w:val="00E90092"/>
    <w:rsid w:val="00E93822"/>
    <w:rsid w:val="00E93BB6"/>
    <w:rsid w:val="00E95E58"/>
    <w:rsid w:val="00E96F2F"/>
    <w:rsid w:val="00E97865"/>
    <w:rsid w:val="00E97C49"/>
    <w:rsid w:val="00EA08C5"/>
    <w:rsid w:val="00EA141B"/>
    <w:rsid w:val="00EA266A"/>
    <w:rsid w:val="00EA3D5B"/>
    <w:rsid w:val="00EA450D"/>
    <w:rsid w:val="00EA6561"/>
    <w:rsid w:val="00EB0118"/>
    <w:rsid w:val="00EB05FF"/>
    <w:rsid w:val="00EB07C4"/>
    <w:rsid w:val="00EB0A1C"/>
    <w:rsid w:val="00EB1724"/>
    <w:rsid w:val="00EB2815"/>
    <w:rsid w:val="00EB3481"/>
    <w:rsid w:val="00EB4370"/>
    <w:rsid w:val="00EB58B4"/>
    <w:rsid w:val="00EB772E"/>
    <w:rsid w:val="00EC2A78"/>
    <w:rsid w:val="00EC2F0C"/>
    <w:rsid w:val="00EC53D9"/>
    <w:rsid w:val="00EC714E"/>
    <w:rsid w:val="00EC7AE7"/>
    <w:rsid w:val="00ED0B65"/>
    <w:rsid w:val="00ED0DD8"/>
    <w:rsid w:val="00ED2B3D"/>
    <w:rsid w:val="00ED38A3"/>
    <w:rsid w:val="00ED4570"/>
    <w:rsid w:val="00ED55E1"/>
    <w:rsid w:val="00ED693A"/>
    <w:rsid w:val="00ED7399"/>
    <w:rsid w:val="00EE038D"/>
    <w:rsid w:val="00EE1543"/>
    <w:rsid w:val="00EE28A0"/>
    <w:rsid w:val="00EE39F7"/>
    <w:rsid w:val="00EE3DF3"/>
    <w:rsid w:val="00EE4EAC"/>
    <w:rsid w:val="00EE53BA"/>
    <w:rsid w:val="00EE688B"/>
    <w:rsid w:val="00EE7D94"/>
    <w:rsid w:val="00EF1308"/>
    <w:rsid w:val="00EF1326"/>
    <w:rsid w:val="00EF2F43"/>
    <w:rsid w:val="00EF3C5C"/>
    <w:rsid w:val="00EF5D40"/>
    <w:rsid w:val="00EF6247"/>
    <w:rsid w:val="00EF7CC4"/>
    <w:rsid w:val="00F001B1"/>
    <w:rsid w:val="00F01DE0"/>
    <w:rsid w:val="00F0346B"/>
    <w:rsid w:val="00F05978"/>
    <w:rsid w:val="00F07419"/>
    <w:rsid w:val="00F1154C"/>
    <w:rsid w:val="00F132AE"/>
    <w:rsid w:val="00F13511"/>
    <w:rsid w:val="00F13A5B"/>
    <w:rsid w:val="00F14E26"/>
    <w:rsid w:val="00F15226"/>
    <w:rsid w:val="00F162EA"/>
    <w:rsid w:val="00F171F5"/>
    <w:rsid w:val="00F20026"/>
    <w:rsid w:val="00F202C0"/>
    <w:rsid w:val="00F205E3"/>
    <w:rsid w:val="00F2177F"/>
    <w:rsid w:val="00F21BBE"/>
    <w:rsid w:val="00F22DCA"/>
    <w:rsid w:val="00F22EFD"/>
    <w:rsid w:val="00F24902"/>
    <w:rsid w:val="00F24A45"/>
    <w:rsid w:val="00F2700F"/>
    <w:rsid w:val="00F303E2"/>
    <w:rsid w:val="00F31187"/>
    <w:rsid w:val="00F31720"/>
    <w:rsid w:val="00F32D25"/>
    <w:rsid w:val="00F32EA4"/>
    <w:rsid w:val="00F32FDC"/>
    <w:rsid w:val="00F3499A"/>
    <w:rsid w:val="00F35F02"/>
    <w:rsid w:val="00F37415"/>
    <w:rsid w:val="00F39085"/>
    <w:rsid w:val="00F4072F"/>
    <w:rsid w:val="00F40986"/>
    <w:rsid w:val="00F40A2C"/>
    <w:rsid w:val="00F41A01"/>
    <w:rsid w:val="00F41BD2"/>
    <w:rsid w:val="00F41DAF"/>
    <w:rsid w:val="00F4390B"/>
    <w:rsid w:val="00F442C7"/>
    <w:rsid w:val="00F44AE6"/>
    <w:rsid w:val="00F4527D"/>
    <w:rsid w:val="00F45B1B"/>
    <w:rsid w:val="00F50E58"/>
    <w:rsid w:val="00F51819"/>
    <w:rsid w:val="00F52060"/>
    <w:rsid w:val="00F531B4"/>
    <w:rsid w:val="00F53710"/>
    <w:rsid w:val="00F56734"/>
    <w:rsid w:val="00F56A75"/>
    <w:rsid w:val="00F574A4"/>
    <w:rsid w:val="00F579E7"/>
    <w:rsid w:val="00F60698"/>
    <w:rsid w:val="00F6103B"/>
    <w:rsid w:val="00F625B8"/>
    <w:rsid w:val="00F667D1"/>
    <w:rsid w:val="00F66989"/>
    <w:rsid w:val="00F67013"/>
    <w:rsid w:val="00F72B93"/>
    <w:rsid w:val="00F733EE"/>
    <w:rsid w:val="00F74958"/>
    <w:rsid w:val="00F75975"/>
    <w:rsid w:val="00F75B92"/>
    <w:rsid w:val="00F75C77"/>
    <w:rsid w:val="00F76AE9"/>
    <w:rsid w:val="00F77310"/>
    <w:rsid w:val="00F777AA"/>
    <w:rsid w:val="00F8092A"/>
    <w:rsid w:val="00F832B3"/>
    <w:rsid w:val="00F85948"/>
    <w:rsid w:val="00F85CF2"/>
    <w:rsid w:val="00F90021"/>
    <w:rsid w:val="00F90883"/>
    <w:rsid w:val="00F91F4B"/>
    <w:rsid w:val="00F931A0"/>
    <w:rsid w:val="00F9389B"/>
    <w:rsid w:val="00F9402B"/>
    <w:rsid w:val="00F9501B"/>
    <w:rsid w:val="00F955C9"/>
    <w:rsid w:val="00F95708"/>
    <w:rsid w:val="00F957D7"/>
    <w:rsid w:val="00F95E9E"/>
    <w:rsid w:val="00F95EE6"/>
    <w:rsid w:val="00F963F0"/>
    <w:rsid w:val="00F96603"/>
    <w:rsid w:val="00FA10B1"/>
    <w:rsid w:val="00FA13A5"/>
    <w:rsid w:val="00FA17EB"/>
    <w:rsid w:val="00FA228E"/>
    <w:rsid w:val="00FA2CB9"/>
    <w:rsid w:val="00FA41D2"/>
    <w:rsid w:val="00FA44C9"/>
    <w:rsid w:val="00FA53FA"/>
    <w:rsid w:val="00FA585F"/>
    <w:rsid w:val="00FA5CF6"/>
    <w:rsid w:val="00FA5F55"/>
    <w:rsid w:val="00FA6CC1"/>
    <w:rsid w:val="00FB1903"/>
    <w:rsid w:val="00FB2211"/>
    <w:rsid w:val="00FB347A"/>
    <w:rsid w:val="00FB4CB3"/>
    <w:rsid w:val="00FB60C3"/>
    <w:rsid w:val="00FB73D4"/>
    <w:rsid w:val="00FC0C05"/>
    <w:rsid w:val="00FC299B"/>
    <w:rsid w:val="00FC2C33"/>
    <w:rsid w:val="00FC45FF"/>
    <w:rsid w:val="00FC58FB"/>
    <w:rsid w:val="00FC7853"/>
    <w:rsid w:val="00FC7BB0"/>
    <w:rsid w:val="00FD0D10"/>
    <w:rsid w:val="00FD0F1D"/>
    <w:rsid w:val="00FD4CEE"/>
    <w:rsid w:val="00FD4E12"/>
    <w:rsid w:val="00FD5A34"/>
    <w:rsid w:val="00FD701C"/>
    <w:rsid w:val="00FD7BE6"/>
    <w:rsid w:val="00FE05E9"/>
    <w:rsid w:val="00FE19F6"/>
    <w:rsid w:val="00FE253B"/>
    <w:rsid w:val="00FE2810"/>
    <w:rsid w:val="00FE2FE5"/>
    <w:rsid w:val="00FE4D12"/>
    <w:rsid w:val="00FE4F64"/>
    <w:rsid w:val="00FE59F9"/>
    <w:rsid w:val="00FE5BAC"/>
    <w:rsid w:val="00FE60BD"/>
    <w:rsid w:val="00FF0C04"/>
    <w:rsid w:val="00FF2BE9"/>
    <w:rsid w:val="00FF51E5"/>
    <w:rsid w:val="00FF6748"/>
    <w:rsid w:val="00FFB509"/>
    <w:rsid w:val="013A6EF7"/>
    <w:rsid w:val="0153D3B3"/>
    <w:rsid w:val="016348A9"/>
    <w:rsid w:val="0182BB5F"/>
    <w:rsid w:val="01870766"/>
    <w:rsid w:val="019E8AA7"/>
    <w:rsid w:val="01CF581F"/>
    <w:rsid w:val="01D25C61"/>
    <w:rsid w:val="01E2BBF2"/>
    <w:rsid w:val="01E7867E"/>
    <w:rsid w:val="0203104F"/>
    <w:rsid w:val="0214C320"/>
    <w:rsid w:val="0219206D"/>
    <w:rsid w:val="021D808F"/>
    <w:rsid w:val="0225532B"/>
    <w:rsid w:val="0235717E"/>
    <w:rsid w:val="023BBE73"/>
    <w:rsid w:val="023BC266"/>
    <w:rsid w:val="0258012D"/>
    <w:rsid w:val="026F6CF1"/>
    <w:rsid w:val="028160C5"/>
    <w:rsid w:val="02845D0F"/>
    <w:rsid w:val="028850CE"/>
    <w:rsid w:val="02A5D645"/>
    <w:rsid w:val="02A898DE"/>
    <w:rsid w:val="02BEA770"/>
    <w:rsid w:val="02D956EF"/>
    <w:rsid w:val="02DF0978"/>
    <w:rsid w:val="02DFEC48"/>
    <w:rsid w:val="02E73B95"/>
    <w:rsid w:val="02EB3680"/>
    <w:rsid w:val="02FE0F68"/>
    <w:rsid w:val="03202464"/>
    <w:rsid w:val="03340717"/>
    <w:rsid w:val="034D2B64"/>
    <w:rsid w:val="03708EC1"/>
    <w:rsid w:val="03820AD9"/>
    <w:rsid w:val="038E35BF"/>
    <w:rsid w:val="038E44C3"/>
    <w:rsid w:val="039B357B"/>
    <w:rsid w:val="03B0486F"/>
    <w:rsid w:val="03C9E0FE"/>
    <w:rsid w:val="03DA0B38"/>
    <w:rsid w:val="040B768F"/>
    <w:rsid w:val="0428AEA0"/>
    <w:rsid w:val="042B9AC5"/>
    <w:rsid w:val="0459C1C5"/>
    <w:rsid w:val="045A08B2"/>
    <w:rsid w:val="046855FB"/>
    <w:rsid w:val="047DAFF5"/>
    <w:rsid w:val="0483D003"/>
    <w:rsid w:val="04BA1788"/>
    <w:rsid w:val="04BA5C0A"/>
    <w:rsid w:val="04CA009B"/>
    <w:rsid w:val="04EFE1A1"/>
    <w:rsid w:val="04F7032B"/>
    <w:rsid w:val="05242D92"/>
    <w:rsid w:val="052E51C4"/>
    <w:rsid w:val="054BC3CE"/>
    <w:rsid w:val="054EEAAD"/>
    <w:rsid w:val="05776E78"/>
    <w:rsid w:val="0578D05B"/>
    <w:rsid w:val="0578E1B6"/>
    <w:rsid w:val="05816DC1"/>
    <w:rsid w:val="05BF3A76"/>
    <w:rsid w:val="05C0B63A"/>
    <w:rsid w:val="05C169EE"/>
    <w:rsid w:val="05ED3EF6"/>
    <w:rsid w:val="060E819B"/>
    <w:rsid w:val="0616DFA9"/>
    <w:rsid w:val="0621FC8E"/>
    <w:rsid w:val="06222CCC"/>
    <w:rsid w:val="0634D73F"/>
    <w:rsid w:val="06357768"/>
    <w:rsid w:val="064B4B99"/>
    <w:rsid w:val="065C6CC2"/>
    <w:rsid w:val="0693EE6C"/>
    <w:rsid w:val="06A2EECC"/>
    <w:rsid w:val="06CBB9A8"/>
    <w:rsid w:val="06CED85A"/>
    <w:rsid w:val="06E1D339"/>
    <w:rsid w:val="06F5EA0B"/>
    <w:rsid w:val="07031C57"/>
    <w:rsid w:val="07470CC5"/>
    <w:rsid w:val="078352F2"/>
    <w:rsid w:val="07837287"/>
    <w:rsid w:val="0787BAE8"/>
    <w:rsid w:val="07974DEB"/>
    <w:rsid w:val="079EA5FE"/>
    <w:rsid w:val="079EADB2"/>
    <w:rsid w:val="07A1C5AD"/>
    <w:rsid w:val="07B1083B"/>
    <w:rsid w:val="07B96E8E"/>
    <w:rsid w:val="07C26660"/>
    <w:rsid w:val="07C4C659"/>
    <w:rsid w:val="07D8921B"/>
    <w:rsid w:val="0804D361"/>
    <w:rsid w:val="08410954"/>
    <w:rsid w:val="08421FEC"/>
    <w:rsid w:val="085C5799"/>
    <w:rsid w:val="0869F8B5"/>
    <w:rsid w:val="0876C020"/>
    <w:rsid w:val="0878E7A7"/>
    <w:rsid w:val="08A1E95D"/>
    <w:rsid w:val="08A76A38"/>
    <w:rsid w:val="08AD0634"/>
    <w:rsid w:val="08B7795F"/>
    <w:rsid w:val="09093AE9"/>
    <w:rsid w:val="09131F88"/>
    <w:rsid w:val="09275468"/>
    <w:rsid w:val="0934A931"/>
    <w:rsid w:val="093F80FE"/>
    <w:rsid w:val="094E9DC9"/>
    <w:rsid w:val="094F6225"/>
    <w:rsid w:val="096EA341"/>
    <w:rsid w:val="09808582"/>
    <w:rsid w:val="09811CA9"/>
    <w:rsid w:val="09968C25"/>
    <w:rsid w:val="09B7ABDB"/>
    <w:rsid w:val="09CBE602"/>
    <w:rsid w:val="09D144DD"/>
    <w:rsid w:val="09E04E55"/>
    <w:rsid w:val="09FDD587"/>
    <w:rsid w:val="09FEC789"/>
    <w:rsid w:val="0A1A4A79"/>
    <w:rsid w:val="0A290267"/>
    <w:rsid w:val="0A2FCAF5"/>
    <w:rsid w:val="0A4EF147"/>
    <w:rsid w:val="0A59F563"/>
    <w:rsid w:val="0A60A4D5"/>
    <w:rsid w:val="0A72107B"/>
    <w:rsid w:val="0A913804"/>
    <w:rsid w:val="0AAB601B"/>
    <w:rsid w:val="0AB803C2"/>
    <w:rsid w:val="0AC987F3"/>
    <w:rsid w:val="0AC9D36E"/>
    <w:rsid w:val="0AD058D2"/>
    <w:rsid w:val="0ADA4CB4"/>
    <w:rsid w:val="0AF3EC88"/>
    <w:rsid w:val="0AFFBFB1"/>
    <w:rsid w:val="0B0097FA"/>
    <w:rsid w:val="0B275BC7"/>
    <w:rsid w:val="0B300ED3"/>
    <w:rsid w:val="0B4FF0CF"/>
    <w:rsid w:val="0B655126"/>
    <w:rsid w:val="0B674E00"/>
    <w:rsid w:val="0B88BF3B"/>
    <w:rsid w:val="0B8C26DC"/>
    <w:rsid w:val="0BBC7215"/>
    <w:rsid w:val="0BEF6844"/>
    <w:rsid w:val="0BFD3E6D"/>
    <w:rsid w:val="0C0AFA6D"/>
    <w:rsid w:val="0C0E3CAC"/>
    <w:rsid w:val="0C3E45BF"/>
    <w:rsid w:val="0C97FADB"/>
    <w:rsid w:val="0C9CC8A6"/>
    <w:rsid w:val="0C9DEEE5"/>
    <w:rsid w:val="0CBEDB56"/>
    <w:rsid w:val="0CDBA241"/>
    <w:rsid w:val="0CEA370A"/>
    <w:rsid w:val="0CF38232"/>
    <w:rsid w:val="0D04A9C2"/>
    <w:rsid w:val="0D0EAC14"/>
    <w:rsid w:val="0D147A77"/>
    <w:rsid w:val="0D187FB3"/>
    <w:rsid w:val="0D1B1711"/>
    <w:rsid w:val="0D1FCE72"/>
    <w:rsid w:val="0D3301EE"/>
    <w:rsid w:val="0D351097"/>
    <w:rsid w:val="0D40342A"/>
    <w:rsid w:val="0D41CD4C"/>
    <w:rsid w:val="0D51EB3B"/>
    <w:rsid w:val="0D5D5CF8"/>
    <w:rsid w:val="0D5F4A83"/>
    <w:rsid w:val="0D6CCA80"/>
    <w:rsid w:val="0D8B3257"/>
    <w:rsid w:val="0D8FE0F5"/>
    <w:rsid w:val="0DA2597B"/>
    <w:rsid w:val="0DA7F7F2"/>
    <w:rsid w:val="0DAA5846"/>
    <w:rsid w:val="0DCD12CE"/>
    <w:rsid w:val="0DF44142"/>
    <w:rsid w:val="0DFDD5AB"/>
    <w:rsid w:val="0E1F506E"/>
    <w:rsid w:val="0E2557BB"/>
    <w:rsid w:val="0E25C3E5"/>
    <w:rsid w:val="0E374B97"/>
    <w:rsid w:val="0E42C8C2"/>
    <w:rsid w:val="0E461EBE"/>
    <w:rsid w:val="0E5400A8"/>
    <w:rsid w:val="0E585B46"/>
    <w:rsid w:val="0E6115AE"/>
    <w:rsid w:val="0E68C218"/>
    <w:rsid w:val="0E6CC193"/>
    <w:rsid w:val="0E7D9EC2"/>
    <w:rsid w:val="0EC0DE48"/>
    <w:rsid w:val="0EC44B84"/>
    <w:rsid w:val="0ED16DEC"/>
    <w:rsid w:val="0EE0958D"/>
    <w:rsid w:val="0EE82058"/>
    <w:rsid w:val="0EE8ABB4"/>
    <w:rsid w:val="0EEE37E1"/>
    <w:rsid w:val="0EF229C2"/>
    <w:rsid w:val="0F1A3A66"/>
    <w:rsid w:val="0F2AD45E"/>
    <w:rsid w:val="0F30E26C"/>
    <w:rsid w:val="0F41F1A1"/>
    <w:rsid w:val="0F4C2BC8"/>
    <w:rsid w:val="0F577FE3"/>
    <w:rsid w:val="0F6D024D"/>
    <w:rsid w:val="0F7D667F"/>
    <w:rsid w:val="0F7D84A4"/>
    <w:rsid w:val="0F85CCF3"/>
    <w:rsid w:val="0F8EF725"/>
    <w:rsid w:val="0FB7C0F1"/>
    <w:rsid w:val="0FC810F1"/>
    <w:rsid w:val="0FCBEAAD"/>
    <w:rsid w:val="0FD8ED40"/>
    <w:rsid w:val="0FDF224C"/>
    <w:rsid w:val="0FE1C7DE"/>
    <w:rsid w:val="0FE447FE"/>
    <w:rsid w:val="0FFDD95B"/>
    <w:rsid w:val="100154D5"/>
    <w:rsid w:val="101BC038"/>
    <w:rsid w:val="10205BE8"/>
    <w:rsid w:val="1029C278"/>
    <w:rsid w:val="1045F90F"/>
    <w:rsid w:val="10799222"/>
    <w:rsid w:val="10C5042A"/>
    <w:rsid w:val="10DA617B"/>
    <w:rsid w:val="10EA8997"/>
    <w:rsid w:val="10F2A87A"/>
    <w:rsid w:val="10FA9115"/>
    <w:rsid w:val="113EC641"/>
    <w:rsid w:val="11662C72"/>
    <w:rsid w:val="1176C32B"/>
    <w:rsid w:val="119553F4"/>
    <w:rsid w:val="11C0F73E"/>
    <w:rsid w:val="11C5336B"/>
    <w:rsid w:val="11C71D57"/>
    <w:rsid w:val="11E1F81D"/>
    <w:rsid w:val="11EBAF98"/>
    <w:rsid w:val="11FAF46B"/>
    <w:rsid w:val="1216A686"/>
    <w:rsid w:val="123387C7"/>
    <w:rsid w:val="123B2D63"/>
    <w:rsid w:val="123F32C7"/>
    <w:rsid w:val="1261D8C1"/>
    <w:rsid w:val="12738468"/>
    <w:rsid w:val="12738BD4"/>
    <w:rsid w:val="1291345A"/>
    <w:rsid w:val="129A5784"/>
    <w:rsid w:val="129F27F7"/>
    <w:rsid w:val="12B66E4D"/>
    <w:rsid w:val="12D32129"/>
    <w:rsid w:val="12D6BE0D"/>
    <w:rsid w:val="12F1CB78"/>
    <w:rsid w:val="13067599"/>
    <w:rsid w:val="131422FB"/>
    <w:rsid w:val="1318404F"/>
    <w:rsid w:val="1329CFAC"/>
    <w:rsid w:val="13496DC0"/>
    <w:rsid w:val="135B20B9"/>
    <w:rsid w:val="13639DDD"/>
    <w:rsid w:val="13781011"/>
    <w:rsid w:val="13900630"/>
    <w:rsid w:val="139C7271"/>
    <w:rsid w:val="13A6D802"/>
    <w:rsid w:val="13AA1056"/>
    <w:rsid w:val="13AD02B7"/>
    <w:rsid w:val="13AFBF17"/>
    <w:rsid w:val="13B813EB"/>
    <w:rsid w:val="13F8ED4A"/>
    <w:rsid w:val="13FFBB3A"/>
    <w:rsid w:val="14024705"/>
    <w:rsid w:val="14236F9B"/>
    <w:rsid w:val="1443CEA0"/>
    <w:rsid w:val="1461D17D"/>
    <w:rsid w:val="146579E5"/>
    <w:rsid w:val="14739620"/>
    <w:rsid w:val="1482C060"/>
    <w:rsid w:val="148AC0E4"/>
    <w:rsid w:val="14A7CF0C"/>
    <w:rsid w:val="14B7B2E9"/>
    <w:rsid w:val="14C317C4"/>
    <w:rsid w:val="14D2348B"/>
    <w:rsid w:val="14D3E6CA"/>
    <w:rsid w:val="14ED5AF7"/>
    <w:rsid w:val="14FB87BA"/>
    <w:rsid w:val="150FD56C"/>
    <w:rsid w:val="1519B410"/>
    <w:rsid w:val="1524A25D"/>
    <w:rsid w:val="1543FDF5"/>
    <w:rsid w:val="154EDC2F"/>
    <w:rsid w:val="155556C5"/>
    <w:rsid w:val="15610B12"/>
    <w:rsid w:val="1562B5AB"/>
    <w:rsid w:val="1563123C"/>
    <w:rsid w:val="157EA5D8"/>
    <w:rsid w:val="15901147"/>
    <w:rsid w:val="15A6B559"/>
    <w:rsid w:val="15C3625E"/>
    <w:rsid w:val="15C3C1BD"/>
    <w:rsid w:val="15FA20BA"/>
    <w:rsid w:val="16043286"/>
    <w:rsid w:val="160FD404"/>
    <w:rsid w:val="16136184"/>
    <w:rsid w:val="1621F961"/>
    <w:rsid w:val="16271417"/>
    <w:rsid w:val="164FD573"/>
    <w:rsid w:val="16540D88"/>
    <w:rsid w:val="165BD786"/>
    <w:rsid w:val="16677575"/>
    <w:rsid w:val="166B5563"/>
    <w:rsid w:val="1670813A"/>
    <w:rsid w:val="1674AA7F"/>
    <w:rsid w:val="16839515"/>
    <w:rsid w:val="168B8A0F"/>
    <w:rsid w:val="168F160B"/>
    <w:rsid w:val="16A371D7"/>
    <w:rsid w:val="16B8CB11"/>
    <w:rsid w:val="16CC3814"/>
    <w:rsid w:val="16D76104"/>
    <w:rsid w:val="16F6E78C"/>
    <w:rsid w:val="16FAB75C"/>
    <w:rsid w:val="17022A7F"/>
    <w:rsid w:val="1733A49A"/>
    <w:rsid w:val="1762A53D"/>
    <w:rsid w:val="1774D2BB"/>
    <w:rsid w:val="17819EFB"/>
    <w:rsid w:val="178685A8"/>
    <w:rsid w:val="179F4731"/>
    <w:rsid w:val="17B54FFB"/>
    <w:rsid w:val="17BE1742"/>
    <w:rsid w:val="17D7EEC4"/>
    <w:rsid w:val="17EA9FAA"/>
    <w:rsid w:val="17F7A1A5"/>
    <w:rsid w:val="184A7587"/>
    <w:rsid w:val="18536F28"/>
    <w:rsid w:val="186756FE"/>
    <w:rsid w:val="186B0583"/>
    <w:rsid w:val="1874C582"/>
    <w:rsid w:val="1876614E"/>
    <w:rsid w:val="188F1F41"/>
    <w:rsid w:val="18AE0CB1"/>
    <w:rsid w:val="18D54BF8"/>
    <w:rsid w:val="18DA05A5"/>
    <w:rsid w:val="18F93E07"/>
    <w:rsid w:val="18FF0996"/>
    <w:rsid w:val="1900EAC9"/>
    <w:rsid w:val="190FD0DC"/>
    <w:rsid w:val="191508EA"/>
    <w:rsid w:val="194C9D0B"/>
    <w:rsid w:val="1951205C"/>
    <w:rsid w:val="1956F687"/>
    <w:rsid w:val="19757942"/>
    <w:rsid w:val="198C081E"/>
    <w:rsid w:val="19919DDF"/>
    <w:rsid w:val="19A99306"/>
    <w:rsid w:val="19DFCA16"/>
    <w:rsid w:val="1A05622E"/>
    <w:rsid w:val="1A0F33F8"/>
    <w:rsid w:val="1A0F6776"/>
    <w:rsid w:val="1A1D3CC3"/>
    <w:rsid w:val="1A5F6A40"/>
    <w:rsid w:val="1A679BE9"/>
    <w:rsid w:val="1A75D1AD"/>
    <w:rsid w:val="1A7F5E97"/>
    <w:rsid w:val="1A8ED094"/>
    <w:rsid w:val="1A96E168"/>
    <w:rsid w:val="1A9DED6E"/>
    <w:rsid w:val="1AA225D2"/>
    <w:rsid w:val="1AA41EC6"/>
    <w:rsid w:val="1AC897B0"/>
    <w:rsid w:val="1AE7D634"/>
    <w:rsid w:val="1AF648F1"/>
    <w:rsid w:val="1B06191A"/>
    <w:rsid w:val="1B06295A"/>
    <w:rsid w:val="1B07958C"/>
    <w:rsid w:val="1B1357C9"/>
    <w:rsid w:val="1B2041A3"/>
    <w:rsid w:val="1B48F382"/>
    <w:rsid w:val="1B7763E6"/>
    <w:rsid w:val="1B8BF040"/>
    <w:rsid w:val="1BA63931"/>
    <w:rsid w:val="1BC614A5"/>
    <w:rsid w:val="1BE4CD18"/>
    <w:rsid w:val="1BE8F798"/>
    <w:rsid w:val="1BFEBA63"/>
    <w:rsid w:val="1C0D1645"/>
    <w:rsid w:val="1C1F92A8"/>
    <w:rsid w:val="1C28EE67"/>
    <w:rsid w:val="1C3A26F4"/>
    <w:rsid w:val="1C40C043"/>
    <w:rsid w:val="1C437C86"/>
    <w:rsid w:val="1C6EBC6C"/>
    <w:rsid w:val="1C8B0715"/>
    <w:rsid w:val="1CD1DA3D"/>
    <w:rsid w:val="1CD4B40C"/>
    <w:rsid w:val="1D23DAA9"/>
    <w:rsid w:val="1D241D74"/>
    <w:rsid w:val="1D40E556"/>
    <w:rsid w:val="1D476667"/>
    <w:rsid w:val="1D48D6B1"/>
    <w:rsid w:val="1D5B2133"/>
    <w:rsid w:val="1D73408C"/>
    <w:rsid w:val="1D7E5606"/>
    <w:rsid w:val="1D87DBAE"/>
    <w:rsid w:val="1D939A58"/>
    <w:rsid w:val="1DB5D745"/>
    <w:rsid w:val="1DBDD619"/>
    <w:rsid w:val="1DC1E1B0"/>
    <w:rsid w:val="1DD5691E"/>
    <w:rsid w:val="1E24CF44"/>
    <w:rsid w:val="1E30F476"/>
    <w:rsid w:val="1E452930"/>
    <w:rsid w:val="1E54373C"/>
    <w:rsid w:val="1E675752"/>
    <w:rsid w:val="1E6CB2AB"/>
    <w:rsid w:val="1E6DD1F8"/>
    <w:rsid w:val="1E78FA85"/>
    <w:rsid w:val="1E9D8F55"/>
    <w:rsid w:val="1EA84827"/>
    <w:rsid w:val="1EAEB4AE"/>
    <w:rsid w:val="1EDA5159"/>
    <w:rsid w:val="1EE1D106"/>
    <w:rsid w:val="1EE3E120"/>
    <w:rsid w:val="1EE5E07A"/>
    <w:rsid w:val="1EF6F479"/>
    <w:rsid w:val="1F02B651"/>
    <w:rsid w:val="1F3AEE4B"/>
    <w:rsid w:val="1F3F40B1"/>
    <w:rsid w:val="1F445D48"/>
    <w:rsid w:val="1F45E983"/>
    <w:rsid w:val="1F49ACE2"/>
    <w:rsid w:val="1F8AA69A"/>
    <w:rsid w:val="1FA74D54"/>
    <w:rsid w:val="1FA7D4FA"/>
    <w:rsid w:val="1FD2B42F"/>
    <w:rsid w:val="1FD59ECC"/>
    <w:rsid w:val="1FE7F906"/>
    <w:rsid w:val="1FEBF50C"/>
    <w:rsid w:val="200912D2"/>
    <w:rsid w:val="2013C9DE"/>
    <w:rsid w:val="203C9190"/>
    <w:rsid w:val="2045B4E9"/>
    <w:rsid w:val="206F199D"/>
    <w:rsid w:val="20799963"/>
    <w:rsid w:val="20933B32"/>
    <w:rsid w:val="209EF2B7"/>
    <w:rsid w:val="20A097EF"/>
    <w:rsid w:val="20AC9CEF"/>
    <w:rsid w:val="20DAE164"/>
    <w:rsid w:val="20EA6768"/>
    <w:rsid w:val="210144EA"/>
    <w:rsid w:val="2107D916"/>
    <w:rsid w:val="21247EF0"/>
    <w:rsid w:val="212E664D"/>
    <w:rsid w:val="21341E84"/>
    <w:rsid w:val="21436EB3"/>
    <w:rsid w:val="21527DCF"/>
    <w:rsid w:val="2157E7DD"/>
    <w:rsid w:val="215E7BE8"/>
    <w:rsid w:val="216C5F0B"/>
    <w:rsid w:val="2179C538"/>
    <w:rsid w:val="21A03779"/>
    <w:rsid w:val="21A43313"/>
    <w:rsid w:val="21E3ECDE"/>
    <w:rsid w:val="21FC5258"/>
    <w:rsid w:val="22072A69"/>
    <w:rsid w:val="2209F29F"/>
    <w:rsid w:val="22152023"/>
    <w:rsid w:val="22234562"/>
    <w:rsid w:val="222896B9"/>
    <w:rsid w:val="2245179D"/>
    <w:rsid w:val="224A761B"/>
    <w:rsid w:val="224F8AC5"/>
    <w:rsid w:val="225E3B40"/>
    <w:rsid w:val="2278AC48"/>
    <w:rsid w:val="228E4250"/>
    <w:rsid w:val="22B8799B"/>
    <w:rsid w:val="22C4496F"/>
    <w:rsid w:val="22D6E890"/>
    <w:rsid w:val="22DEC49E"/>
    <w:rsid w:val="22E0FF4B"/>
    <w:rsid w:val="23173346"/>
    <w:rsid w:val="2322620B"/>
    <w:rsid w:val="2324B092"/>
    <w:rsid w:val="23517B8D"/>
    <w:rsid w:val="23551005"/>
    <w:rsid w:val="23755E37"/>
    <w:rsid w:val="2378B61C"/>
    <w:rsid w:val="23827129"/>
    <w:rsid w:val="23892B21"/>
    <w:rsid w:val="23A52A6F"/>
    <w:rsid w:val="23A7F7CE"/>
    <w:rsid w:val="23B9F851"/>
    <w:rsid w:val="23C414C4"/>
    <w:rsid w:val="23D4761E"/>
    <w:rsid w:val="23E24E71"/>
    <w:rsid w:val="23F58B06"/>
    <w:rsid w:val="23F8635B"/>
    <w:rsid w:val="242D83B1"/>
    <w:rsid w:val="24330840"/>
    <w:rsid w:val="24363252"/>
    <w:rsid w:val="243BC326"/>
    <w:rsid w:val="24430351"/>
    <w:rsid w:val="245521F5"/>
    <w:rsid w:val="247138D9"/>
    <w:rsid w:val="24A8A7FD"/>
    <w:rsid w:val="24AD22F3"/>
    <w:rsid w:val="24C88B23"/>
    <w:rsid w:val="251DEDEA"/>
    <w:rsid w:val="252D1D49"/>
    <w:rsid w:val="252EE677"/>
    <w:rsid w:val="25308A57"/>
    <w:rsid w:val="253D614B"/>
    <w:rsid w:val="2558F09C"/>
    <w:rsid w:val="256A0277"/>
    <w:rsid w:val="257389CA"/>
    <w:rsid w:val="2578C256"/>
    <w:rsid w:val="257E44C5"/>
    <w:rsid w:val="2588619F"/>
    <w:rsid w:val="258BE79B"/>
    <w:rsid w:val="25A925A4"/>
    <w:rsid w:val="25A9CA8E"/>
    <w:rsid w:val="25AD5827"/>
    <w:rsid w:val="25B78308"/>
    <w:rsid w:val="25B8A0F1"/>
    <w:rsid w:val="25CC68A8"/>
    <w:rsid w:val="25ECCF62"/>
    <w:rsid w:val="25FC7814"/>
    <w:rsid w:val="260A5A3E"/>
    <w:rsid w:val="26148AC0"/>
    <w:rsid w:val="262523CC"/>
    <w:rsid w:val="26CC559E"/>
    <w:rsid w:val="26D5E9E6"/>
    <w:rsid w:val="26E31F53"/>
    <w:rsid w:val="26F72AAF"/>
    <w:rsid w:val="26FDB674"/>
    <w:rsid w:val="2718CF66"/>
    <w:rsid w:val="2723F41A"/>
    <w:rsid w:val="272BECE1"/>
    <w:rsid w:val="2732615F"/>
    <w:rsid w:val="27367A85"/>
    <w:rsid w:val="2737B1F3"/>
    <w:rsid w:val="274459D0"/>
    <w:rsid w:val="27459AEF"/>
    <w:rsid w:val="27496CF9"/>
    <w:rsid w:val="275DEAD1"/>
    <w:rsid w:val="2766D381"/>
    <w:rsid w:val="27672D6B"/>
    <w:rsid w:val="277FD511"/>
    <w:rsid w:val="27B3C886"/>
    <w:rsid w:val="27DC5C73"/>
    <w:rsid w:val="27EA8344"/>
    <w:rsid w:val="27EB5457"/>
    <w:rsid w:val="27FCC97A"/>
    <w:rsid w:val="280DA8F3"/>
    <w:rsid w:val="281403B1"/>
    <w:rsid w:val="28192C1D"/>
    <w:rsid w:val="282F4923"/>
    <w:rsid w:val="28357193"/>
    <w:rsid w:val="283629BE"/>
    <w:rsid w:val="2841C700"/>
    <w:rsid w:val="28498C7A"/>
    <w:rsid w:val="285176D4"/>
    <w:rsid w:val="286B93DC"/>
    <w:rsid w:val="287D003D"/>
    <w:rsid w:val="28C3E2EF"/>
    <w:rsid w:val="28F6419C"/>
    <w:rsid w:val="28FCDD34"/>
    <w:rsid w:val="29013786"/>
    <w:rsid w:val="29040561"/>
    <w:rsid w:val="2918B0DF"/>
    <w:rsid w:val="2937C69E"/>
    <w:rsid w:val="293F4AB9"/>
    <w:rsid w:val="29573D2A"/>
    <w:rsid w:val="296B0B58"/>
    <w:rsid w:val="297F6226"/>
    <w:rsid w:val="297FE299"/>
    <w:rsid w:val="29AC479E"/>
    <w:rsid w:val="29CC6FB8"/>
    <w:rsid w:val="29E2D7EC"/>
    <w:rsid w:val="29F128AB"/>
    <w:rsid w:val="29FC40F0"/>
    <w:rsid w:val="2A07643D"/>
    <w:rsid w:val="2A0B71FE"/>
    <w:rsid w:val="2A313B5A"/>
    <w:rsid w:val="2A386C08"/>
    <w:rsid w:val="2A4B28D2"/>
    <w:rsid w:val="2A5B0719"/>
    <w:rsid w:val="2A6FF251"/>
    <w:rsid w:val="2A761602"/>
    <w:rsid w:val="2A7ECF48"/>
    <w:rsid w:val="2A856F1D"/>
    <w:rsid w:val="2A8E5350"/>
    <w:rsid w:val="2A960AE4"/>
    <w:rsid w:val="2A98EB46"/>
    <w:rsid w:val="2AA6D49C"/>
    <w:rsid w:val="2AAF144B"/>
    <w:rsid w:val="2AB05869"/>
    <w:rsid w:val="2AB1E682"/>
    <w:rsid w:val="2AB832EA"/>
    <w:rsid w:val="2ACA9382"/>
    <w:rsid w:val="2ADCF423"/>
    <w:rsid w:val="2AF84B90"/>
    <w:rsid w:val="2B083C35"/>
    <w:rsid w:val="2B0B020D"/>
    <w:rsid w:val="2B0BA716"/>
    <w:rsid w:val="2B10128F"/>
    <w:rsid w:val="2B21760F"/>
    <w:rsid w:val="2B3562CA"/>
    <w:rsid w:val="2B4D9987"/>
    <w:rsid w:val="2B7F81BB"/>
    <w:rsid w:val="2BF6D77A"/>
    <w:rsid w:val="2C01EC9E"/>
    <w:rsid w:val="2C1AA3BC"/>
    <w:rsid w:val="2C1AC94E"/>
    <w:rsid w:val="2C20E476"/>
    <w:rsid w:val="2C2CCA10"/>
    <w:rsid w:val="2C588C67"/>
    <w:rsid w:val="2C5BB8D8"/>
    <w:rsid w:val="2C725120"/>
    <w:rsid w:val="2C76D149"/>
    <w:rsid w:val="2C771C04"/>
    <w:rsid w:val="2C8F1C6A"/>
    <w:rsid w:val="2C988318"/>
    <w:rsid w:val="2C990D89"/>
    <w:rsid w:val="2C9C9608"/>
    <w:rsid w:val="2CA13BEE"/>
    <w:rsid w:val="2CAD16A2"/>
    <w:rsid w:val="2CAF3D1F"/>
    <w:rsid w:val="2CB7B9A5"/>
    <w:rsid w:val="2CBF8BAF"/>
    <w:rsid w:val="2CC63A0E"/>
    <w:rsid w:val="2CF5F20A"/>
    <w:rsid w:val="2CFDD34E"/>
    <w:rsid w:val="2CFF06E0"/>
    <w:rsid w:val="2D0614B8"/>
    <w:rsid w:val="2D2495A1"/>
    <w:rsid w:val="2D339094"/>
    <w:rsid w:val="2D3B7B8B"/>
    <w:rsid w:val="2D549052"/>
    <w:rsid w:val="2D5FA6F8"/>
    <w:rsid w:val="2D68ED94"/>
    <w:rsid w:val="2D7A367D"/>
    <w:rsid w:val="2D7F0DFF"/>
    <w:rsid w:val="2D80737B"/>
    <w:rsid w:val="2D9DC57C"/>
    <w:rsid w:val="2DA272BF"/>
    <w:rsid w:val="2DBA25ED"/>
    <w:rsid w:val="2DD3E3C9"/>
    <w:rsid w:val="2DDE58A1"/>
    <w:rsid w:val="2DE5B273"/>
    <w:rsid w:val="2DE653D3"/>
    <w:rsid w:val="2E0A2B3D"/>
    <w:rsid w:val="2E17C3F6"/>
    <w:rsid w:val="2E20451F"/>
    <w:rsid w:val="2E260AE4"/>
    <w:rsid w:val="2E27047B"/>
    <w:rsid w:val="2E3350F6"/>
    <w:rsid w:val="2E99B9C0"/>
    <w:rsid w:val="2EA49C85"/>
    <w:rsid w:val="2EBD3A65"/>
    <w:rsid w:val="2EC6D3B7"/>
    <w:rsid w:val="2ECDEA99"/>
    <w:rsid w:val="2ED08E96"/>
    <w:rsid w:val="2ED23C53"/>
    <w:rsid w:val="2EE28B19"/>
    <w:rsid w:val="2EF30CFF"/>
    <w:rsid w:val="2F2C963E"/>
    <w:rsid w:val="2F32E2C7"/>
    <w:rsid w:val="2F352B16"/>
    <w:rsid w:val="2F3E9256"/>
    <w:rsid w:val="2F4695BD"/>
    <w:rsid w:val="2F64225E"/>
    <w:rsid w:val="2F6B2A93"/>
    <w:rsid w:val="2F83838B"/>
    <w:rsid w:val="2F8936CF"/>
    <w:rsid w:val="2F9205F2"/>
    <w:rsid w:val="2FA2C3A7"/>
    <w:rsid w:val="2FCBF17C"/>
    <w:rsid w:val="2FE678B4"/>
    <w:rsid w:val="2FEE8CDC"/>
    <w:rsid w:val="2FF8CCA6"/>
    <w:rsid w:val="302B120B"/>
    <w:rsid w:val="304E1EB0"/>
    <w:rsid w:val="3059BCDF"/>
    <w:rsid w:val="30798938"/>
    <w:rsid w:val="307E7093"/>
    <w:rsid w:val="3087F5A8"/>
    <w:rsid w:val="30B06E03"/>
    <w:rsid w:val="30B697CF"/>
    <w:rsid w:val="30BF21DD"/>
    <w:rsid w:val="30CDC62D"/>
    <w:rsid w:val="30DD2989"/>
    <w:rsid w:val="30EDFB3D"/>
    <w:rsid w:val="30EF4F96"/>
    <w:rsid w:val="30F49381"/>
    <w:rsid w:val="310540EB"/>
    <w:rsid w:val="31211EB7"/>
    <w:rsid w:val="315842D4"/>
    <w:rsid w:val="31776D13"/>
    <w:rsid w:val="317F7837"/>
    <w:rsid w:val="31CCEBCD"/>
    <w:rsid w:val="31D8BE92"/>
    <w:rsid w:val="31E69EC5"/>
    <w:rsid w:val="31E8C42B"/>
    <w:rsid w:val="321887BC"/>
    <w:rsid w:val="321D2AA0"/>
    <w:rsid w:val="3222AC86"/>
    <w:rsid w:val="323AA8BF"/>
    <w:rsid w:val="3240FF76"/>
    <w:rsid w:val="326618FE"/>
    <w:rsid w:val="327CDA46"/>
    <w:rsid w:val="328E9688"/>
    <w:rsid w:val="32AAE397"/>
    <w:rsid w:val="32BC0324"/>
    <w:rsid w:val="3312E6CD"/>
    <w:rsid w:val="332DA049"/>
    <w:rsid w:val="33379CAE"/>
    <w:rsid w:val="33438C0C"/>
    <w:rsid w:val="33496693"/>
    <w:rsid w:val="334C21D1"/>
    <w:rsid w:val="334E08AA"/>
    <w:rsid w:val="334EED82"/>
    <w:rsid w:val="33662353"/>
    <w:rsid w:val="336E2C81"/>
    <w:rsid w:val="3375D037"/>
    <w:rsid w:val="339ABD98"/>
    <w:rsid w:val="33A95279"/>
    <w:rsid w:val="33C16F49"/>
    <w:rsid w:val="33D8D69F"/>
    <w:rsid w:val="33F69163"/>
    <w:rsid w:val="343808BD"/>
    <w:rsid w:val="34410400"/>
    <w:rsid w:val="344B141F"/>
    <w:rsid w:val="34526B54"/>
    <w:rsid w:val="3466D5B0"/>
    <w:rsid w:val="34778040"/>
    <w:rsid w:val="3477DB74"/>
    <w:rsid w:val="3482C058"/>
    <w:rsid w:val="3487493E"/>
    <w:rsid w:val="349404DC"/>
    <w:rsid w:val="34A90672"/>
    <w:rsid w:val="34ACC788"/>
    <w:rsid w:val="34B582A6"/>
    <w:rsid w:val="34B6BB73"/>
    <w:rsid w:val="34D4865B"/>
    <w:rsid w:val="350E17CC"/>
    <w:rsid w:val="354FF320"/>
    <w:rsid w:val="356A2582"/>
    <w:rsid w:val="3593FF1B"/>
    <w:rsid w:val="35ABD801"/>
    <w:rsid w:val="35D7546A"/>
    <w:rsid w:val="35E4067E"/>
    <w:rsid w:val="35E978E4"/>
    <w:rsid w:val="35F6755D"/>
    <w:rsid w:val="35FD717F"/>
    <w:rsid w:val="360008DD"/>
    <w:rsid w:val="3603479E"/>
    <w:rsid w:val="36158E44"/>
    <w:rsid w:val="36322936"/>
    <w:rsid w:val="364ED7E9"/>
    <w:rsid w:val="36515955"/>
    <w:rsid w:val="365FB4BC"/>
    <w:rsid w:val="36722751"/>
    <w:rsid w:val="367C880D"/>
    <w:rsid w:val="3682F5E9"/>
    <w:rsid w:val="3684845C"/>
    <w:rsid w:val="368B098B"/>
    <w:rsid w:val="368BFE3A"/>
    <w:rsid w:val="36935093"/>
    <w:rsid w:val="369602E5"/>
    <w:rsid w:val="36AA30E0"/>
    <w:rsid w:val="36AB7B07"/>
    <w:rsid w:val="36AB8DA9"/>
    <w:rsid w:val="36B9B421"/>
    <w:rsid w:val="36BCF85F"/>
    <w:rsid w:val="36D3AA23"/>
    <w:rsid w:val="36E0F4F3"/>
    <w:rsid w:val="36FDCC52"/>
    <w:rsid w:val="37003575"/>
    <w:rsid w:val="370A82B4"/>
    <w:rsid w:val="372FAD29"/>
    <w:rsid w:val="373BAE60"/>
    <w:rsid w:val="375A0BC4"/>
    <w:rsid w:val="375E3626"/>
    <w:rsid w:val="37874279"/>
    <w:rsid w:val="37977A9E"/>
    <w:rsid w:val="3798D0CF"/>
    <w:rsid w:val="37A53387"/>
    <w:rsid w:val="37A9CCF4"/>
    <w:rsid w:val="37DA0666"/>
    <w:rsid w:val="37DBCA2C"/>
    <w:rsid w:val="37DFDF88"/>
    <w:rsid w:val="37EB7B89"/>
    <w:rsid w:val="380A639C"/>
    <w:rsid w:val="3810DA3B"/>
    <w:rsid w:val="381F6ECC"/>
    <w:rsid w:val="3820358A"/>
    <w:rsid w:val="3858EC96"/>
    <w:rsid w:val="385CD910"/>
    <w:rsid w:val="38606042"/>
    <w:rsid w:val="38CE633C"/>
    <w:rsid w:val="38D3EB42"/>
    <w:rsid w:val="38E09847"/>
    <w:rsid w:val="38E3E807"/>
    <w:rsid w:val="38EECB66"/>
    <w:rsid w:val="38EF3D67"/>
    <w:rsid w:val="396F1B97"/>
    <w:rsid w:val="397DD0C2"/>
    <w:rsid w:val="398EC281"/>
    <w:rsid w:val="3991EE81"/>
    <w:rsid w:val="39AB896E"/>
    <w:rsid w:val="39AFFC82"/>
    <w:rsid w:val="39B180B0"/>
    <w:rsid w:val="39BB59C4"/>
    <w:rsid w:val="39CE809E"/>
    <w:rsid w:val="39DEB010"/>
    <w:rsid w:val="39FADF4C"/>
    <w:rsid w:val="39FFF928"/>
    <w:rsid w:val="3A1BA809"/>
    <w:rsid w:val="3A515306"/>
    <w:rsid w:val="3A6D7718"/>
    <w:rsid w:val="3A811DED"/>
    <w:rsid w:val="3A86665D"/>
    <w:rsid w:val="3A89B6E4"/>
    <w:rsid w:val="3A8BE4CB"/>
    <w:rsid w:val="3A9709E6"/>
    <w:rsid w:val="3AB1E4AD"/>
    <w:rsid w:val="3AB453AD"/>
    <w:rsid w:val="3AD8BEF2"/>
    <w:rsid w:val="3ADF1500"/>
    <w:rsid w:val="3AEE743F"/>
    <w:rsid w:val="3AEF5717"/>
    <w:rsid w:val="3B0D95F8"/>
    <w:rsid w:val="3B0E27E5"/>
    <w:rsid w:val="3B1DAE66"/>
    <w:rsid w:val="3B494D5E"/>
    <w:rsid w:val="3B5699A9"/>
    <w:rsid w:val="3B5EC913"/>
    <w:rsid w:val="3B671450"/>
    <w:rsid w:val="3B799E53"/>
    <w:rsid w:val="3B899613"/>
    <w:rsid w:val="3BB00F60"/>
    <w:rsid w:val="3BC67DDB"/>
    <w:rsid w:val="3BCF317A"/>
    <w:rsid w:val="3C1F3ECF"/>
    <w:rsid w:val="3C3CAAFE"/>
    <w:rsid w:val="3C3D1275"/>
    <w:rsid w:val="3C413593"/>
    <w:rsid w:val="3C5F2A27"/>
    <w:rsid w:val="3C6E318E"/>
    <w:rsid w:val="3C772919"/>
    <w:rsid w:val="3C7B061E"/>
    <w:rsid w:val="3C92867F"/>
    <w:rsid w:val="3CA117BC"/>
    <w:rsid w:val="3CA70E88"/>
    <w:rsid w:val="3CFDB002"/>
    <w:rsid w:val="3D040761"/>
    <w:rsid w:val="3D187754"/>
    <w:rsid w:val="3D244083"/>
    <w:rsid w:val="3D4E1670"/>
    <w:rsid w:val="3D4E564D"/>
    <w:rsid w:val="3D704AA0"/>
    <w:rsid w:val="3D730C0F"/>
    <w:rsid w:val="3D7BF27A"/>
    <w:rsid w:val="3D7EB4C1"/>
    <w:rsid w:val="3DB59FB4"/>
    <w:rsid w:val="3DC75B69"/>
    <w:rsid w:val="3DCE76EE"/>
    <w:rsid w:val="3DDC5EA7"/>
    <w:rsid w:val="3DF4809E"/>
    <w:rsid w:val="3E2A0CA6"/>
    <w:rsid w:val="3E37DEBA"/>
    <w:rsid w:val="3E4D8036"/>
    <w:rsid w:val="3E65710D"/>
    <w:rsid w:val="3E99A1CF"/>
    <w:rsid w:val="3ECE4421"/>
    <w:rsid w:val="3ED31F99"/>
    <w:rsid w:val="3ED5DE6F"/>
    <w:rsid w:val="3EE4A781"/>
    <w:rsid w:val="3EF73F02"/>
    <w:rsid w:val="3F208BC0"/>
    <w:rsid w:val="3F23E5B9"/>
    <w:rsid w:val="3F30EB38"/>
    <w:rsid w:val="3F42F206"/>
    <w:rsid w:val="3F4315E8"/>
    <w:rsid w:val="3F4830F4"/>
    <w:rsid w:val="3F4A28AF"/>
    <w:rsid w:val="3F639C7F"/>
    <w:rsid w:val="3F71FB31"/>
    <w:rsid w:val="3F7E5787"/>
    <w:rsid w:val="3F81CA34"/>
    <w:rsid w:val="3F8722F6"/>
    <w:rsid w:val="3FA03B56"/>
    <w:rsid w:val="3FB71CDC"/>
    <w:rsid w:val="3FBA3FD4"/>
    <w:rsid w:val="3FD405FB"/>
    <w:rsid w:val="3FF217AF"/>
    <w:rsid w:val="3FFC1744"/>
    <w:rsid w:val="401387F0"/>
    <w:rsid w:val="4016FBC4"/>
    <w:rsid w:val="401A791F"/>
    <w:rsid w:val="4021E6E1"/>
    <w:rsid w:val="4055F81B"/>
    <w:rsid w:val="40600B7D"/>
    <w:rsid w:val="40736E50"/>
    <w:rsid w:val="40739111"/>
    <w:rsid w:val="4080F5F4"/>
    <w:rsid w:val="408E0AB5"/>
    <w:rsid w:val="409CB8E8"/>
    <w:rsid w:val="409EA81D"/>
    <w:rsid w:val="40A0678D"/>
    <w:rsid w:val="40A8E29A"/>
    <w:rsid w:val="40CF3190"/>
    <w:rsid w:val="40D82610"/>
    <w:rsid w:val="40DA93F7"/>
    <w:rsid w:val="41364B7B"/>
    <w:rsid w:val="41574C3A"/>
    <w:rsid w:val="415C713E"/>
    <w:rsid w:val="415D7586"/>
    <w:rsid w:val="4161C8C4"/>
    <w:rsid w:val="416CCB6F"/>
    <w:rsid w:val="416E7EC3"/>
    <w:rsid w:val="418BA6CE"/>
    <w:rsid w:val="41CA9031"/>
    <w:rsid w:val="41CF89C5"/>
    <w:rsid w:val="42277EE1"/>
    <w:rsid w:val="424C9CA4"/>
    <w:rsid w:val="425762BD"/>
    <w:rsid w:val="4296DF2C"/>
    <w:rsid w:val="4298BDAD"/>
    <w:rsid w:val="429A0351"/>
    <w:rsid w:val="42A32E18"/>
    <w:rsid w:val="42BA756C"/>
    <w:rsid w:val="42D6A3AA"/>
    <w:rsid w:val="42FFABD7"/>
    <w:rsid w:val="430BCE40"/>
    <w:rsid w:val="4332FC66"/>
    <w:rsid w:val="433B4996"/>
    <w:rsid w:val="4342B2BE"/>
    <w:rsid w:val="4346107A"/>
    <w:rsid w:val="43559DB9"/>
    <w:rsid w:val="435ABA8A"/>
    <w:rsid w:val="435D234D"/>
    <w:rsid w:val="436069BD"/>
    <w:rsid w:val="436E941A"/>
    <w:rsid w:val="43839910"/>
    <w:rsid w:val="4391360A"/>
    <w:rsid w:val="43A248F8"/>
    <w:rsid w:val="43B495C1"/>
    <w:rsid w:val="43BC3DE8"/>
    <w:rsid w:val="43BEA495"/>
    <w:rsid w:val="43C86AA1"/>
    <w:rsid w:val="43EB33FE"/>
    <w:rsid w:val="44027467"/>
    <w:rsid w:val="4403BF77"/>
    <w:rsid w:val="440E57BC"/>
    <w:rsid w:val="441C74F6"/>
    <w:rsid w:val="443500F9"/>
    <w:rsid w:val="44406CF6"/>
    <w:rsid w:val="4444EA58"/>
    <w:rsid w:val="444A2FE2"/>
    <w:rsid w:val="44524510"/>
    <w:rsid w:val="445397F5"/>
    <w:rsid w:val="446624FF"/>
    <w:rsid w:val="446688F3"/>
    <w:rsid w:val="446D29B2"/>
    <w:rsid w:val="4482A07B"/>
    <w:rsid w:val="44894837"/>
    <w:rsid w:val="449D5019"/>
    <w:rsid w:val="449F8B48"/>
    <w:rsid w:val="44A7951E"/>
    <w:rsid w:val="44A96CAB"/>
    <w:rsid w:val="44CBD623"/>
    <w:rsid w:val="44DFC772"/>
    <w:rsid w:val="44E610B9"/>
    <w:rsid w:val="44EB5AB7"/>
    <w:rsid w:val="44FC5076"/>
    <w:rsid w:val="45082E8C"/>
    <w:rsid w:val="4508871F"/>
    <w:rsid w:val="45432BBD"/>
    <w:rsid w:val="45454C04"/>
    <w:rsid w:val="454B2A9B"/>
    <w:rsid w:val="4573F11B"/>
    <w:rsid w:val="458E0815"/>
    <w:rsid w:val="45E159A1"/>
    <w:rsid w:val="46008191"/>
    <w:rsid w:val="4610E873"/>
    <w:rsid w:val="46159C8F"/>
    <w:rsid w:val="4632E985"/>
    <w:rsid w:val="464D11A2"/>
    <w:rsid w:val="46700D0C"/>
    <w:rsid w:val="4678708C"/>
    <w:rsid w:val="46848991"/>
    <w:rsid w:val="468CC250"/>
    <w:rsid w:val="468F5A37"/>
    <w:rsid w:val="469CDBE0"/>
    <w:rsid w:val="46D1D599"/>
    <w:rsid w:val="46E0D86B"/>
    <w:rsid w:val="46E4611C"/>
    <w:rsid w:val="46E8F202"/>
    <w:rsid w:val="47238A1A"/>
    <w:rsid w:val="4737A15C"/>
    <w:rsid w:val="47467898"/>
    <w:rsid w:val="475ABDF7"/>
    <w:rsid w:val="475CD0FD"/>
    <w:rsid w:val="47675D93"/>
    <w:rsid w:val="476B6534"/>
    <w:rsid w:val="476D09F8"/>
    <w:rsid w:val="47735D21"/>
    <w:rsid w:val="477D1D97"/>
    <w:rsid w:val="4780DA4A"/>
    <w:rsid w:val="479E38C2"/>
    <w:rsid w:val="47B92DDA"/>
    <w:rsid w:val="47D5B0B9"/>
    <w:rsid w:val="47D98207"/>
    <w:rsid w:val="47DE53AE"/>
    <w:rsid w:val="47E9BCF9"/>
    <w:rsid w:val="47F38E57"/>
    <w:rsid w:val="47F9D913"/>
    <w:rsid w:val="4802E292"/>
    <w:rsid w:val="482AB276"/>
    <w:rsid w:val="482FC010"/>
    <w:rsid w:val="4835D96A"/>
    <w:rsid w:val="489810AB"/>
    <w:rsid w:val="48A2391F"/>
    <w:rsid w:val="48A993DE"/>
    <w:rsid w:val="48AB5754"/>
    <w:rsid w:val="48CB506B"/>
    <w:rsid w:val="491AC0F8"/>
    <w:rsid w:val="491B3EC8"/>
    <w:rsid w:val="492825AC"/>
    <w:rsid w:val="49388297"/>
    <w:rsid w:val="49542817"/>
    <w:rsid w:val="498587A8"/>
    <w:rsid w:val="499CA3B7"/>
    <w:rsid w:val="49BE8820"/>
    <w:rsid w:val="49C9C728"/>
    <w:rsid w:val="49F91AD1"/>
    <w:rsid w:val="49FCE3CF"/>
    <w:rsid w:val="4A391D4E"/>
    <w:rsid w:val="4A3F16B8"/>
    <w:rsid w:val="4A53B361"/>
    <w:rsid w:val="4A540B8A"/>
    <w:rsid w:val="4A5D1A26"/>
    <w:rsid w:val="4A644D41"/>
    <w:rsid w:val="4A6B95CE"/>
    <w:rsid w:val="4A7AA5B2"/>
    <w:rsid w:val="4A88549B"/>
    <w:rsid w:val="4A8D0C3F"/>
    <w:rsid w:val="4A93DC97"/>
    <w:rsid w:val="4A951390"/>
    <w:rsid w:val="4AAC09B8"/>
    <w:rsid w:val="4ABD576E"/>
    <w:rsid w:val="4ABF51A3"/>
    <w:rsid w:val="4AC900A9"/>
    <w:rsid w:val="4B0FBAF8"/>
    <w:rsid w:val="4B335262"/>
    <w:rsid w:val="4B364195"/>
    <w:rsid w:val="4B3F6335"/>
    <w:rsid w:val="4B4C0208"/>
    <w:rsid w:val="4B669FD2"/>
    <w:rsid w:val="4B74452C"/>
    <w:rsid w:val="4B7EEDDE"/>
    <w:rsid w:val="4B886974"/>
    <w:rsid w:val="4BC58141"/>
    <w:rsid w:val="4BD8065C"/>
    <w:rsid w:val="4C1A21C5"/>
    <w:rsid w:val="4C1FAEC3"/>
    <w:rsid w:val="4C553097"/>
    <w:rsid w:val="4C60127B"/>
    <w:rsid w:val="4C6308A2"/>
    <w:rsid w:val="4C658C4F"/>
    <w:rsid w:val="4C864EDC"/>
    <w:rsid w:val="4C88C235"/>
    <w:rsid w:val="4C9A696C"/>
    <w:rsid w:val="4CACC908"/>
    <w:rsid w:val="4CAE29CE"/>
    <w:rsid w:val="4CAE30E5"/>
    <w:rsid w:val="4CD19B23"/>
    <w:rsid w:val="4CE37E0A"/>
    <w:rsid w:val="4CF6A933"/>
    <w:rsid w:val="4CF8F33F"/>
    <w:rsid w:val="4D17CD32"/>
    <w:rsid w:val="4D1C7B73"/>
    <w:rsid w:val="4D410DCB"/>
    <w:rsid w:val="4D579BCB"/>
    <w:rsid w:val="4D6571DD"/>
    <w:rsid w:val="4D84994D"/>
    <w:rsid w:val="4D9908E9"/>
    <w:rsid w:val="4DA5EA1E"/>
    <w:rsid w:val="4E29BAF9"/>
    <w:rsid w:val="4E489969"/>
    <w:rsid w:val="4E70569C"/>
    <w:rsid w:val="4E747441"/>
    <w:rsid w:val="4E8234B6"/>
    <w:rsid w:val="4E90F6DB"/>
    <w:rsid w:val="4EA99EAA"/>
    <w:rsid w:val="4EAD4474"/>
    <w:rsid w:val="4EC06E8F"/>
    <w:rsid w:val="4EEB81E3"/>
    <w:rsid w:val="4EF5D6E8"/>
    <w:rsid w:val="4EFBC0BF"/>
    <w:rsid w:val="4F014D04"/>
    <w:rsid w:val="4F0EE0AE"/>
    <w:rsid w:val="4F12F4D1"/>
    <w:rsid w:val="4F1A0C5D"/>
    <w:rsid w:val="4F2E17CD"/>
    <w:rsid w:val="4F35D42B"/>
    <w:rsid w:val="4F3D6571"/>
    <w:rsid w:val="4F4E0FCC"/>
    <w:rsid w:val="4F79512F"/>
    <w:rsid w:val="4FA4ED1C"/>
    <w:rsid w:val="4FAC1261"/>
    <w:rsid w:val="4FCFB42E"/>
    <w:rsid w:val="4FEB3FEE"/>
    <w:rsid w:val="4FF9BC18"/>
    <w:rsid w:val="50064ACE"/>
    <w:rsid w:val="500AD541"/>
    <w:rsid w:val="500F2987"/>
    <w:rsid w:val="50196CC2"/>
    <w:rsid w:val="5024E410"/>
    <w:rsid w:val="505F7C84"/>
    <w:rsid w:val="505F8F40"/>
    <w:rsid w:val="506FA7B1"/>
    <w:rsid w:val="507B7555"/>
    <w:rsid w:val="507D9460"/>
    <w:rsid w:val="507FA13A"/>
    <w:rsid w:val="50BBA297"/>
    <w:rsid w:val="50EEA764"/>
    <w:rsid w:val="50F69BCF"/>
    <w:rsid w:val="5121BB5D"/>
    <w:rsid w:val="5122A9DB"/>
    <w:rsid w:val="51251792"/>
    <w:rsid w:val="51279677"/>
    <w:rsid w:val="512FD934"/>
    <w:rsid w:val="51318350"/>
    <w:rsid w:val="514091C6"/>
    <w:rsid w:val="5143C794"/>
    <w:rsid w:val="51474126"/>
    <w:rsid w:val="514B9E7E"/>
    <w:rsid w:val="5179CC1F"/>
    <w:rsid w:val="517F586A"/>
    <w:rsid w:val="51857571"/>
    <w:rsid w:val="519694DE"/>
    <w:rsid w:val="519D0DB0"/>
    <w:rsid w:val="519EE821"/>
    <w:rsid w:val="51B1B549"/>
    <w:rsid w:val="51B83ABD"/>
    <w:rsid w:val="51E36B20"/>
    <w:rsid w:val="51F9C27D"/>
    <w:rsid w:val="51FE2A25"/>
    <w:rsid w:val="520646F5"/>
    <w:rsid w:val="5208D5DC"/>
    <w:rsid w:val="520F1F12"/>
    <w:rsid w:val="520F3B32"/>
    <w:rsid w:val="52473889"/>
    <w:rsid w:val="525BD06E"/>
    <w:rsid w:val="525D3097"/>
    <w:rsid w:val="529C72F1"/>
    <w:rsid w:val="529DE306"/>
    <w:rsid w:val="52AA7D90"/>
    <w:rsid w:val="52ADD260"/>
    <w:rsid w:val="52C399D1"/>
    <w:rsid w:val="52DE9A56"/>
    <w:rsid w:val="52E3B323"/>
    <w:rsid w:val="52F57BCA"/>
    <w:rsid w:val="532145D2"/>
    <w:rsid w:val="53231930"/>
    <w:rsid w:val="53242FD5"/>
    <w:rsid w:val="536DAD21"/>
    <w:rsid w:val="537445BD"/>
    <w:rsid w:val="5393146B"/>
    <w:rsid w:val="539C83BF"/>
    <w:rsid w:val="539D78D6"/>
    <w:rsid w:val="53D8A06F"/>
    <w:rsid w:val="53FA7AA6"/>
    <w:rsid w:val="53FAE215"/>
    <w:rsid w:val="53FCA404"/>
    <w:rsid w:val="53FF94E3"/>
    <w:rsid w:val="5400C36B"/>
    <w:rsid w:val="5403CDBF"/>
    <w:rsid w:val="5407F2E0"/>
    <w:rsid w:val="54122D32"/>
    <w:rsid w:val="5433B485"/>
    <w:rsid w:val="545F8963"/>
    <w:rsid w:val="546D5648"/>
    <w:rsid w:val="548F2FA0"/>
    <w:rsid w:val="549F18A2"/>
    <w:rsid w:val="54A9A99E"/>
    <w:rsid w:val="54AFEF58"/>
    <w:rsid w:val="54B2B5BD"/>
    <w:rsid w:val="54B430E7"/>
    <w:rsid w:val="54D6FB3F"/>
    <w:rsid w:val="5504CFBD"/>
    <w:rsid w:val="550E64A7"/>
    <w:rsid w:val="55169126"/>
    <w:rsid w:val="552C33FA"/>
    <w:rsid w:val="5558FB19"/>
    <w:rsid w:val="556B3E8D"/>
    <w:rsid w:val="5571E54A"/>
    <w:rsid w:val="55804578"/>
    <w:rsid w:val="55854963"/>
    <w:rsid w:val="55ACB090"/>
    <w:rsid w:val="55C4AE67"/>
    <w:rsid w:val="55D0B77B"/>
    <w:rsid w:val="55D94CA7"/>
    <w:rsid w:val="55F46F20"/>
    <w:rsid w:val="56086187"/>
    <w:rsid w:val="5610A52F"/>
    <w:rsid w:val="56123FDD"/>
    <w:rsid w:val="5618B5CE"/>
    <w:rsid w:val="56267DC9"/>
    <w:rsid w:val="56300813"/>
    <w:rsid w:val="563D193E"/>
    <w:rsid w:val="5643BA8C"/>
    <w:rsid w:val="5644FA00"/>
    <w:rsid w:val="5649ACAD"/>
    <w:rsid w:val="564EEADA"/>
    <w:rsid w:val="56688705"/>
    <w:rsid w:val="567A860F"/>
    <w:rsid w:val="56BB2BD6"/>
    <w:rsid w:val="56CB5917"/>
    <w:rsid w:val="56DE5875"/>
    <w:rsid w:val="56E0A32B"/>
    <w:rsid w:val="56E45D9B"/>
    <w:rsid w:val="56E58FCA"/>
    <w:rsid w:val="56F85A48"/>
    <w:rsid w:val="56FB95F1"/>
    <w:rsid w:val="56FBD55F"/>
    <w:rsid w:val="571005E5"/>
    <w:rsid w:val="5730F283"/>
    <w:rsid w:val="573418E1"/>
    <w:rsid w:val="57553326"/>
    <w:rsid w:val="575B9DE5"/>
    <w:rsid w:val="57685E19"/>
    <w:rsid w:val="577B403C"/>
    <w:rsid w:val="5786297C"/>
    <w:rsid w:val="57AE041A"/>
    <w:rsid w:val="57AEDEB5"/>
    <w:rsid w:val="57B11CD7"/>
    <w:rsid w:val="57B27C7F"/>
    <w:rsid w:val="57B9BAFA"/>
    <w:rsid w:val="57BCD6BB"/>
    <w:rsid w:val="57BD06B4"/>
    <w:rsid w:val="57CBBB0E"/>
    <w:rsid w:val="57CD68F8"/>
    <w:rsid w:val="57D67618"/>
    <w:rsid w:val="581ABED7"/>
    <w:rsid w:val="583ACFC2"/>
    <w:rsid w:val="5852546E"/>
    <w:rsid w:val="58528D48"/>
    <w:rsid w:val="5876F3AA"/>
    <w:rsid w:val="5879ED1C"/>
    <w:rsid w:val="5897A5C0"/>
    <w:rsid w:val="589BD3A5"/>
    <w:rsid w:val="589CF4CA"/>
    <w:rsid w:val="58A3CC36"/>
    <w:rsid w:val="58BADFF2"/>
    <w:rsid w:val="58C157A7"/>
    <w:rsid w:val="58C3A4AC"/>
    <w:rsid w:val="58CF7D42"/>
    <w:rsid w:val="58D3D3DB"/>
    <w:rsid w:val="58E8BBD4"/>
    <w:rsid w:val="58E9C486"/>
    <w:rsid w:val="58EC1AC0"/>
    <w:rsid w:val="58FD11B3"/>
    <w:rsid w:val="591098BC"/>
    <w:rsid w:val="591F7DE9"/>
    <w:rsid w:val="59308DAE"/>
    <w:rsid w:val="5933591A"/>
    <w:rsid w:val="593457CE"/>
    <w:rsid w:val="5957836C"/>
    <w:rsid w:val="5963C241"/>
    <w:rsid w:val="599F0E5B"/>
    <w:rsid w:val="59A13569"/>
    <w:rsid w:val="59A9EB2E"/>
    <w:rsid w:val="59D18C19"/>
    <w:rsid w:val="59E614B5"/>
    <w:rsid w:val="59F63ECD"/>
    <w:rsid w:val="5A0C71BF"/>
    <w:rsid w:val="5A284FFE"/>
    <w:rsid w:val="5A3001B5"/>
    <w:rsid w:val="5A40145F"/>
    <w:rsid w:val="5A54751C"/>
    <w:rsid w:val="5A5A7399"/>
    <w:rsid w:val="5A5DB19C"/>
    <w:rsid w:val="5A5F499D"/>
    <w:rsid w:val="5A60D06A"/>
    <w:rsid w:val="5A6E0C32"/>
    <w:rsid w:val="5A8D2CE5"/>
    <w:rsid w:val="5A91275F"/>
    <w:rsid w:val="5A9FA69F"/>
    <w:rsid w:val="5AAD7019"/>
    <w:rsid w:val="5ABB2DE3"/>
    <w:rsid w:val="5AC0B07E"/>
    <w:rsid w:val="5AD8C391"/>
    <w:rsid w:val="5AF0C6DB"/>
    <w:rsid w:val="5AF8A366"/>
    <w:rsid w:val="5B21D244"/>
    <w:rsid w:val="5B37A952"/>
    <w:rsid w:val="5B4C3E7B"/>
    <w:rsid w:val="5B4D56C3"/>
    <w:rsid w:val="5B61485B"/>
    <w:rsid w:val="5B7FFA93"/>
    <w:rsid w:val="5B874594"/>
    <w:rsid w:val="5B955EEF"/>
    <w:rsid w:val="5B9A92F1"/>
    <w:rsid w:val="5BB7ABE0"/>
    <w:rsid w:val="5BF82B52"/>
    <w:rsid w:val="5C1C20A0"/>
    <w:rsid w:val="5C263896"/>
    <w:rsid w:val="5C33897D"/>
    <w:rsid w:val="5C3EC277"/>
    <w:rsid w:val="5C482636"/>
    <w:rsid w:val="5C4FFE6B"/>
    <w:rsid w:val="5C548F38"/>
    <w:rsid w:val="5C7430FD"/>
    <w:rsid w:val="5C8E9C10"/>
    <w:rsid w:val="5C94BBEF"/>
    <w:rsid w:val="5CB30D61"/>
    <w:rsid w:val="5CB4E716"/>
    <w:rsid w:val="5CE4585E"/>
    <w:rsid w:val="5CED1FBA"/>
    <w:rsid w:val="5CF529BA"/>
    <w:rsid w:val="5D0A8E33"/>
    <w:rsid w:val="5D0BFD7B"/>
    <w:rsid w:val="5D3268FE"/>
    <w:rsid w:val="5D68749F"/>
    <w:rsid w:val="5D70C7D2"/>
    <w:rsid w:val="5D92DF1B"/>
    <w:rsid w:val="5D95459E"/>
    <w:rsid w:val="5DE00F56"/>
    <w:rsid w:val="5DE7C884"/>
    <w:rsid w:val="5E03FAB4"/>
    <w:rsid w:val="5E0AA269"/>
    <w:rsid w:val="5E208AF6"/>
    <w:rsid w:val="5E30FC7F"/>
    <w:rsid w:val="5E31E33C"/>
    <w:rsid w:val="5E41D009"/>
    <w:rsid w:val="5E5C420E"/>
    <w:rsid w:val="5E5DF089"/>
    <w:rsid w:val="5E5E4B7D"/>
    <w:rsid w:val="5E8032E3"/>
    <w:rsid w:val="5ECE7A1E"/>
    <w:rsid w:val="5ED0F339"/>
    <w:rsid w:val="5EDCF6EB"/>
    <w:rsid w:val="5EDFF2BC"/>
    <w:rsid w:val="5EEA0A81"/>
    <w:rsid w:val="5EF19C06"/>
    <w:rsid w:val="5F057F54"/>
    <w:rsid w:val="5F0FCA29"/>
    <w:rsid w:val="5F13E92C"/>
    <w:rsid w:val="5F2781E3"/>
    <w:rsid w:val="5F2C44CA"/>
    <w:rsid w:val="5F389F75"/>
    <w:rsid w:val="5F3C75C9"/>
    <w:rsid w:val="5F4CE814"/>
    <w:rsid w:val="5F5ACDF1"/>
    <w:rsid w:val="5F64D9F7"/>
    <w:rsid w:val="5F7E6A2F"/>
    <w:rsid w:val="5F85C273"/>
    <w:rsid w:val="5F889781"/>
    <w:rsid w:val="5F93641B"/>
    <w:rsid w:val="5F97B002"/>
    <w:rsid w:val="600193CC"/>
    <w:rsid w:val="600A842F"/>
    <w:rsid w:val="6030EBF1"/>
    <w:rsid w:val="603D9545"/>
    <w:rsid w:val="60420089"/>
    <w:rsid w:val="6060058A"/>
    <w:rsid w:val="6077749C"/>
    <w:rsid w:val="608BECBE"/>
    <w:rsid w:val="608D0660"/>
    <w:rsid w:val="6095C1B0"/>
    <w:rsid w:val="609FF6DB"/>
    <w:rsid w:val="60A2A164"/>
    <w:rsid w:val="60B4003B"/>
    <w:rsid w:val="60D36D52"/>
    <w:rsid w:val="60FE12C2"/>
    <w:rsid w:val="61082C28"/>
    <w:rsid w:val="61111621"/>
    <w:rsid w:val="6112A818"/>
    <w:rsid w:val="613ADD7A"/>
    <w:rsid w:val="6165A8CE"/>
    <w:rsid w:val="61696BCD"/>
    <w:rsid w:val="617D2C88"/>
    <w:rsid w:val="6191A218"/>
    <w:rsid w:val="61A3D90F"/>
    <w:rsid w:val="61AFB7C9"/>
    <w:rsid w:val="61E95464"/>
    <w:rsid w:val="621E26E0"/>
    <w:rsid w:val="622B5EED"/>
    <w:rsid w:val="624E74E9"/>
    <w:rsid w:val="624EB207"/>
    <w:rsid w:val="625FA151"/>
    <w:rsid w:val="6264B000"/>
    <w:rsid w:val="62776D75"/>
    <w:rsid w:val="6296F067"/>
    <w:rsid w:val="629FC520"/>
    <w:rsid w:val="62A313A9"/>
    <w:rsid w:val="62C1D90B"/>
    <w:rsid w:val="62D9A244"/>
    <w:rsid w:val="62DC8BE2"/>
    <w:rsid w:val="62DF07AE"/>
    <w:rsid w:val="62EBCA51"/>
    <w:rsid w:val="62EF347D"/>
    <w:rsid w:val="62FCAEA4"/>
    <w:rsid w:val="6318E541"/>
    <w:rsid w:val="6348AA2E"/>
    <w:rsid w:val="634AD967"/>
    <w:rsid w:val="636DE98F"/>
    <w:rsid w:val="63979AB6"/>
    <w:rsid w:val="63A3F63A"/>
    <w:rsid w:val="63A67D4B"/>
    <w:rsid w:val="63A89469"/>
    <w:rsid w:val="63B1C679"/>
    <w:rsid w:val="63DAA339"/>
    <w:rsid w:val="64046E3D"/>
    <w:rsid w:val="64204E07"/>
    <w:rsid w:val="64391B8B"/>
    <w:rsid w:val="643C3885"/>
    <w:rsid w:val="646A3CDA"/>
    <w:rsid w:val="649C5A11"/>
    <w:rsid w:val="64D72718"/>
    <w:rsid w:val="64E16D34"/>
    <w:rsid w:val="64FCE13F"/>
    <w:rsid w:val="651FBB9E"/>
    <w:rsid w:val="652A8E2A"/>
    <w:rsid w:val="65300BF1"/>
    <w:rsid w:val="653AC569"/>
    <w:rsid w:val="6548FC59"/>
    <w:rsid w:val="654AEAEE"/>
    <w:rsid w:val="654D555E"/>
    <w:rsid w:val="65682E1B"/>
    <w:rsid w:val="65688D72"/>
    <w:rsid w:val="656E235D"/>
    <w:rsid w:val="65731A96"/>
    <w:rsid w:val="658765A8"/>
    <w:rsid w:val="6599CE69"/>
    <w:rsid w:val="65D8E841"/>
    <w:rsid w:val="660355E3"/>
    <w:rsid w:val="6611B406"/>
    <w:rsid w:val="66169D40"/>
    <w:rsid w:val="661BA9D4"/>
    <w:rsid w:val="661F7F67"/>
    <w:rsid w:val="662E5EA4"/>
    <w:rsid w:val="6633E689"/>
    <w:rsid w:val="6641F70C"/>
    <w:rsid w:val="666C61F2"/>
    <w:rsid w:val="668AACB6"/>
    <w:rsid w:val="66953EE4"/>
    <w:rsid w:val="6699E556"/>
    <w:rsid w:val="66AEFCDA"/>
    <w:rsid w:val="66B05A79"/>
    <w:rsid w:val="66B19942"/>
    <w:rsid w:val="6708E13B"/>
    <w:rsid w:val="6711AC83"/>
    <w:rsid w:val="671F4B22"/>
    <w:rsid w:val="67202B95"/>
    <w:rsid w:val="67256C7E"/>
    <w:rsid w:val="672B8ED4"/>
    <w:rsid w:val="6731D860"/>
    <w:rsid w:val="674C8066"/>
    <w:rsid w:val="6763A415"/>
    <w:rsid w:val="676DD6E1"/>
    <w:rsid w:val="677792DB"/>
    <w:rsid w:val="6780529A"/>
    <w:rsid w:val="679616BF"/>
    <w:rsid w:val="679FBDC4"/>
    <w:rsid w:val="67D3F30F"/>
    <w:rsid w:val="67EFD5D4"/>
    <w:rsid w:val="67FFBB49"/>
    <w:rsid w:val="6809FFCB"/>
    <w:rsid w:val="68118E8E"/>
    <w:rsid w:val="681D44F3"/>
    <w:rsid w:val="6820E4D8"/>
    <w:rsid w:val="682D086F"/>
    <w:rsid w:val="68333963"/>
    <w:rsid w:val="6834E072"/>
    <w:rsid w:val="683F307B"/>
    <w:rsid w:val="684295F7"/>
    <w:rsid w:val="684FD74A"/>
    <w:rsid w:val="6850D734"/>
    <w:rsid w:val="68543267"/>
    <w:rsid w:val="6863647A"/>
    <w:rsid w:val="68694E39"/>
    <w:rsid w:val="68776778"/>
    <w:rsid w:val="6883C349"/>
    <w:rsid w:val="689B93F9"/>
    <w:rsid w:val="68A24FB3"/>
    <w:rsid w:val="68D3EADE"/>
    <w:rsid w:val="68DBE92E"/>
    <w:rsid w:val="6900877C"/>
    <w:rsid w:val="69048E95"/>
    <w:rsid w:val="6921AD94"/>
    <w:rsid w:val="6925115B"/>
    <w:rsid w:val="6926698D"/>
    <w:rsid w:val="695AB9FC"/>
    <w:rsid w:val="696C17B3"/>
    <w:rsid w:val="697831A8"/>
    <w:rsid w:val="697C4E40"/>
    <w:rsid w:val="69991121"/>
    <w:rsid w:val="699D0FDC"/>
    <w:rsid w:val="69BA1B9E"/>
    <w:rsid w:val="69BBEFC2"/>
    <w:rsid w:val="69DDC178"/>
    <w:rsid w:val="69E1259F"/>
    <w:rsid w:val="69E9C6DC"/>
    <w:rsid w:val="6A03F1AF"/>
    <w:rsid w:val="6A0C3B72"/>
    <w:rsid w:val="6A1EA441"/>
    <w:rsid w:val="6A2BDC0D"/>
    <w:rsid w:val="6A4E89AD"/>
    <w:rsid w:val="6A632CA4"/>
    <w:rsid w:val="6A947CBB"/>
    <w:rsid w:val="6A94BEE6"/>
    <w:rsid w:val="6AB3D6DF"/>
    <w:rsid w:val="6AB71831"/>
    <w:rsid w:val="6AC3FCD3"/>
    <w:rsid w:val="6AEACFE9"/>
    <w:rsid w:val="6AEB5FCF"/>
    <w:rsid w:val="6AF0220F"/>
    <w:rsid w:val="6B129187"/>
    <w:rsid w:val="6B174FC8"/>
    <w:rsid w:val="6B26DF1E"/>
    <w:rsid w:val="6B345964"/>
    <w:rsid w:val="6B5BF67F"/>
    <w:rsid w:val="6B5D1559"/>
    <w:rsid w:val="6B75FE0D"/>
    <w:rsid w:val="6B7B3113"/>
    <w:rsid w:val="6B7CA66C"/>
    <w:rsid w:val="6B8552C2"/>
    <w:rsid w:val="6B895390"/>
    <w:rsid w:val="6B92A75B"/>
    <w:rsid w:val="6B94E6FE"/>
    <w:rsid w:val="6BA71D5D"/>
    <w:rsid w:val="6BBD3998"/>
    <w:rsid w:val="6BCB94EB"/>
    <w:rsid w:val="6BE5E962"/>
    <w:rsid w:val="6BEB44C4"/>
    <w:rsid w:val="6BF93725"/>
    <w:rsid w:val="6C01DC89"/>
    <w:rsid w:val="6C025D02"/>
    <w:rsid w:val="6C06D31B"/>
    <w:rsid w:val="6C1040DF"/>
    <w:rsid w:val="6C1441ED"/>
    <w:rsid w:val="6C3AB8EF"/>
    <w:rsid w:val="6C4B0910"/>
    <w:rsid w:val="6C5E8371"/>
    <w:rsid w:val="6C68DC5F"/>
    <w:rsid w:val="6C728DE0"/>
    <w:rsid w:val="6C7C9D43"/>
    <w:rsid w:val="6C895F95"/>
    <w:rsid w:val="6C908FBC"/>
    <w:rsid w:val="6CA1D28A"/>
    <w:rsid w:val="6CA5E5F1"/>
    <w:rsid w:val="6CAB6C51"/>
    <w:rsid w:val="6CB32029"/>
    <w:rsid w:val="6CBBD605"/>
    <w:rsid w:val="6CCF33A7"/>
    <w:rsid w:val="6CE4D5B1"/>
    <w:rsid w:val="6CF2E94C"/>
    <w:rsid w:val="6D051593"/>
    <w:rsid w:val="6D078B8A"/>
    <w:rsid w:val="6D0D058B"/>
    <w:rsid w:val="6D28B754"/>
    <w:rsid w:val="6D301D5F"/>
    <w:rsid w:val="6D30945A"/>
    <w:rsid w:val="6D361404"/>
    <w:rsid w:val="6D6631EF"/>
    <w:rsid w:val="6D7181FE"/>
    <w:rsid w:val="6D7975D3"/>
    <w:rsid w:val="6D7C1100"/>
    <w:rsid w:val="6D7E0210"/>
    <w:rsid w:val="6D8DE10C"/>
    <w:rsid w:val="6DB49620"/>
    <w:rsid w:val="6DC815A5"/>
    <w:rsid w:val="6E09BA9E"/>
    <w:rsid w:val="6E0E784A"/>
    <w:rsid w:val="6E2BD20C"/>
    <w:rsid w:val="6E38F1EF"/>
    <w:rsid w:val="6E6121BB"/>
    <w:rsid w:val="6E64FA2A"/>
    <w:rsid w:val="6E6C8244"/>
    <w:rsid w:val="6E7ACE1E"/>
    <w:rsid w:val="6E9A4EFB"/>
    <w:rsid w:val="6EBAFC2B"/>
    <w:rsid w:val="6EC40862"/>
    <w:rsid w:val="6EDBEBE8"/>
    <w:rsid w:val="6EF6901F"/>
    <w:rsid w:val="6F2B0A64"/>
    <w:rsid w:val="6F300159"/>
    <w:rsid w:val="6F3019C1"/>
    <w:rsid w:val="6F31D09D"/>
    <w:rsid w:val="6F3E8442"/>
    <w:rsid w:val="6F412CF3"/>
    <w:rsid w:val="6F569BB9"/>
    <w:rsid w:val="6F60196B"/>
    <w:rsid w:val="6F712B8A"/>
    <w:rsid w:val="6F8162DE"/>
    <w:rsid w:val="6F919FFC"/>
    <w:rsid w:val="6F9C2EF3"/>
    <w:rsid w:val="6FAA0C72"/>
    <w:rsid w:val="6FAC7185"/>
    <w:rsid w:val="6FB1A735"/>
    <w:rsid w:val="6FB29929"/>
    <w:rsid w:val="6FC19C5A"/>
    <w:rsid w:val="706E32D7"/>
    <w:rsid w:val="7077BC49"/>
    <w:rsid w:val="70D94CED"/>
    <w:rsid w:val="70EA57EB"/>
    <w:rsid w:val="7124FD28"/>
    <w:rsid w:val="715595DB"/>
    <w:rsid w:val="7156A4C8"/>
    <w:rsid w:val="717E45CD"/>
    <w:rsid w:val="7184FE2A"/>
    <w:rsid w:val="7186A7A5"/>
    <w:rsid w:val="718F1FA6"/>
    <w:rsid w:val="71BA5BE0"/>
    <w:rsid w:val="71BEBA6D"/>
    <w:rsid w:val="71E55054"/>
    <w:rsid w:val="71F1BE0E"/>
    <w:rsid w:val="71FF4F9F"/>
    <w:rsid w:val="7210AE00"/>
    <w:rsid w:val="72157BFE"/>
    <w:rsid w:val="7219E303"/>
    <w:rsid w:val="722C122B"/>
    <w:rsid w:val="727FCD5E"/>
    <w:rsid w:val="72942EEB"/>
    <w:rsid w:val="72978CE3"/>
    <w:rsid w:val="7299B0FB"/>
    <w:rsid w:val="7299FCD6"/>
    <w:rsid w:val="729D6391"/>
    <w:rsid w:val="72BA4A94"/>
    <w:rsid w:val="72DB5E2D"/>
    <w:rsid w:val="72DE4D93"/>
    <w:rsid w:val="72E5E646"/>
    <w:rsid w:val="72E93FBB"/>
    <w:rsid w:val="72FC1674"/>
    <w:rsid w:val="72FC952A"/>
    <w:rsid w:val="730D6ECC"/>
    <w:rsid w:val="732F4666"/>
    <w:rsid w:val="73311F86"/>
    <w:rsid w:val="7362AE21"/>
    <w:rsid w:val="7364830A"/>
    <w:rsid w:val="7369880E"/>
    <w:rsid w:val="737AC3B8"/>
    <w:rsid w:val="737C42DC"/>
    <w:rsid w:val="7382A98E"/>
    <w:rsid w:val="73869ADC"/>
    <w:rsid w:val="739B8D3F"/>
    <w:rsid w:val="739F80E1"/>
    <w:rsid w:val="73B6C1A4"/>
    <w:rsid w:val="73CBCD66"/>
    <w:rsid w:val="73DB1C38"/>
    <w:rsid w:val="73DF4158"/>
    <w:rsid w:val="73E91FB8"/>
    <w:rsid w:val="741AC8C5"/>
    <w:rsid w:val="741CA2B9"/>
    <w:rsid w:val="7429AEE3"/>
    <w:rsid w:val="7441911D"/>
    <w:rsid w:val="746CF3E4"/>
    <w:rsid w:val="74719D83"/>
    <w:rsid w:val="74795812"/>
    <w:rsid w:val="747F188C"/>
    <w:rsid w:val="749F5831"/>
    <w:rsid w:val="74AEF52E"/>
    <w:rsid w:val="74B24F97"/>
    <w:rsid w:val="74DAE361"/>
    <w:rsid w:val="74DD7FC5"/>
    <w:rsid w:val="74EB5741"/>
    <w:rsid w:val="74F0B9E7"/>
    <w:rsid w:val="754E12C1"/>
    <w:rsid w:val="75508FAD"/>
    <w:rsid w:val="75539BA3"/>
    <w:rsid w:val="755F1C42"/>
    <w:rsid w:val="757B11BB"/>
    <w:rsid w:val="759ADDDE"/>
    <w:rsid w:val="75A2E3C5"/>
    <w:rsid w:val="75BA9238"/>
    <w:rsid w:val="75C88191"/>
    <w:rsid w:val="75C93593"/>
    <w:rsid w:val="75D34FF3"/>
    <w:rsid w:val="75DB3F9A"/>
    <w:rsid w:val="75F1EB56"/>
    <w:rsid w:val="75F7BBD9"/>
    <w:rsid w:val="75FF5C1E"/>
    <w:rsid w:val="7647FEAD"/>
    <w:rsid w:val="76521D6B"/>
    <w:rsid w:val="768AC7C6"/>
    <w:rsid w:val="769E8104"/>
    <w:rsid w:val="76A8B64A"/>
    <w:rsid w:val="76ACFC61"/>
    <w:rsid w:val="76AD917B"/>
    <w:rsid w:val="76E4FACC"/>
    <w:rsid w:val="76EAD48B"/>
    <w:rsid w:val="76F03562"/>
    <w:rsid w:val="76F10068"/>
    <w:rsid w:val="76FAECA3"/>
    <w:rsid w:val="770AA62D"/>
    <w:rsid w:val="77254097"/>
    <w:rsid w:val="772B846E"/>
    <w:rsid w:val="773D189A"/>
    <w:rsid w:val="774E708E"/>
    <w:rsid w:val="777B816C"/>
    <w:rsid w:val="77AC0D24"/>
    <w:rsid w:val="77BD045A"/>
    <w:rsid w:val="77BD152E"/>
    <w:rsid w:val="77C420AB"/>
    <w:rsid w:val="77C8B6D3"/>
    <w:rsid w:val="77E21F2A"/>
    <w:rsid w:val="77F2EB6D"/>
    <w:rsid w:val="77F83633"/>
    <w:rsid w:val="77FF5EBF"/>
    <w:rsid w:val="7819463E"/>
    <w:rsid w:val="78469F38"/>
    <w:rsid w:val="78757132"/>
    <w:rsid w:val="7897CB62"/>
    <w:rsid w:val="78A61367"/>
    <w:rsid w:val="78AC794B"/>
    <w:rsid w:val="78C0F7BB"/>
    <w:rsid w:val="78CDDB39"/>
    <w:rsid w:val="78DFF16F"/>
    <w:rsid w:val="791BCC33"/>
    <w:rsid w:val="7960AE73"/>
    <w:rsid w:val="7969599D"/>
    <w:rsid w:val="797F9DA5"/>
    <w:rsid w:val="798BFD51"/>
    <w:rsid w:val="79A92F98"/>
    <w:rsid w:val="79B10F1A"/>
    <w:rsid w:val="79BB2E2E"/>
    <w:rsid w:val="79BED11C"/>
    <w:rsid w:val="79C7F7EF"/>
    <w:rsid w:val="7A0F47A6"/>
    <w:rsid w:val="7A2D0278"/>
    <w:rsid w:val="7A4EBC93"/>
    <w:rsid w:val="7A50AB2D"/>
    <w:rsid w:val="7A665AEC"/>
    <w:rsid w:val="7A933C05"/>
    <w:rsid w:val="7A9D6F57"/>
    <w:rsid w:val="7AA4FD2E"/>
    <w:rsid w:val="7AB18162"/>
    <w:rsid w:val="7AD3E704"/>
    <w:rsid w:val="7AE1F598"/>
    <w:rsid w:val="7B04A58D"/>
    <w:rsid w:val="7B0AD1B9"/>
    <w:rsid w:val="7B5A2895"/>
    <w:rsid w:val="7B6CE898"/>
    <w:rsid w:val="7B7A5B62"/>
    <w:rsid w:val="7B8DA55F"/>
    <w:rsid w:val="7B900D1A"/>
    <w:rsid w:val="7B99AE4A"/>
    <w:rsid w:val="7BB69162"/>
    <w:rsid w:val="7BB8DA4D"/>
    <w:rsid w:val="7BD04885"/>
    <w:rsid w:val="7BD291B9"/>
    <w:rsid w:val="7C13A265"/>
    <w:rsid w:val="7C415030"/>
    <w:rsid w:val="7C48999C"/>
    <w:rsid w:val="7C7B03C4"/>
    <w:rsid w:val="7C86AB24"/>
    <w:rsid w:val="7CF8A281"/>
    <w:rsid w:val="7D1CCF27"/>
    <w:rsid w:val="7D32C154"/>
    <w:rsid w:val="7D4887F6"/>
    <w:rsid w:val="7D576D8B"/>
    <w:rsid w:val="7D5E73E5"/>
    <w:rsid w:val="7D722EB3"/>
    <w:rsid w:val="7D83E786"/>
    <w:rsid w:val="7D83E834"/>
    <w:rsid w:val="7DF3724D"/>
    <w:rsid w:val="7DFEA52E"/>
    <w:rsid w:val="7E309CCD"/>
    <w:rsid w:val="7E476568"/>
    <w:rsid w:val="7E5C47C8"/>
    <w:rsid w:val="7E77BABB"/>
    <w:rsid w:val="7E7DE46B"/>
    <w:rsid w:val="7EA954C7"/>
    <w:rsid w:val="7EBB7F8B"/>
    <w:rsid w:val="7EC852AC"/>
    <w:rsid w:val="7ECE4ADA"/>
    <w:rsid w:val="7EEA9910"/>
    <w:rsid w:val="7EF2E101"/>
    <w:rsid w:val="7F00F33A"/>
    <w:rsid w:val="7F0A72DF"/>
    <w:rsid w:val="7F207CB4"/>
    <w:rsid w:val="7F2171C2"/>
    <w:rsid w:val="7F2DE63F"/>
    <w:rsid w:val="7F47CE0D"/>
    <w:rsid w:val="7F4C9AA7"/>
    <w:rsid w:val="7F552363"/>
    <w:rsid w:val="7F5E6070"/>
    <w:rsid w:val="7F605854"/>
    <w:rsid w:val="7F7E8361"/>
    <w:rsid w:val="7F9B2D52"/>
    <w:rsid w:val="7FA6A30D"/>
    <w:rsid w:val="7FAA4C5E"/>
    <w:rsid w:val="7FB0D0DB"/>
    <w:rsid w:val="7FCC8E06"/>
    <w:rsid w:val="7FE561C8"/>
    <w:rsid w:val="7FE5D2A5"/>
    <w:rsid w:val="7FEC6B70"/>
    <w:rsid w:val="7FEC8892"/>
    <w:rsid w:val="7FFDA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2708"/>
    <w:pPr>
      <w:spacing w:before="60" w:after="60" w:line="240" w:lineRule="auto"/>
      <w:jc w:val="both"/>
    </w:pPr>
    <w:rPr>
      <w:rFonts w:ascii="Arial" w:eastAsia="Times New Roman" w:hAnsi="Arial" w:cs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97261D"/>
    <w:pPr>
      <w:keepNext/>
      <w:keepLines/>
      <w:tabs>
        <w:tab w:val="num" w:pos="432"/>
      </w:tabs>
      <w:spacing w:before="480"/>
      <w:ind w:left="432" w:hanging="432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97261D"/>
    <w:pPr>
      <w:keepNext/>
      <w:keepLines/>
      <w:tabs>
        <w:tab w:val="num" w:pos="1440"/>
      </w:tabs>
      <w:spacing w:before="40"/>
      <w:ind w:left="1440" w:hanging="7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2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2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2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2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2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2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2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7261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726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261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26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726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26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6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6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6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7261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261D"/>
  </w:style>
  <w:style w:type="character" w:customStyle="1" w:styleId="hps">
    <w:name w:val="hps"/>
    <w:basedOn w:val="DefaultParagraphFont"/>
    <w:rsid w:val="0097261D"/>
  </w:style>
  <w:style w:type="character" w:customStyle="1" w:styleId="atn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eastAsiaTheme="minorHAnsi" w:hAnsi="Calibr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tabs>
        <w:tab w:val="clear" w:pos="432"/>
      </w:tabs>
      <w:spacing w:before="240" w:line="259" w:lineRule="auto"/>
      <w:ind w:left="0" w:firstLine="0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customStyle="1" w:styleId="Normal1">
    <w:name w:val="Normal1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customStyle="1" w:styleId="SubtitleChar">
    <w:name w:val="Subtitle Char"/>
    <w:basedOn w:val="DefaultParagraphFont"/>
    <w:link w:val="Subtitle"/>
    <w:rsid w:val="0097261D"/>
    <w:rPr>
      <w:rFonts w:ascii="Trebuchet MS" w:eastAsia="Trebuchet MS" w:hAnsi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aliases w:val=" Char Char"/>
    <w:basedOn w:val="Normal"/>
    <w:link w:val="CommentTextChar"/>
    <w:uiPriority w:val="99"/>
    <w:unhideWhenUsed/>
    <w:qFormat/>
    <w:rsid w:val="0097261D"/>
    <w:rPr>
      <w:rFonts w:eastAsia="Arial"/>
      <w:color w:val="000000"/>
      <w:sz w:val="24"/>
      <w:lang w:val="en-US"/>
    </w:rPr>
  </w:style>
  <w:style w:type="character" w:customStyle="1" w:styleId="CommentTextChar">
    <w:name w:val="Comment Text Char"/>
    <w:aliases w:val=" Char Char Char"/>
    <w:basedOn w:val="DefaultParagraphFont"/>
    <w:link w:val="CommentText"/>
    <w:uiPriority w:val="99"/>
    <w:qFormat/>
    <w:rsid w:val="0097261D"/>
    <w:rPr>
      <w:rFonts w:ascii="Arial" w:eastAsia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unhideWhenUsed/>
    <w:qFormat/>
    <w:rsid w:val="0097261D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semiHidden/>
    <w:rsid w:val="0097261D"/>
    <w:rPr>
      <w:rFonts w:ascii="Arial" w:eastAsia="Times New Roman" w:hAnsi="Arial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asciiTheme="minorHAnsi" w:eastAsia="Times New Roman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customStyle="1" w:styleId="Normal2">
    <w:name w:val="Normal2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97261D"/>
  </w:style>
  <w:style w:type="paragraph" w:customStyle="1" w:styleId="paragraph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customStyle="1" w:styleId="eop">
    <w:name w:val="eop"/>
    <w:basedOn w:val="DefaultParagraphFont"/>
    <w:rsid w:val="0097261D"/>
  </w:style>
  <w:style w:type="character" w:customStyle="1" w:styleId="scx205883431">
    <w:name w:val="scx205883431"/>
    <w:basedOn w:val="DefaultParagraphFont"/>
    <w:rsid w:val="0097261D"/>
  </w:style>
  <w:style w:type="character" w:customStyle="1" w:styleId="scx147497501">
    <w:name w:val="scx147497501"/>
    <w:basedOn w:val="DefaultParagraphFont"/>
    <w:rsid w:val="0097261D"/>
  </w:style>
  <w:style w:type="character" w:customStyle="1" w:styleId="scx152985381">
    <w:name w:val="scx152985381"/>
    <w:basedOn w:val="DefaultParagraphFont"/>
    <w:rsid w:val="0097261D"/>
  </w:style>
  <w:style w:type="character" w:customStyle="1" w:styleId="scx98950888">
    <w:name w:val="scx98950888"/>
    <w:basedOn w:val="DefaultParagraphFont"/>
    <w:rsid w:val="0097261D"/>
  </w:style>
  <w:style w:type="paragraph" w:customStyle="1" w:styleId="Naslov1">
    <w:name w:val="Naslov_1"/>
    <w:next w:val="Normal"/>
    <w:qFormat/>
    <w:rsid w:val="004B10A6"/>
    <w:pPr>
      <w:numPr>
        <w:numId w:val="3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3B3B3"/>
      <w:spacing w:before="120" w:after="120" w:line="240" w:lineRule="auto"/>
    </w:pPr>
    <w:rPr>
      <w:rFonts w:ascii="Myriad Pro" w:eastAsia="Times New Roman" w:hAnsi="Myriad Pro" w:cs="Times New Roman"/>
      <w:b/>
      <w:sz w:val="28"/>
      <w:szCs w:val="20"/>
    </w:rPr>
  </w:style>
  <w:style w:type="paragraph" w:customStyle="1" w:styleId="Naslov2">
    <w:name w:val="Naslov_2"/>
    <w:basedOn w:val="Naslov1"/>
    <w:qFormat/>
    <w:rsid w:val="00E274DB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/>
      <w:jc w:val="both"/>
    </w:pPr>
    <w:rPr>
      <w:sz w:val="24"/>
    </w:rPr>
  </w:style>
  <w:style w:type="paragraph" w:customStyle="1" w:styleId="Naslov3">
    <w:name w:val="Naslov_3"/>
    <w:basedOn w:val="Naslov2"/>
    <w:next w:val="Normal"/>
    <w:qFormat/>
    <w:rsid w:val="004B10A6"/>
    <w:pPr>
      <w:numPr>
        <w:ilvl w:val="0"/>
        <w:numId w:val="0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ED0B65"/>
    <w:pPr>
      <w:spacing w:after="120"/>
      <w:ind w:left="284" w:right="284" w:firstLine="425"/>
    </w:pPr>
    <w:rPr>
      <w:rFonts w:ascii="Times New Roman" w:hAnsi="Times New Roman" w:cs="Times New Roman"/>
      <w:sz w:val="24"/>
      <w:szCs w:val="20"/>
    </w:rPr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qFormat/>
    <w:locked/>
    <w:rsid w:val="00764197"/>
    <w:rPr>
      <w:rFonts w:eastAsia="Times New Roman" w:cs="Arial"/>
      <w:szCs w:val="24"/>
    </w:rPr>
  </w:style>
  <w:style w:type="character" w:customStyle="1" w:styleId="a-size-large">
    <w:name w:val="a-size-large"/>
    <w:basedOn w:val="DefaultParagraphFont"/>
    <w:rsid w:val="00790FEA"/>
  </w:style>
  <w:style w:type="character" w:customStyle="1" w:styleId="InternetLink">
    <w:name w:val="Internet Link"/>
    <w:uiPriority w:val="99"/>
    <w:rsid w:val="00561B63"/>
    <w:rPr>
      <w:color w:val="0000FF"/>
      <w:u w:val="singl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561B63"/>
    <w:rPr>
      <w:rFonts w:ascii="Courier New" w:hAnsi="Courier New" w:cs="Courier New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561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Cs w:val="22"/>
      <w:lang w:val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561B63"/>
    <w:rPr>
      <w:rFonts w:ascii="Consolas" w:eastAsia="Times New Roman" w:hAnsi="Consolas" w:cs="Arial"/>
      <w:sz w:val="20"/>
      <w:szCs w:val="20"/>
    </w:rPr>
  </w:style>
  <w:style w:type="character" w:customStyle="1" w:styleId="HTMLunaprijedoblikovanoChar1">
    <w:name w:val="HTML unaprijed oblikovano Char1"/>
    <w:basedOn w:val="DefaultParagraphFont"/>
    <w:uiPriority w:val="99"/>
    <w:semiHidden/>
    <w:rsid w:val="00D809C9"/>
    <w:rPr>
      <w:rFonts w:ascii="Consolas" w:eastAsia="Times New Roman" w:hAnsi="Consolas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6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97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5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4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3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02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47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47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7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70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AI@Edu.h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5" ma:contentTypeDescription="Create a new document." ma:contentTypeScope="" ma:versionID="eb3a12051cb9a068337b210317ab505e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078e5ef35ef589c48b459332aa8274a1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0d782cb-0f1c-4165-9d20-e5044bacb1b9}" ma:internalName="TaxCatchAll" ma:showField="CatchAllData" ma:web="e9d7d946-bfd1-44bb-8b51-4f03222951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d7d946-bfd1-44bb-8b51-4f032229512d">
      <UserInfo>
        <DisplayName>Ivana Fastić-Pajk</DisplayName>
        <AccountId>12</AccountId>
        <AccountType/>
      </UserInfo>
    </SharedWithUsers>
    <lcf76f155ced4ddcb4097134ff3c332f xmlns="4a587e19-ebcb-45eb-80a3-2908977f315c">
      <Terms xmlns="http://schemas.microsoft.com/office/infopath/2007/PartnerControls"/>
    </lcf76f155ced4ddcb4097134ff3c332f>
    <TaxCatchAll xmlns="e9d7d946-bfd1-44bb-8b51-4f032229512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F2F09F-9925-4E69-9782-2155417980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12CCDA-C284-4966-98A2-0008303DBA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  <ds:schemaRef ds:uri="e9d7d946-bfd1-44bb-8b51-4f032229512d"/>
    <ds:schemaRef ds:uri="4a587e19-ebcb-45eb-80a3-2908977f315c"/>
  </ds:schemaRefs>
</ds:datastoreItem>
</file>

<file path=customXml/itemProps4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57</Words>
  <Characters>5457</Characters>
  <Application>Microsoft Office Word</Application>
  <DocSecurity>0</DocSecurity>
  <Lines>45</Lines>
  <Paragraphs>12</Paragraphs>
  <ScaleCrop>false</ScaleCrop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7</cp:revision>
  <dcterms:created xsi:type="dcterms:W3CDTF">2020-12-23T08:19:00Z</dcterms:created>
  <dcterms:modified xsi:type="dcterms:W3CDTF">2022-05-26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  <property fmtid="{D5CDD505-2E9C-101B-9397-08002B2CF9AE}" pid="3" name="Order">
    <vt:r8>210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